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FDC8F5" w14:textId="77777777" w:rsidR="002208DF" w:rsidRDefault="002208DF" w:rsidP="002208DF">
      <w:pPr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</w:p>
    <w:p w14:paraId="66131F37" w14:textId="77777777" w:rsidR="002208DF" w:rsidRDefault="002208DF" w:rsidP="002208DF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06A17460" w14:textId="07810ACE" w:rsidR="002208DF" w:rsidRPr="002208DF" w:rsidRDefault="00B62B29" w:rsidP="004C52CB">
      <w:pPr>
        <w:spacing w:after="0"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208DF">
        <w:rPr>
          <w:rFonts w:ascii="Times New Roman" w:hAnsi="Times New Roman" w:cs="Times New Roman"/>
          <w:b/>
          <w:sz w:val="32"/>
          <w:szCs w:val="32"/>
        </w:rPr>
        <w:t xml:space="preserve">ROAD MAP </w:t>
      </w:r>
      <w:r w:rsidR="002208DF" w:rsidRPr="002208DF">
        <w:rPr>
          <w:rFonts w:ascii="Times New Roman" w:hAnsi="Times New Roman" w:cs="Times New Roman"/>
          <w:b/>
          <w:sz w:val="32"/>
          <w:szCs w:val="32"/>
        </w:rPr>
        <w:t>PEN</w:t>
      </w:r>
      <w:r w:rsidR="00756391">
        <w:rPr>
          <w:rFonts w:ascii="Times New Roman" w:hAnsi="Times New Roman" w:cs="Times New Roman"/>
          <w:b/>
          <w:sz w:val="32"/>
          <w:szCs w:val="32"/>
        </w:rPr>
        <w:t>GABDIAN</w:t>
      </w:r>
    </w:p>
    <w:p w14:paraId="7AFA2FDC" w14:textId="77777777" w:rsidR="00BA4BBB" w:rsidRPr="002208DF" w:rsidRDefault="002208DF" w:rsidP="004C52CB">
      <w:pPr>
        <w:spacing w:after="0"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208DF">
        <w:rPr>
          <w:rFonts w:ascii="Times New Roman" w:hAnsi="Times New Roman" w:cs="Times New Roman"/>
          <w:b/>
          <w:sz w:val="32"/>
          <w:szCs w:val="32"/>
        </w:rPr>
        <w:t>PROGRAM STUDI TEKNOLOGI INDUSTRI PERTANIAN</w:t>
      </w:r>
    </w:p>
    <w:p w14:paraId="6B0AF278" w14:textId="77777777" w:rsidR="002208DF" w:rsidRPr="002208DF" w:rsidRDefault="002208DF" w:rsidP="002208DF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1E04E6FF" w14:textId="77777777" w:rsidR="004C52CB" w:rsidRDefault="004C52CB" w:rsidP="003330DB">
      <w:pPr>
        <w:spacing w:after="0" w:line="240" w:lineRule="auto"/>
        <w:rPr>
          <w:sz w:val="32"/>
          <w:szCs w:val="32"/>
        </w:rPr>
      </w:pPr>
    </w:p>
    <w:p w14:paraId="3D1E92CA" w14:textId="77777777" w:rsidR="004C52CB" w:rsidRDefault="004C52CB" w:rsidP="003330DB">
      <w:pPr>
        <w:spacing w:after="0" w:line="240" w:lineRule="auto"/>
        <w:rPr>
          <w:sz w:val="32"/>
          <w:szCs w:val="32"/>
        </w:rPr>
      </w:pPr>
    </w:p>
    <w:p w14:paraId="58F2142A" w14:textId="77777777" w:rsidR="004C52CB" w:rsidRDefault="004C52CB" w:rsidP="003330DB">
      <w:pPr>
        <w:spacing w:after="0" w:line="240" w:lineRule="auto"/>
        <w:rPr>
          <w:sz w:val="32"/>
          <w:szCs w:val="32"/>
        </w:rPr>
      </w:pPr>
    </w:p>
    <w:p w14:paraId="59FC85B8" w14:textId="77777777" w:rsidR="004C52CB" w:rsidRDefault="004C52CB" w:rsidP="003330DB">
      <w:pPr>
        <w:spacing w:after="0" w:line="240" w:lineRule="auto"/>
        <w:rPr>
          <w:sz w:val="32"/>
          <w:szCs w:val="32"/>
        </w:rPr>
      </w:pPr>
    </w:p>
    <w:p w14:paraId="47A2C45A" w14:textId="77777777" w:rsidR="004C52CB" w:rsidRDefault="004C52CB" w:rsidP="003330DB">
      <w:pPr>
        <w:spacing w:after="0" w:line="240" w:lineRule="auto"/>
        <w:rPr>
          <w:sz w:val="32"/>
          <w:szCs w:val="32"/>
        </w:rPr>
      </w:pPr>
    </w:p>
    <w:p w14:paraId="4A5388BC" w14:textId="77777777" w:rsidR="004C52CB" w:rsidRDefault="004C52CB" w:rsidP="003330DB">
      <w:pPr>
        <w:spacing w:after="0" w:line="240" w:lineRule="auto"/>
        <w:rPr>
          <w:sz w:val="32"/>
          <w:szCs w:val="32"/>
        </w:rPr>
      </w:pPr>
      <w:r w:rsidRPr="00AD3A3F">
        <w:rPr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38A09754" wp14:editId="03DA4B6F">
            <wp:simplePos x="0" y="0"/>
            <wp:positionH relativeFrom="column">
              <wp:posOffset>1914525</wp:posOffset>
            </wp:positionH>
            <wp:positionV relativeFrom="paragraph">
              <wp:posOffset>142875</wp:posOffset>
            </wp:positionV>
            <wp:extent cx="2238375" cy="2520315"/>
            <wp:effectExtent l="0" t="0" r="9525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-unud-baru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8375" cy="2520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B17E8D" w14:textId="77777777" w:rsidR="004C52CB" w:rsidRDefault="004C52CB" w:rsidP="003330DB">
      <w:pPr>
        <w:spacing w:after="0" w:line="240" w:lineRule="auto"/>
        <w:rPr>
          <w:sz w:val="32"/>
          <w:szCs w:val="32"/>
        </w:rPr>
      </w:pPr>
    </w:p>
    <w:p w14:paraId="11508A11" w14:textId="77777777" w:rsidR="004C52CB" w:rsidRDefault="004C52CB" w:rsidP="003330DB">
      <w:pPr>
        <w:spacing w:after="0" w:line="240" w:lineRule="auto"/>
        <w:rPr>
          <w:sz w:val="32"/>
          <w:szCs w:val="32"/>
        </w:rPr>
      </w:pPr>
    </w:p>
    <w:p w14:paraId="59CD7369" w14:textId="77777777" w:rsidR="004C52CB" w:rsidRDefault="004C52CB" w:rsidP="003330DB">
      <w:pPr>
        <w:spacing w:after="0" w:line="240" w:lineRule="auto"/>
        <w:rPr>
          <w:sz w:val="32"/>
          <w:szCs w:val="32"/>
        </w:rPr>
      </w:pPr>
    </w:p>
    <w:p w14:paraId="39D16DB1" w14:textId="77777777" w:rsidR="004C52CB" w:rsidRDefault="004C52CB" w:rsidP="003330DB">
      <w:pPr>
        <w:spacing w:after="0" w:line="240" w:lineRule="auto"/>
        <w:rPr>
          <w:sz w:val="32"/>
          <w:szCs w:val="32"/>
        </w:rPr>
      </w:pPr>
    </w:p>
    <w:p w14:paraId="326A0461" w14:textId="77777777" w:rsidR="004C52CB" w:rsidRDefault="004C52CB" w:rsidP="003330DB">
      <w:pPr>
        <w:spacing w:after="0" w:line="240" w:lineRule="auto"/>
        <w:rPr>
          <w:sz w:val="32"/>
          <w:szCs w:val="32"/>
        </w:rPr>
      </w:pPr>
    </w:p>
    <w:p w14:paraId="2836D85A" w14:textId="77777777" w:rsidR="004C52CB" w:rsidRDefault="004C52CB" w:rsidP="003330DB">
      <w:pPr>
        <w:spacing w:after="0" w:line="240" w:lineRule="auto"/>
        <w:rPr>
          <w:sz w:val="32"/>
          <w:szCs w:val="32"/>
        </w:rPr>
      </w:pPr>
    </w:p>
    <w:p w14:paraId="5B16C9BD" w14:textId="77777777" w:rsidR="004C52CB" w:rsidRDefault="004C52CB" w:rsidP="003330DB">
      <w:pPr>
        <w:spacing w:after="0" w:line="240" w:lineRule="auto"/>
        <w:rPr>
          <w:sz w:val="32"/>
          <w:szCs w:val="32"/>
        </w:rPr>
      </w:pPr>
    </w:p>
    <w:p w14:paraId="144637B9" w14:textId="77777777" w:rsidR="004C52CB" w:rsidRDefault="004C52CB" w:rsidP="003330DB">
      <w:pPr>
        <w:spacing w:after="0" w:line="240" w:lineRule="auto"/>
        <w:rPr>
          <w:sz w:val="32"/>
          <w:szCs w:val="32"/>
        </w:rPr>
      </w:pPr>
    </w:p>
    <w:p w14:paraId="64D46270" w14:textId="77777777" w:rsidR="004C52CB" w:rsidRDefault="004C52CB" w:rsidP="003330DB">
      <w:pPr>
        <w:spacing w:after="0" w:line="240" w:lineRule="auto"/>
        <w:rPr>
          <w:sz w:val="32"/>
          <w:szCs w:val="32"/>
        </w:rPr>
      </w:pPr>
    </w:p>
    <w:p w14:paraId="42D13F4D" w14:textId="77777777" w:rsidR="004C52CB" w:rsidRDefault="004C52CB" w:rsidP="003330DB">
      <w:pPr>
        <w:spacing w:after="0" w:line="240" w:lineRule="auto"/>
        <w:rPr>
          <w:sz w:val="32"/>
          <w:szCs w:val="32"/>
        </w:rPr>
      </w:pPr>
    </w:p>
    <w:p w14:paraId="707633ED" w14:textId="77777777" w:rsidR="004C52CB" w:rsidRDefault="004C52CB" w:rsidP="003330DB">
      <w:pPr>
        <w:spacing w:after="0" w:line="240" w:lineRule="auto"/>
        <w:rPr>
          <w:sz w:val="32"/>
          <w:szCs w:val="32"/>
        </w:rPr>
      </w:pPr>
    </w:p>
    <w:p w14:paraId="01B30BD4" w14:textId="77777777" w:rsidR="004C52CB" w:rsidRDefault="004C52CB" w:rsidP="003330DB">
      <w:pPr>
        <w:spacing w:after="0" w:line="240" w:lineRule="auto"/>
        <w:rPr>
          <w:sz w:val="32"/>
          <w:szCs w:val="32"/>
        </w:rPr>
      </w:pPr>
    </w:p>
    <w:p w14:paraId="4CD979E3" w14:textId="77777777" w:rsidR="004C52CB" w:rsidRDefault="004C52CB" w:rsidP="003330DB">
      <w:pPr>
        <w:spacing w:after="0" w:line="240" w:lineRule="auto"/>
        <w:rPr>
          <w:sz w:val="32"/>
          <w:szCs w:val="32"/>
        </w:rPr>
      </w:pPr>
    </w:p>
    <w:p w14:paraId="4E25EA4F" w14:textId="77777777" w:rsidR="004C52CB" w:rsidRDefault="004C52CB" w:rsidP="003330DB">
      <w:pPr>
        <w:spacing w:after="0" w:line="240" w:lineRule="auto"/>
        <w:rPr>
          <w:sz w:val="32"/>
          <w:szCs w:val="32"/>
        </w:rPr>
      </w:pPr>
    </w:p>
    <w:p w14:paraId="1F9AB84F" w14:textId="77777777" w:rsidR="004C52CB" w:rsidRDefault="004C52CB" w:rsidP="003330DB">
      <w:pPr>
        <w:spacing w:after="0" w:line="240" w:lineRule="auto"/>
        <w:rPr>
          <w:sz w:val="32"/>
          <w:szCs w:val="32"/>
        </w:rPr>
      </w:pPr>
    </w:p>
    <w:p w14:paraId="0D9D7FDA" w14:textId="77777777" w:rsidR="004C52CB" w:rsidRDefault="004C52CB" w:rsidP="004C52CB">
      <w:pPr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14:paraId="6E3E76CE" w14:textId="77777777" w:rsidR="004C52CB" w:rsidRDefault="004C52CB" w:rsidP="004C52CB">
      <w:pPr>
        <w:spacing w:after="0" w:line="240" w:lineRule="auto"/>
        <w:jc w:val="center"/>
        <w:rPr>
          <w:rFonts w:ascii="Times New Roman" w:hAnsi="Times New Roman" w:cs="Times New Roman"/>
          <w:sz w:val="32"/>
          <w:szCs w:val="32"/>
        </w:rPr>
      </w:pPr>
    </w:p>
    <w:p w14:paraId="6D60A7E8" w14:textId="77777777" w:rsidR="004C52CB" w:rsidRPr="004C52CB" w:rsidRDefault="004C52CB" w:rsidP="004C52CB">
      <w:pPr>
        <w:spacing w:after="0"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4C52CB">
        <w:rPr>
          <w:rFonts w:ascii="Times New Roman" w:hAnsi="Times New Roman" w:cs="Times New Roman"/>
          <w:b/>
          <w:sz w:val="32"/>
          <w:szCs w:val="32"/>
        </w:rPr>
        <w:t>FAKULTAS TEKNOLOGI PERTANIAN</w:t>
      </w:r>
    </w:p>
    <w:p w14:paraId="30165EDA" w14:textId="77777777" w:rsidR="004C52CB" w:rsidRPr="004C52CB" w:rsidRDefault="004C52CB" w:rsidP="004C52CB">
      <w:pPr>
        <w:spacing w:after="0"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4C52CB">
        <w:rPr>
          <w:rFonts w:ascii="Times New Roman" w:hAnsi="Times New Roman" w:cs="Times New Roman"/>
          <w:b/>
          <w:sz w:val="32"/>
          <w:szCs w:val="32"/>
        </w:rPr>
        <w:t>UNIVERSITAS UDAYANA</w:t>
      </w:r>
    </w:p>
    <w:p w14:paraId="65419681" w14:textId="7E1DF4F4" w:rsidR="00BA4BBB" w:rsidRPr="004C52CB" w:rsidRDefault="004C52CB" w:rsidP="004C52CB">
      <w:pPr>
        <w:spacing w:after="0" w:line="360" w:lineRule="auto"/>
        <w:jc w:val="center"/>
        <w:rPr>
          <w:b/>
          <w:sz w:val="32"/>
          <w:szCs w:val="32"/>
        </w:rPr>
      </w:pPr>
      <w:r w:rsidRPr="004C52CB">
        <w:rPr>
          <w:rFonts w:ascii="Times New Roman" w:hAnsi="Times New Roman" w:cs="Times New Roman"/>
          <w:b/>
          <w:sz w:val="32"/>
          <w:szCs w:val="32"/>
        </w:rPr>
        <w:t>20</w:t>
      </w:r>
      <w:r w:rsidR="00756391">
        <w:rPr>
          <w:rFonts w:ascii="Times New Roman" w:hAnsi="Times New Roman" w:cs="Times New Roman"/>
          <w:b/>
          <w:sz w:val="32"/>
          <w:szCs w:val="32"/>
        </w:rPr>
        <w:t>21</w:t>
      </w:r>
      <w:r w:rsidR="00BA4BBB" w:rsidRPr="004C52CB">
        <w:rPr>
          <w:b/>
          <w:sz w:val="32"/>
          <w:szCs w:val="32"/>
        </w:rPr>
        <w:br w:type="page"/>
      </w:r>
    </w:p>
    <w:p w14:paraId="2037AD61" w14:textId="77777777" w:rsidR="002A37A9" w:rsidRDefault="002A37A9" w:rsidP="008F5ACB">
      <w:pPr>
        <w:jc w:val="center"/>
        <w:rPr>
          <w:rFonts w:ascii="Times New Roman" w:hAnsi="Times New Roman" w:cs="Times New Roman"/>
          <w:b/>
          <w:sz w:val="28"/>
          <w:szCs w:val="28"/>
        </w:rPr>
        <w:sectPr w:rsidR="002A37A9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30325E7" w14:textId="77777777" w:rsidR="008F5ACB" w:rsidRPr="002A37A9" w:rsidRDefault="008F5ACB" w:rsidP="002A37A9">
      <w:pPr>
        <w:pStyle w:val="Heading1"/>
        <w:rPr>
          <w:rFonts w:cs="Times New Roman"/>
          <w:b w:val="0"/>
          <w:color w:val="000000" w:themeColor="text1"/>
        </w:rPr>
      </w:pPr>
      <w:bookmarkStart w:id="0" w:name="_Toc534617277"/>
      <w:bookmarkStart w:id="1" w:name="_Toc86036065"/>
      <w:r w:rsidRPr="002A37A9">
        <w:rPr>
          <w:rFonts w:cs="Times New Roman"/>
          <w:color w:val="000000" w:themeColor="text1"/>
        </w:rPr>
        <w:lastRenderedPageBreak/>
        <w:t>KATA PENGANTAR</w:t>
      </w:r>
      <w:bookmarkEnd w:id="0"/>
      <w:bookmarkEnd w:id="1"/>
    </w:p>
    <w:p w14:paraId="7AD1C337" w14:textId="77777777" w:rsidR="008F5ACB" w:rsidRDefault="008F5ACB" w:rsidP="008F5ACB">
      <w:pPr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ab/>
      </w:r>
    </w:p>
    <w:p w14:paraId="03F26DFF" w14:textId="5DF6687E" w:rsidR="001F433D" w:rsidRPr="009A5762" w:rsidRDefault="008F5ACB" w:rsidP="001F433D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erk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ahm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u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ah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Ida Sang H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Widh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a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8F5ACB">
        <w:rPr>
          <w:rFonts w:ascii="Times New Roman" w:hAnsi="Times New Roman" w:cs="Times New Roman"/>
          <w:b/>
          <w:i/>
          <w:sz w:val="24"/>
          <w:szCs w:val="24"/>
        </w:rPr>
        <w:t>Road Map</w:t>
      </w:r>
      <w:r w:rsidRPr="008F5AC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D90690">
        <w:rPr>
          <w:rFonts w:ascii="Times New Roman" w:hAnsi="Times New Roman" w:cs="Times New Roman"/>
          <w:b/>
          <w:sz w:val="24"/>
          <w:szCs w:val="24"/>
        </w:rPr>
        <w:t>Pengabdian</w:t>
      </w:r>
      <w:proofErr w:type="spellEnd"/>
      <w:r w:rsidR="00D90690" w:rsidRPr="008F5AC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8F5ACB">
        <w:rPr>
          <w:rFonts w:ascii="Times New Roman" w:hAnsi="Times New Roman" w:cs="Times New Roman"/>
          <w:b/>
          <w:sz w:val="24"/>
          <w:szCs w:val="24"/>
        </w:rPr>
        <w:t>Unggulan</w:t>
      </w:r>
      <w:proofErr w:type="spellEnd"/>
      <w:r w:rsidRPr="008F5ACB">
        <w:rPr>
          <w:rFonts w:ascii="Times New Roman" w:hAnsi="Times New Roman" w:cs="Times New Roman"/>
          <w:b/>
          <w:sz w:val="24"/>
          <w:szCs w:val="24"/>
        </w:rPr>
        <w:t xml:space="preserve"> Program </w:t>
      </w:r>
      <w:proofErr w:type="spellStart"/>
      <w:r w:rsidRPr="008F5ACB">
        <w:rPr>
          <w:rFonts w:ascii="Times New Roman" w:hAnsi="Times New Roman" w:cs="Times New Roman"/>
          <w:b/>
          <w:sz w:val="24"/>
          <w:szCs w:val="24"/>
        </w:rPr>
        <w:t>Studi</w:t>
      </w:r>
      <w:proofErr w:type="spellEnd"/>
      <w:r w:rsidRPr="008F5AC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8F5ACB">
        <w:rPr>
          <w:rFonts w:ascii="Times New Roman" w:hAnsi="Times New Roman" w:cs="Times New Roman"/>
          <w:b/>
          <w:sz w:val="24"/>
          <w:szCs w:val="24"/>
        </w:rPr>
        <w:t>Teknologi</w:t>
      </w:r>
      <w:proofErr w:type="spellEnd"/>
      <w:r w:rsidRPr="008F5AC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8F5ACB">
        <w:rPr>
          <w:rFonts w:ascii="Times New Roman" w:hAnsi="Times New Roman" w:cs="Times New Roman"/>
          <w:b/>
          <w:sz w:val="24"/>
          <w:szCs w:val="24"/>
        </w:rPr>
        <w:t>Industri</w:t>
      </w:r>
      <w:proofErr w:type="spellEnd"/>
      <w:r w:rsidRPr="008F5AC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8F5ACB">
        <w:rPr>
          <w:rFonts w:ascii="Times New Roman" w:hAnsi="Times New Roman" w:cs="Times New Roman"/>
          <w:b/>
          <w:sz w:val="24"/>
          <w:szCs w:val="24"/>
        </w:rPr>
        <w:t>Pertanian</w:t>
      </w:r>
      <w:proofErr w:type="spellEnd"/>
      <w:r w:rsidR="00A0684E">
        <w:rPr>
          <w:rFonts w:ascii="Times New Roman" w:hAnsi="Times New Roman" w:cs="Times New Roman"/>
          <w:b/>
          <w:sz w:val="24"/>
          <w:szCs w:val="24"/>
        </w:rPr>
        <w:t xml:space="preserve"> (TIP)</w:t>
      </w:r>
      <w:r w:rsidRPr="008F5AC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8F5ACB">
        <w:rPr>
          <w:rFonts w:ascii="Times New Roman" w:hAnsi="Times New Roman" w:cs="Times New Roman"/>
          <w:b/>
          <w:sz w:val="24"/>
          <w:szCs w:val="24"/>
        </w:rPr>
        <w:t>Tahun</w:t>
      </w:r>
      <w:proofErr w:type="spellEnd"/>
      <w:r w:rsidRPr="008F5ACB">
        <w:rPr>
          <w:rFonts w:ascii="Times New Roman" w:hAnsi="Times New Roman" w:cs="Times New Roman"/>
          <w:b/>
          <w:sz w:val="24"/>
          <w:szCs w:val="24"/>
        </w:rPr>
        <w:t xml:space="preserve"> 20</w:t>
      </w:r>
      <w:r w:rsidR="00756391">
        <w:rPr>
          <w:rFonts w:ascii="Times New Roman" w:hAnsi="Times New Roman" w:cs="Times New Roman"/>
          <w:b/>
          <w:sz w:val="24"/>
          <w:szCs w:val="24"/>
        </w:rPr>
        <w:t>21</w:t>
      </w:r>
      <w:r w:rsidRPr="008F5ACB">
        <w:rPr>
          <w:rFonts w:ascii="Times New Roman" w:hAnsi="Times New Roman" w:cs="Times New Roman"/>
          <w:b/>
          <w:sz w:val="24"/>
          <w:szCs w:val="24"/>
        </w:rPr>
        <w:t>-202</w:t>
      </w:r>
      <w:r w:rsidR="00756391">
        <w:rPr>
          <w:rFonts w:ascii="Times New Roman" w:hAnsi="Times New Roman" w:cs="Times New Roman"/>
          <w:b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les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sus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waktu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Pada </w:t>
      </w:r>
      <w:r w:rsidRPr="008F5ACB">
        <w:rPr>
          <w:rFonts w:ascii="Times New Roman" w:hAnsi="Times New Roman" w:cs="Times New Roman"/>
          <w:i/>
          <w:sz w:val="24"/>
          <w:szCs w:val="24"/>
        </w:rPr>
        <w:t>road map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canang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F433D">
        <w:rPr>
          <w:rFonts w:ascii="Times New Roman" w:hAnsi="Times New Roman" w:cs="Times New Roman"/>
          <w:sz w:val="24"/>
          <w:szCs w:val="24"/>
        </w:rPr>
        <w:t>pengabd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ggu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>
        <w:rPr>
          <w:rFonts w:ascii="Times New Roman" w:hAnsi="Times New Roman" w:cs="Times New Roman"/>
          <w:sz w:val="24"/>
          <w:szCs w:val="24"/>
        </w:rPr>
        <w:t>Stu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IP </w:t>
      </w:r>
      <w:proofErr w:type="spellStart"/>
      <w:r>
        <w:rPr>
          <w:rFonts w:ascii="Times New Roman" w:hAnsi="Times New Roman" w:cs="Times New Roman"/>
          <w:sz w:val="24"/>
          <w:szCs w:val="24"/>
        </w:rPr>
        <w:t>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(1)</w:t>
      </w:r>
      <w:r w:rsidR="001F433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1F433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nyuluhan</w:t>
      </w:r>
      <w:proofErr w:type="spellEnd"/>
      <w:r w:rsidR="001F433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, </w:t>
      </w:r>
      <w:proofErr w:type="spellStart"/>
      <w:r w:rsidR="001F433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mbinaan</w:t>
      </w:r>
      <w:proofErr w:type="spellEnd"/>
      <w:r w:rsidR="001F433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dan </w:t>
      </w:r>
      <w:proofErr w:type="spellStart"/>
      <w:r w:rsidR="001F433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latihan</w:t>
      </w:r>
      <w:proofErr w:type="spellEnd"/>
      <w:r w:rsidR="001F433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1F433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dalam</w:t>
      </w:r>
      <w:proofErr w:type="spellEnd"/>
      <w:r w:rsidR="001F433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1F433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rangka</w:t>
      </w:r>
      <w:proofErr w:type="spellEnd"/>
      <w:r w:rsidR="001F433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1F433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rbaikan</w:t>
      </w:r>
      <w:proofErr w:type="spellEnd"/>
      <w:r w:rsidR="001F433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dan </w:t>
      </w:r>
      <w:proofErr w:type="spellStart"/>
      <w:r w:rsidR="001F433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ngembangan</w:t>
      </w:r>
      <w:proofErr w:type="spellEnd"/>
      <w:r w:rsidR="001F433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proses dan </w:t>
      </w:r>
      <w:proofErr w:type="spellStart"/>
      <w:r w:rsidR="001F433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ngemasan</w:t>
      </w:r>
      <w:proofErr w:type="spellEnd"/>
      <w:r w:rsidR="001F433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, pada </w:t>
      </w:r>
      <w:proofErr w:type="spellStart"/>
      <w:r w:rsidR="001F433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tanaman</w:t>
      </w:r>
      <w:proofErr w:type="spellEnd"/>
      <w:r w:rsidR="001F433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1F433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rkebunan</w:t>
      </w:r>
      <w:proofErr w:type="spellEnd"/>
      <w:r w:rsidR="001F433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, </w:t>
      </w:r>
      <w:proofErr w:type="spellStart"/>
      <w:r w:rsidR="001F433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rempah</w:t>
      </w:r>
      <w:proofErr w:type="spellEnd"/>
      <w:r w:rsidR="001F433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, dan </w:t>
      </w:r>
      <w:proofErr w:type="spellStart"/>
      <w:r w:rsidR="001F433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tanaman</w:t>
      </w:r>
      <w:proofErr w:type="spellEnd"/>
      <w:r w:rsidR="001F433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1F433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obat</w:t>
      </w:r>
      <w:proofErr w:type="spellEnd"/>
      <w:r w:rsidR="001F433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</w:p>
    <w:p w14:paraId="720E61DA" w14:textId="1AAAC7B0" w:rsidR="001F433D" w:rsidRPr="009A5762" w:rsidRDefault="001F433D" w:rsidP="001F433D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val="sv-SE"/>
        </w:rPr>
        <w:t>(2)</w:t>
      </w:r>
      <w:r w:rsidRPr="009A576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val="sv-SE"/>
        </w:rPr>
        <w:t xml:space="preserve"> </w:t>
      </w: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val="sv-SE"/>
        </w:rPr>
        <w:t>Penyuluhan, pembinaan dan pelatihan dalam rangka pengelolaan dan pemanfaatan hasil samping proses pengolahan hasil pertanian serta (3)</w:t>
      </w: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nyuluhan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,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mbinaan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dan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latihan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dalam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rangka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nyempurnaan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dan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ngembangan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ngelolaan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(SDM,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Manajemen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Lingkungan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, dan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masaran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)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roduk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dan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jasa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pada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kawasan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agroindustri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nunjang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ariwisata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.</w:t>
      </w:r>
    </w:p>
    <w:p w14:paraId="606C4C0C" w14:textId="464CE10B" w:rsidR="008F5ACB" w:rsidRDefault="008F5ACB" w:rsidP="001F433D">
      <w:pPr>
        <w:spacing w:after="0" w:line="360" w:lineRule="auto"/>
        <w:ind w:firstLine="720"/>
        <w:jc w:val="both"/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</w:pP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Tujuan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nyusunan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road map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nelitian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unggulan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ini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adalah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(1)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sebagai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doman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bagi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dosen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 dan</w:t>
      </w:r>
      <w:proofErr w:type="gram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mahasiswa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dalam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melaksanaka</w:t>
      </w:r>
      <w:r w:rsidR="001F433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n</w:t>
      </w:r>
      <w:proofErr w:type="spellEnd"/>
      <w:r w:rsidR="001F433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1F433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ngabdian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dalam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kurun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waktu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5 </w:t>
      </w:r>
      <w:proofErr w:type="spellStart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tahun</w:t>
      </w:r>
      <w:proofErr w:type="spellEnd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yaitu</w:t>
      </w:r>
      <w:proofErr w:type="spellEnd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dari</w:t>
      </w:r>
      <w:proofErr w:type="spellEnd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tahun</w:t>
      </w:r>
      <w:proofErr w:type="spellEnd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20</w:t>
      </w:r>
      <w:r w:rsidR="001F433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2</w:t>
      </w:r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1 </w:t>
      </w:r>
      <w:proofErr w:type="spellStart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sampai</w:t>
      </w:r>
      <w:proofErr w:type="spellEnd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dengan</w:t>
      </w:r>
      <w:proofErr w:type="spellEnd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202</w:t>
      </w:r>
      <w:r w:rsidR="001F433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5</w:t>
      </w:r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dan (2) </w:t>
      </w:r>
      <w:proofErr w:type="spellStart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sebagai</w:t>
      </w:r>
      <w:proofErr w:type="spellEnd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doman</w:t>
      </w:r>
      <w:proofErr w:type="spellEnd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bagi</w:t>
      </w:r>
      <w:proofErr w:type="spellEnd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laboratorium</w:t>
      </w:r>
      <w:proofErr w:type="spellEnd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dalam</w:t>
      </w:r>
      <w:proofErr w:type="spellEnd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mengelola</w:t>
      </w:r>
      <w:proofErr w:type="spellEnd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1F433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ngabdian</w:t>
      </w:r>
      <w:proofErr w:type="spellEnd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, </w:t>
      </w:r>
      <w:proofErr w:type="spellStart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nyediaan</w:t>
      </w:r>
      <w:proofErr w:type="spellEnd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bahan</w:t>
      </w:r>
      <w:proofErr w:type="spellEnd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dan </w:t>
      </w:r>
      <w:proofErr w:type="spellStart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ralatan</w:t>
      </w:r>
      <w:proofErr w:type="spellEnd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.  </w:t>
      </w:r>
    </w:p>
    <w:p w14:paraId="35AE41AD" w14:textId="5395E6C2" w:rsidR="00751396" w:rsidRPr="009A5762" w:rsidRDefault="00A0684E" w:rsidP="008F5ACB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Kami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mengucapkan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terimakasih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kepada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seluruh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Civitas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Akademika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Program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Studi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TIP yang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telah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membantu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nyusunan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road map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ini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.  </w:t>
      </w:r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Kami </w:t>
      </w:r>
      <w:proofErr w:type="spellStart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sadari</w:t>
      </w:r>
      <w:proofErr w:type="spellEnd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proofErr w:type="gramStart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bahwa</w:t>
      </w:r>
      <w:proofErr w:type="spellEnd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 road</w:t>
      </w:r>
      <w:proofErr w:type="gramEnd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map </w:t>
      </w:r>
      <w:proofErr w:type="spellStart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ini</w:t>
      </w:r>
      <w:proofErr w:type="spellEnd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masih</w:t>
      </w:r>
      <w:proofErr w:type="spellEnd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belum</w:t>
      </w:r>
      <w:proofErr w:type="spellEnd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sempurna</w:t>
      </w:r>
      <w:proofErr w:type="spellEnd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, </w:t>
      </w:r>
      <w:proofErr w:type="spellStart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sehingga</w:t>
      </w:r>
      <w:proofErr w:type="spellEnd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rlu</w:t>
      </w:r>
      <w:proofErr w:type="spellEnd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dilakukan</w:t>
      </w:r>
      <w:proofErr w:type="spellEnd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revisi</w:t>
      </w:r>
      <w:proofErr w:type="spellEnd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atau</w:t>
      </w:r>
      <w:proofErr w:type="spellEnd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modifikasi</w:t>
      </w:r>
      <w:proofErr w:type="spellEnd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secara</w:t>
      </w:r>
      <w:proofErr w:type="spellEnd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berkala</w:t>
      </w:r>
      <w:proofErr w:type="spellEnd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(</w:t>
      </w:r>
      <w:proofErr w:type="spellStart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tiap</w:t>
      </w:r>
      <w:proofErr w:type="spellEnd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tahun</w:t>
      </w:r>
      <w:proofErr w:type="spellEnd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) </w:t>
      </w:r>
      <w:proofErr w:type="spellStart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untuk</w:t>
      </w:r>
      <w:proofErr w:type="spellEnd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mengantisipasi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rubahan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teknologi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yang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sangat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cepat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dan </w:t>
      </w:r>
      <w:proofErr w:type="spellStart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mengikuti</w:t>
      </w:r>
      <w:proofErr w:type="spellEnd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rkembangan</w:t>
      </w:r>
      <w:proofErr w:type="spellEnd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jaman</w:t>
      </w:r>
      <w:proofErr w:type="spellEnd"/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. </w:t>
      </w: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Saran dan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kritik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yang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bersifat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membangaun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sangat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kami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rlukan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dalam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nyempurnaan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road map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ini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. 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Semoga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road map</w:t>
      </w:r>
      <w:r w:rsidR="001F433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1F433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ngabdian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unggulan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ini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dapat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bermanfaat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bagi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ngembangan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nelitian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di Program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Studi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TIP.</w:t>
      </w:r>
      <w:r w:rsidR="00751396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</w:p>
    <w:p w14:paraId="791A511A" w14:textId="77777777" w:rsidR="008F5ACB" w:rsidRDefault="008F5ACB" w:rsidP="008F5ACB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01A648B0" w14:textId="70A2E0A7" w:rsidR="008F5ACB" w:rsidRDefault="00A0684E" w:rsidP="00A0684E">
      <w:pPr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ukit Jimbaran, </w:t>
      </w:r>
      <w:r w:rsidR="001F433D">
        <w:rPr>
          <w:rFonts w:ascii="Times New Roman" w:hAnsi="Times New Roman" w:cs="Times New Roman"/>
          <w:sz w:val="24"/>
          <w:szCs w:val="24"/>
        </w:rPr>
        <w:t>2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F433D">
        <w:rPr>
          <w:rFonts w:ascii="Times New Roman" w:hAnsi="Times New Roman" w:cs="Times New Roman"/>
          <w:sz w:val="24"/>
          <w:szCs w:val="24"/>
        </w:rPr>
        <w:t>Oktob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0</w:t>
      </w:r>
      <w:r w:rsidR="001F433D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1</w:t>
      </w:r>
    </w:p>
    <w:p w14:paraId="633F2D53" w14:textId="77777777" w:rsidR="00A0684E" w:rsidRDefault="00A0684E" w:rsidP="00A0684E">
      <w:pPr>
        <w:jc w:val="right"/>
        <w:rPr>
          <w:rFonts w:ascii="Times New Roman" w:hAnsi="Times New Roman" w:cs="Times New Roman"/>
          <w:sz w:val="24"/>
          <w:szCs w:val="24"/>
        </w:rPr>
      </w:pPr>
    </w:p>
    <w:p w14:paraId="09BABB7F" w14:textId="77777777" w:rsidR="00A0684E" w:rsidRPr="00A0684E" w:rsidRDefault="00A0684E" w:rsidP="00A0684E">
      <w:pPr>
        <w:jc w:val="righ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oordina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>
        <w:rPr>
          <w:rFonts w:ascii="Times New Roman" w:hAnsi="Times New Roman" w:cs="Times New Roman"/>
          <w:sz w:val="24"/>
          <w:szCs w:val="24"/>
        </w:rPr>
        <w:t>Stu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IP</w:t>
      </w:r>
    </w:p>
    <w:p w14:paraId="5BB7BD1E" w14:textId="77777777" w:rsidR="008F5ACB" w:rsidRDefault="008F5ACB" w:rsidP="00BA4BBB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2DF1AC4" w14:textId="77777777" w:rsidR="008F5ACB" w:rsidRDefault="008F5ACB" w:rsidP="00BA4BBB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4129623" w14:textId="77777777" w:rsidR="008F5ACB" w:rsidRDefault="008F5ACB" w:rsidP="00BA4BBB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8169AC0" w14:textId="77777777" w:rsidR="008F5ACB" w:rsidRDefault="008F5ACB" w:rsidP="00BA4BBB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63B9004" w14:textId="77777777" w:rsidR="008F5ACB" w:rsidRDefault="008F5ACB" w:rsidP="00BA4BBB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610C23E" w14:textId="606C197D" w:rsidR="00BA4BBB" w:rsidRDefault="00BA4BBB" w:rsidP="002A37A9">
      <w:pPr>
        <w:pStyle w:val="Heading1"/>
        <w:rPr>
          <w:rFonts w:cs="Times New Roman"/>
          <w:b w:val="0"/>
          <w:color w:val="000000" w:themeColor="text1"/>
        </w:rPr>
      </w:pPr>
      <w:bookmarkStart w:id="2" w:name="_Toc534617278"/>
      <w:bookmarkStart w:id="3" w:name="_Toc86036066"/>
      <w:r w:rsidRPr="002A37A9">
        <w:rPr>
          <w:rFonts w:cs="Times New Roman"/>
          <w:color w:val="000000" w:themeColor="text1"/>
        </w:rPr>
        <w:t>DAFTAR ISI</w:t>
      </w:r>
      <w:bookmarkEnd w:id="2"/>
      <w:bookmarkEnd w:id="3"/>
    </w:p>
    <w:p w14:paraId="2E1ABE55" w14:textId="77777777" w:rsidR="00D90690" w:rsidRPr="00D90690" w:rsidRDefault="00D90690" w:rsidP="00D90690"/>
    <w:sdt>
      <w:sdtPr>
        <w:rPr>
          <w:rFonts w:asciiTheme="minorHAnsi" w:eastAsiaTheme="minorHAnsi" w:hAnsiTheme="minorHAnsi" w:cstheme="minorBidi"/>
          <w:b w:val="0"/>
          <w:sz w:val="22"/>
          <w:szCs w:val="22"/>
        </w:rPr>
        <w:id w:val="62852462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/>
          <w:noProof/>
          <w:sz w:val="24"/>
          <w:szCs w:val="24"/>
        </w:rPr>
      </w:sdtEndPr>
      <w:sdtContent>
        <w:p w14:paraId="184787E7" w14:textId="242C0528" w:rsidR="00452A8F" w:rsidRDefault="00452A8F">
          <w:pPr>
            <w:pStyle w:val="TOCHeading"/>
          </w:pPr>
        </w:p>
        <w:p w14:paraId="16D3689C" w14:textId="227018BF" w:rsidR="00C82CCE" w:rsidRPr="00C82CCE" w:rsidRDefault="00452A8F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r w:rsidRPr="00C82CCE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C82CCE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C82CCE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86036065" w:history="1">
            <w:r w:rsidR="00C82CCE" w:rsidRPr="00C82CCE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KATA PENGANTAR</w:t>
            </w:r>
            <w:r w:rsidR="00C82CCE"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C82CCE"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C82CCE"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86036065 \h </w:instrText>
            </w:r>
            <w:r w:rsidR="00C82CCE"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C82CCE"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C82CCE"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i</w:t>
            </w:r>
            <w:r w:rsidR="00C82CCE"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760E4D7" w14:textId="408C2195" w:rsidR="00C82CCE" w:rsidRPr="00C82CCE" w:rsidRDefault="00C82CCE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86036066" w:history="1">
            <w:r w:rsidRPr="00C82CCE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DAFTAR ISI</w:t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86036066 \h </w:instrText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ii</w:t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B37E079" w14:textId="4B6B6C4D" w:rsidR="00C82CCE" w:rsidRPr="00C82CCE" w:rsidRDefault="00C82CCE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86036067" w:history="1">
            <w:r w:rsidRPr="00C82CCE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I. VISI, MISI, DAN TUJUAN PROGRAM STUDI</w:t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86036067 \h </w:instrText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</w:t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9AB7007" w14:textId="532A05CC" w:rsidR="00C82CCE" w:rsidRPr="00C82CCE" w:rsidRDefault="00C82CCE">
          <w:pPr>
            <w:pStyle w:val="TOC2"/>
            <w:tabs>
              <w:tab w:val="left" w:pos="88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86036068" w:history="1">
            <w:r w:rsidRPr="00C82CCE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.1.</w:t>
            </w:r>
            <w:r w:rsidRPr="00C82CCE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C82CCE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Visi</w:t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86036068 \h </w:instrText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</w:t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0F58FF1" w14:textId="5E3A98C4" w:rsidR="00C82CCE" w:rsidRPr="00C82CCE" w:rsidRDefault="00C82CCE">
          <w:pPr>
            <w:pStyle w:val="TOC2"/>
            <w:tabs>
              <w:tab w:val="left" w:pos="88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86036069" w:history="1">
            <w:r w:rsidRPr="00C82CCE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.2.</w:t>
            </w:r>
            <w:r w:rsidRPr="00C82CCE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C82CCE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Misi</w:t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86036069 \h </w:instrText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</w:t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79FCA66" w14:textId="5F3D171D" w:rsidR="00C82CCE" w:rsidRPr="00C82CCE" w:rsidRDefault="00C82CCE">
          <w:pPr>
            <w:pStyle w:val="TOC2"/>
            <w:tabs>
              <w:tab w:val="left" w:pos="88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86036070" w:history="1">
            <w:r w:rsidRPr="00C82CCE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.3.</w:t>
            </w:r>
            <w:r w:rsidRPr="00C82CCE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C82CCE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Tujuan</w:t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86036070 \h </w:instrText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</w:t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824673A" w14:textId="03EF46B3" w:rsidR="00C82CCE" w:rsidRPr="00C82CCE" w:rsidRDefault="00C82CCE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86036071" w:history="1">
            <w:r w:rsidRPr="00C82CCE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II. PENGABDIAN UNGGULAN PROGRAM STUDI</w:t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86036071 \h </w:instrText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</w:t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798CA13" w14:textId="5F962485" w:rsidR="00C82CCE" w:rsidRPr="00C82CCE" w:rsidRDefault="00C82CCE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86036072" w:history="1">
            <w:r w:rsidRPr="00C82CCE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 xml:space="preserve">2.1. </w:t>
            </w:r>
            <w:r w:rsidRPr="00C82CCE">
              <w:rPr>
                <w:rStyle w:val="Hyperlink"/>
                <w:rFonts w:ascii="Times New Roman" w:hAnsi="Times New Roman" w:cs="Times New Roman"/>
                <w:noProof/>
                <w:kern w:val="24"/>
                <w:sz w:val="24"/>
                <w:szCs w:val="24"/>
              </w:rPr>
              <w:t>Penyuluhan, pembinaan dan pelatihan dalam rangka perbaikan dan pengembangan proses dan pengemasan, pada tanaman perkebunan, rempah, dan tanaman obat</w:t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86036072 \h </w:instrText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</w:t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B8D28F9" w14:textId="218808AB" w:rsidR="00C82CCE" w:rsidRPr="00C82CCE" w:rsidRDefault="00C82CCE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86036073" w:history="1">
            <w:r w:rsidRPr="00C82CCE">
              <w:rPr>
                <w:rStyle w:val="Hyperlink"/>
                <w:rFonts w:ascii="Times New Roman" w:eastAsia="Times New Roman" w:hAnsi="Times New Roman" w:cs="Times New Roman"/>
                <w:noProof/>
                <w:sz w:val="24"/>
                <w:szCs w:val="24"/>
              </w:rPr>
              <w:t>2.2.</w:t>
            </w:r>
            <w:r w:rsidRPr="00C82CCE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val="sv-SE"/>
              </w:rPr>
              <w:t xml:space="preserve"> Penyuluhan, pembinaan dan pelatihan dalam rangka pengelolaan dan pemanfaatan hasil samping proses pengolahan hasil pertanian.</w:t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86036073 \h </w:instrText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169ABC8" w14:textId="4B5CD315" w:rsidR="00C82CCE" w:rsidRPr="00C82CCE" w:rsidRDefault="00C82CCE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86036074" w:history="1">
            <w:r w:rsidRPr="00C82CCE">
              <w:rPr>
                <w:rStyle w:val="Hyperlink"/>
                <w:rFonts w:ascii="Times New Roman" w:eastAsia="Times New Roman" w:hAnsi="Times New Roman" w:cs="Times New Roman"/>
                <w:noProof/>
                <w:sz w:val="24"/>
                <w:szCs w:val="24"/>
              </w:rPr>
              <w:t>2</w:t>
            </w:r>
            <w:r w:rsidRPr="00C82CCE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 xml:space="preserve">.3. </w:t>
            </w:r>
            <w:r w:rsidRPr="00C82CCE">
              <w:rPr>
                <w:rStyle w:val="Hyperlink"/>
                <w:rFonts w:ascii="Times New Roman" w:hAnsi="Times New Roman" w:cs="Times New Roman"/>
                <w:noProof/>
                <w:kern w:val="24"/>
                <w:sz w:val="24"/>
                <w:szCs w:val="24"/>
              </w:rPr>
              <w:t>Penyuluhan, pembinaan dan pelatihan dalam rangka penyempurnaan dan pengembangan pengelolaan (SDM, Manajemen Lingkungan, dan Pemasaran) produk dan jasa pada kawasan agroindustri penunjang pariwisata</w:t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86036074 \h </w:instrText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DEFCA88" w14:textId="73408AA2" w:rsidR="00C82CCE" w:rsidRPr="00C82CCE" w:rsidRDefault="00C82CCE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86036075" w:history="1">
            <w:r w:rsidRPr="00C82CCE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III. ROAD MAP PENGABDIAN UNGGULAN PROGRAM STUDI 2021 – 2025</w:t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86036075 \h </w:instrText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339AA10" w14:textId="6440D648" w:rsidR="00C82CCE" w:rsidRPr="00C82CCE" w:rsidRDefault="00C82CCE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86036076" w:history="1">
            <w:r w:rsidRPr="00C82CCE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IV. CAPAIAN LUARAN PEN</w:t>
            </w:r>
            <w:r w:rsidR="006C63EA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GABDIAN</w:t>
            </w:r>
            <w:r w:rsidRPr="00C82CCE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 xml:space="preserve"> PROGRAM STUDI</w:t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86036076 \h </w:instrText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</w:t>
            </w:r>
            <w:r w:rsidRPr="00C82CC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B357499" w14:textId="563DE0E8" w:rsidR="00452A8F" w:rsidRPr="00C82CCE" w:rsidRDefault="00452A8F">
          <w:pPr>
            <w:rPr>
              <w:rFonts w:ascii="Times New Roman" w:hAnsi="Times New Roman" w:cs="Times New Roman"/>
              <w:sz w:val="24"/>
              <w:szCs w:val="24"/>
            </w:rPr>
          </w:pPr>
          <w:r w:rsidRPr="00C82CCE">
            <w:rPr>
              <w:rFonts w:ascii="Times New Roman" w:hAnsi="Times New Roman" w:cs="Times New Roman"/>
              <w:noProof/>
              <w:sz w:val="24"/>
              <w:szCs w:val="24"/>
            </w:rPr>
            <w:fldChar w:fldCharType="end"/>
          </w:r>
        </w:p>
      </w:sdtContent>
    </w:sdt>
    <w:p w14:paraId="7F551ECB" w14:textId="77777777" w:rsidR="00C247F7" w:rsidRPr="004C52CB" w:rsidRDefault="00C247F7" w:rsidP="00BA4BBB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F8B41FC" w14:textId="77777777" w:rsidR="00BA4BBB" w:rsidRDefault="00BA4BBB" w:rsidP="00BA4BBB">
      <w:r>
        <w:br w:type="page"/>
      </w:r>
    </w:p>
    <w:p w14:paraId="1C6F64A6" w14:textId="77777777" w:rsidR="002A37A9" w:rsidRDefault="002A37A9" w:rsidP="00C247F7">
      <w:pPr>
        <w:pStyle w:val="Heading1"/>
        <w:rPr>
          <w:rFonts w:cs="Times New Roman"/>
          <w:b w:val="0"/>
          <w:color w:val="000000" w:themeColor="text1"/>
          <w:szCs w:val="24"/>
        </w:rPr>
        <w:sectPr w:rsidR="002A37A9" w:rsidSect="002A37A9">
          <w:footerReference w:type="default" r:id="rId10"/>
          <w:pgSz w:w="12240" w:h="15840"/>
          <w:pgMar w:top="1440" w:right="1440" w:bottom="1440" w:left="1440" w:header="720" w:footer="720" w:gutter="0"/>
          <w:pgNumType w:fmt="lowerRoman" w:start="1"/>
          <w:cols w:space="720"/>
          <w:docGrid w:linePitch="360"/>
        </w:sectPr>
      </w:pPr>
    </w:p>
    <w:p w14:paraId="7874F0C5" w14:textId="77777777" w:rsidR="003330DB" w:rsidRPr="00C247F7" w:rsidRDefault="009A5762" w:rsidP="00C247F7">
      <w:pPr>
        <w:pStyle w:val="Heading1"/>
        <w:rPr>
          <w:rFonts w:cs="Times New Roman"/>
          <w:b w:val="0"/>
          <w:color w:val="000000" w:themeColor="text1"/>
          <w:szCs w:val="24"/>
        </w:rPr>
      </w:pPr>
      <w:bookmarkStart w:id="4" w:name="_Toc534617279"/>
      <w:bookmarkStart w:id="5" w:name="_Toc86036067"/>
      <w:r w:rsidRPr="00C247F7">
        <w:rPr>
          <w:rFonts w:cs="Times New Roman"/>
          <w:color w:val="000000" w:themeColor="text1"/>
          <w:szCs w:val="24"/>
        </w:rPr>
        <w:lastRenderedPageBreak/>
        <w:t xml:space="preserve">I. </w:t>
      </w:r>
      <w:r w:rsidR="00E91575" w:rsidRPr="00C247F7">
        <w:rPr>
          <w:rFonts w:cs="Times New Roman"/>
          <w:color w:val="000000" w:themeColor="text1"/>
          <w:szCs w:val="24"/>
        </w:rPr>
        <w:t>VISI,</w:t>
      </w:r>
      <w:r w:rsidR="00BA4BBB" w:rsidRPr="00C247F7">
        <w:rPr>
          <w:rFonts w:cs="Times New Roman"/>
          <w:color w:val="000000" w:themeColor="text1"/>
          <w:szCs w:val="24"/>
        </w:rPr>
        <w:t xml:space="preserve"> MISI</w:t>
      </w:r>
      <w:r w:rsidR="00E91575" w:rsidRPr="00C247F7">
        <w:rPr>
          <w:rFonts w:cs="Times New Roman"/>
          <w:color w:val="000000" w:themeColor="text1"/>
          <w:szCs w:val="24"/>
        </w:rPr>
        <w:t>, DAN TUJUAN PROGRAM STUDI</w:t>
      </w:r>
      <w:bookmarkEnd w:id="4"/>
      <w:bookmarkEnd w:id="5"/>
    </w:p>
    <w:p w14:paraId="3945A5CF" w14:textId="77777777" w:rsidR="00B26166" w:rsidRPr="00157130" w:rsidRDefault="00B26166" w:rsidP="003330DB">
      <w:pPr>
        <w:pStyle w:val="NormalWeb"/>
        <w:spacing w:before="0" w:beforeAutospacing="0" w:after="0" w:afterAutospacing="0" w:line="360" w:lineRule="auto"/>
        <w:rPr>
          <w:rFonts w:eastAsiaTheme="minorEastAsia"/>
          <w:b/>
          <w:color w:val="000000" w:themeColor="text1"/>
          <w:kern w:val="24"/>
        </w:rPr>
      </w:pPr>
    </w:p>
    <w:p w14:paraId="3FF6D3EF" w14:textId="5A5E99E6" w:rsidR="003330DB" w:rsidRPr="00C247F7" w:rsidRDefault="003330DB" w:rsidP="00C82CCE">
      <w:pPr>
        <w:pStyle w:val="Heading2"/>
        <w:numPr>
          <w:ilvl w:val="1"/>
          <w:numId w:val="19"/>
        </w:numPr>
        <w:rPr>
          <w:rFonts w:cs="Times New Roman"/>
          <w:b/>
          <w:color w:val="000000" w:themeColor="text1"/>
        </w:rPr>
      </w:pPr>
      <w:bookmarkStart w:id="6" w:name="_Toc534617280"/>
      <w:bookmarkStart w:id="7" w:name="_Toc86036068"/>
      <w:proofErr w:type="spellStart"/>
      <w:r w:rsidRPr="00C247F7">
        <w:rPr>
          <w:rFonts w:eastAsiaTheme="minorEastAsia" w:cs="Times New Roman"/>
          <w:b/>
          <w:color w:val="000000" w:themeColor="text1"/>
        </w:rPr>
        <w:t>V</w:t>
      </w:r>
      <w:r w:rsidR="00726FBC" w:rsidRPr="00C247F7">
        <w:rPr>
          <w:rFonts w:eastAsiaTheme="minorEastAsia" w:cs="Times New Roman"/>
          <w:b/>
          <w:color w:val="000000" w:themeColor="text1"/>
        </w:rPr>
        <w:t>isi</w:t>
      </w:r>
      <w:bookmarkEnd w:id="6"/>
      <w:bookmarkEnd w:id="7"/>
      <w:proofErr w:type="spellEnd"/>
    </w:p>
    <w:p w14:paraId="7B2D5A94" w14:textId="77777777" w:rsidR="003330DB" w:rsidRPr="00B26166" w:rsidRDefault="003330DB" w:rsidP="003330DB">
      <w:pPr>
        <w:pStyle w:val="NormalWeb"/>
        <w:spacing w:before="0" w:beforeAutospacing="0" w:after="0" w:afterAutospacing="0" w:line="360" w:lineRule="auto"/>
        <w:rPr>
          <w:rFonts w:eastAsiaTheme="minorEastAsia"/>
          <w:color w:val="000000" w:themeColor="text1"/>
          <w:kern w:val="24"/>
        </w:rPr>
      </w:pPr>
      <w:r w:rsidRPr="00B26166">
        <w:rPr>
          <w:rFonts w:eastAsiaTheme="minorEastAsia"/>
          <w:color w:val="000000" w:themeColor="text1"/>
          <w:kern w:val="24"/>
          <w:lang w:val="id-ID"/>
        </w:rPr>
        <w:t>Menjadi program studi yang mampu menghasilkan lulusan unggul, mandiri, dan berbudaya di bidang teknol</w:t>
      </w:r>
      <w:r w:rsidR="00E91575" w:rsidRPr="00B26166">
        <w:rPr>
          <w:rFonts w:eastAsiaTheme="minorEastAsia"/>
          <w:color w:val="000000" w:themeColor="text1"/>
          <w:kern w:val="24"/>
          <w:lang w:val="id-ID"/>
        </w:rPr>
        <w:t>ogi dan manajemen agroindustri</w:t>
      </w:r>
      <w:r w:rsidRPr="00B26166">
        <w:rPr>
          <w:rFonts w:eastAsiaTheme="minorEastAsia"/>
          <w:color w:val="000000" w:themeColor="text1"/>
          <w:kern w:val="24"/>
          <w:lang w:val="id-ID"/>
        </w:rPr>
        <w:t>.</w:t>
      </w:r>
    </w:p>
    <w:p w14:paraId="15F8C90B" w14:textId="77777777" w:rsidR="00E91575" w:rsidRPr="00E91575" w:rsidRDefault="00E91575" w:rsidP="003330DB">
      <w:pPr>
        <w:pStyle w:val="NormalWeb"/>
        <w:spacing w:before="0" w:beforeAutospacing="0" w:after="0" w:afterAutospacing="0" w:line="360" w:lineRule="auto"/>
        <w:rPr>
          <w:sz w:val="28"/>
          <w:szCs w:val="28"/>
        </w:rPr>
      </w:pPr>
    </w:p>
    <w:p w14:paraId="0445666B" w14:textId="5C963DCA" w:rsidR="00E91575" w:rsidRPr="00C247F7" w:rsidRDefault="00C82CCE" w:rsidP="00726FBC">
      <w:pPr>
        <w:pStyle w:val="Heading2"/>
        <w:numPr>
          <w:ilvl w:val="1"/>
          <w:numId w:val="18"/>
        </w:numPr>
        <w:rPr>
          <w:rFonts w:eastAsia="Times New Roman" w:cs="Times New Roman"/>
          <w:b/>
          <w:color w:val="000000" w:themeColor="text1"/>
        </w:rPr>
      </w:pPr>
      <w:bookmarkStart w:id="8" w:name="_Toc534617281"/>
      <w:r>
        <w:rPr>
          <w:rFonts w:eastAsiaTheme="minorEastAsia" w:cs="Times New Roman"/>
          <w:b/>
          <w:color w:val="000000" w:themeColor="text1"/>
        </w:rPr>
        <w:t xml:space="preserve"> </w:t>
      </w:r>
      <w:bookmarkStart w:id="9" w:name="_Toc86036069"/>
      <w:proofErr w:type="spellStart"/>
      <w:r w:rsidR="00E91575" w:rsidRPr="00C247F7">
        <w:rPr>
          <w:rFonts w:eastAsiaTheme="minorEastAsia" w:cs="Times New Roman"/>
          <w:b/>
          <w:color w:val="000000" w:themeColor="text1"/>
        </w:rPr>
        <w:t>M</w:t>
      </w:r>
      <w:r w:rsidR="00726FBC" w:rsidRPr="00C247F7">
        <w:rPr>
          <w:rFonts w:eastAsiaTheme="minorEastAsia" w:cs="Times New Roman"/>
          <w:b/>
          <w:color w:val="000000" w:themeColor="text1"/>
        </w:rPr>
        <w:t>isi</w:t>
      </w:r>
      <w:bookmarkEnd w:id="8"/>
      <w:bookmarkEnd w:id="9"/>
      <w:proofErr w:type="spellEnd"/>
    </w:p>
    <w:p w14:paraId="7576CBEB" w14:textId="082EDFEF" w:rsidR="00E91575" w:rsidRPr="00246954" w:rsidRDefault="00E91575" w:rsidP="00246954">
      <w:pPr>
        <w:pStyle w:val="ListParagraph"/>
        <w:numPr>
          <w:ilvl w:val="0"/>
          <w:numId w:val="18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4695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val="id-ID"/>
        </w:rPr>
        <w:t>Meningkatkan profesionalisme dan mutu proses pembelajaran, penelitian dan pengabdian di bidang  agroindustri.</w:t>
      </w:r>
    </w:p>
    <w:p w14:paraId="6979E749" w14:textId="5FACD04A" w:rsidR="00E91575" w:rsidRPr="00246954" w:rsidRDefault="00E91575" w:rsidP="00246954">
      <w:pPr>
        <w:pStyle w:val="ListParagraph"/>
        <w:numPr>
          <w:ilvl w:val="0"/>
          <w:numId w:val="18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4695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val="id-ID"/>
        </w:rPr>
        <w:t>Menciptakan suasana pembelajaran yang terarah dan terintegrasi yang  didukung dengan fasilitas pembelajaran dan teknologi informasi</w:t>
      </w:r>
    </w:p>
    <w:p w14:paraId="04AAD189" w14:textId="6BEE583F" w:rsidR="00E91575" w:rsidRPr="00246954" w:rsidRDefault="00E91575" w:rsidP="00246954">
      <w:pPr>
        <w:pStyle w:val="ListParagraph"/>
        <w:numPr>
          <w:ilvl w:val="0"/>
          <w:numId w:val="18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4695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val="id-ID"/>
        </w:rPr>
        <w:t>Mengembangkan sistem manajemen pendidikan yang efisien dan efektif secara berkelanjutan</w:t>
      </w:r>
    </w:p>
    <w:p w14:paraId="28352B78" w14:textId="1FD1D8B9" w:rsidR="00E91575" w:rsidRPr="00246954" w:rsidRDefault="00E91575" w:rsidP="00246954">
      <w:pPr>
        <w:pStyle w:val="ListParagraph"/>
        <w:numPr>
          <w:ilvl w:val="0"/>
          <w:numId w:val="18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4695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val="id-ID"/>
        </w:rPr>
        <w:t xml:space="preserve">Mengembangkan sistem pelayanan yang transparan, akuntabel, dan berkualitas </w:t>
      </w:r>
    </w:p>
    <w:p w14:paraId="1AD16500" w14:textId="057E451B" w:rsidR="00E91575" w:rsidRPr="00246954" w:rsidRDefault="00E91575" w:rsidP="00246954">
      <w:pPr>
        <w:pStyle w:val="ListParagraph"/>
        <w:numPr>
          <w:ilvl w:val="0"/>
          <w:numId w:val="18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4695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val="id-ID"/>
        </w:rPr>
        <w:t>Mengembangkan kerjasama dengan pemerintah, industri dan masyarakat</w:t>
      </w:r>
    </w:p>
    <w:p w14:paraId="6E1C72A2" w14:textId="299BA5AC" w:rsidR="00E91575" w:rsidRPr="00246954" w:rsidRDefault="00E91575" w:rsidP="00246954">
      <w:pPr>
        <w:pStyle w:val="ListParagraph"/>
        <w:numPr>
          <w:ilvl w:val="0"/>
          <w:numId w:val="18"/>
        </w:numPr>
        <w:spacing w:after="0" w:line="360" w:lineRule="auto"/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</w:pPr>
      <w:r w:rsidRPr="0024695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val="id-ID"/>
        </w:rPr>
        <w:t>Mengembangkan sistem pembelajaran yang dapat menumbuhkan kemampuan berkomunikasi, jiwa kepemimpinan dan kewirausahaan</w:t>
      </w:r>
    </w:p>
    <w:p w14:paraId="5466B58C" w14:textId="77777777" w:rsidR="004C52CB" w:rsidRPr="004C52CB" w:rsidRDefault="004C52CB" w:rsidP="00E91575">
      <w:pPr>
        <w:spacing w:after="0" w:line="360" w:lineRule="auto"/>
        <w:contextualSpacing/>
        <w:rPr>
          <w:rFonts w:ascii="Times New Roman" w:eastAsiaTheme="minorEastAsia" w:hAnsi="Times New Roman" w:cs="Times New Roman"/>
          <w:color w:val="000000" w:themeColor="text1"/>
          <w:kern w:val="24"/>
          <w:sz w:val="28"/>
          <w:szCs w:val="28"/>
        </w:rPr>
      </w:pPr>
    </w:p>
    <w:p w14:paraId="034FB014" w14:textId="049C4571" w:rsidR="00E91575" w:rsidRPr="00C247F7" w:rsidRDefault="00726FBC" w:rsidP="00726FBC">
      <w:pPr>
        <w:pStyle w:val="Heading2"/>
        <w:numPr>
          <w:ilvl w:val="1"/>
          <w:numId w:val="16"/>
        </w:numPr>
        <w:rPr>
          <w:rFonts w:eastAsia="Times New Roman" w:cs="Times New Roman"/>
          <w:b/>
          <w:color w:val="000000" w:themeColor="text1"/>
        </w:rPr>
      </w:pPr>
      <w:bookmarkStart w:id="10" w:name="_Toc534617282"/>
      <w:r>
        <w:rPr>
          <w:rFonts w:eastAsiaTheme="minorEastAsia" w:cs="Times New Roman"/>
          <w:b/>
          <w:color w:val="000000" w:themeColor="text1"/>
        </w:rPr>
        <w:t xml:space="preserve"> </w:t>
      </w:r>
      <w:bookmarkStart w:id="11" w:name="_Toc86036070"/>
      <w:proofErr w:type="spellStart"/>
      <w:r w:rsidR="00E91575" w:rsidRPr="00C247F7">
        <w:rPr>
          <w:rFonts w:eastAsiaTheme="minorEastAsia" w:cs="Times New Roman"/>
          <w:b/>
          <w:color w:val="000000" w:themeColor="text1"/>
        </w:rPr>
        <w:t>T</w:t>
      </w:r>
      <w:r w:rsidRPr="00C247F7">
        <w:rPr>
          <w:rFonts w:eastAsiaTheme="minorEastAsia" w:cs="Times New Roman"/>
          <w:b/>
          <w:color w:val="000000" w:themeColor="text1"/>
        </w:rPr>
        <w:t>ujuan</w:t>
      </w:r>
      <w:bookmarkEnd w:id="10"/>
      <w:bookmarkEnd w:id="11"/>
      <w:proofErr w:type="spellEnd"/>
    </w:p>
    <w:p w14:paraId="2322982E" w14:textId="494A2BF1" w:rsidR="00E91575" w:rsidRPr="00452A8F" w:rsidRDefault="00E91575" w:rsidP="00452A8F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52A8F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val="id-ID"/>
        </w:rPr>
        <w:t xml:space="preserve">Menghasilkan lulusan yang cerdas, beretika dan memiliki daya saing yang tinggi baik dalam hal keahlian, keterampilan, tanggungjawab dan motivasi untuk mengembangkan agroindustri, serta mampu menciptakan lapangan kerja </w:t>
      </w:r>
    </w:p>
    <w:p w14:paraId="0134D6F0" w14:textId="58CF2BA9" w:rsidR="00E91575" w:rsidRPr="00452A8F" w:rsidRDefault="00E91575" w:rsidP="00452A8F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52A8F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val="id-ID"/>
        </w:rPr>
        <w:t>Menghasilkan produk-produk penelitian dan pelayanan yang bermutu dan bermanfaat bagi pembangunan agroindustri, Ipteks dan masyarakat</w:t>
      </w:r>
    </w:p>
    <w:p w14:paraId="63265E79" w14:textId="088B2362" w:rsidR="00E91575" w:rsidRPr="00452A8F" w:rsidRDefault="00E91575" w:rsidP="00452A8F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52A8F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val="id-ID"/>
        </w:rPr>
        <w:t>Mendiseminasikan dan mempromosikan penerapan produk penelitian dan temuan inovatif dalam aspek teknologi proses dan teknik sistem agroindustri yang berwawasan lingkungan kepada pihak pemangku kepentingan (</w:t>
      </w:r>
      <w:r w:rsidRPr="00452A8F">
        <w:rPr>
          <w:rFonts w:ascii="Times New Roman" w:eastAsiaTheme="minorEastAsia" w:hAnsi="Times New Roman" w:cs="Times New Roman"/>
          <w:i/>
          <w:iCs/>
          <w:color w:val="000000" w:themeColor="text1"/>
          <w:kern w:val="24"/>
          <w:sz w:val="24"/>
          <w:szCs w:val="24"/>
          <w:lang w:val="id-ID"/>
        </w:rPr>
        <w:t>stakeholders</w:t>
      </w:r>
      <w:r w:rsidRPr="00452A8F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val="id-ID"/>
        </w:rPr>
        <w:t>)</w:t>
      </w:r>
    </w:p>
    <w:p w14:paraId="52032505" w14:textId="77777777" w:rsidR="00B26166" w:rsidRDefault="00B26166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br w:type="page"/>
      </w:r>
    </w:p>
    <w:p w14:paraId="5DB006AF" w14:textId="14C9E91F" w:rsidR="00BA4BBB" w:rsidRPr="00C247F7" w:rsidRDefault="009A5762" w:rsidP="00C247F7">
      <w:pPr>
        <w:pStyle w:val="Heading1"/>
        <w:rPr>
          <w:rFonts w:cs="Times New Roman"/>
          <w:b w:val="0"/>
          <w:color w:val="000000" w:themeColor="text1"/>
        </w:rPr>
      </w:pPr>
      <w:bookmarkStart w:id="12" w:name="_Toc534617283"/>
      <w:bookmarkStart w:id="13" w:name="_Toc86036071"/>
      <w:r w:rsidRPr="00C247F7">
        <w:rPr>
          <w:rFonts w:cs="Times New Roman"/>
          <w:color w:val="000000" w:themeColor="text1"/>
        </w:rPr>
        <w:lastRenderedPageBreak/>
        <w:t xml:space="preserve">II. </w:t>
      </w:r>
      <w:r w:rsidR="00EF763D">
        <w:rPr>
          <w:rFonts w:cs="Times New Roman"/>
          <w:color w:val="000000" w:themeColor="text1"/>
        </w:rPr>
        <w:t>PENGABDIAN</w:t>
      </w:r>
      <w:r w:rsidR="004C52CB" w:rsidRPr="00C247F7">
        <w:rPr>
          <w:rFonts w:cs="Times New Roman"/>
          <w:color w:val="000000" w:themeColor="text1"/>
        </w:rPr>
        <w:t xml:space="preserve"> UNGGULAN PROGRAM STUDI</w:t>
      </w:r>
      <w:bookmarkEnd w:id="12"/>
      <w:bookmarkEnd w:id="13"/>
    </w:p>
    <w:p w14:paraId="44FD478F" w14:textId="77777777" w:rsidR="004C52CB" w:rsidRPr="004C52CB" w:rsidRDefault="004C52CB" w:rsidP="004C52C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6F262E0B" w14:textId="6AC0CFDD" w:rsidR="00F85AF4" w:rsidRDefault="00EF763D" w:rsidP="00F85AF4">
      <w:pPr>
        <w:pStyle w:val="ListParagraph"/>
        <w:spacing w:after="0" w:line="36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gram </w:t>
      </w:r>
      <w:proofErr w:type="spellStart"/>
      <w:r w:rsidR="00ED2557">
        <w:rPr>
          <w:rFonts w:ascii="Times New Roman" w:hAnsi="Times New Roman" w:cs="Times New Roman"/>
          <w:sz w:val="24"/>
          <w:szCs w:val="24"/>
        </w:rPr>
        <w:t>Pengabdian</w:t>
      </w:r>
      <w:proofErr w:type="spellEnd"/>
      <w:r w:rsidR="00ED2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2557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="00ED2557">
        <w:rPr>
          <w:rFonts w:ascii="Times New Roman" w:hAnsi="Times New Roman" w:cs="Times New Roman"/>
          <w:sz w:val="24"/>
          <w:szCs w:val="24"/>
        </w:rPr>
        <w:t xml:space="preserve"> Masyarakat (</w:t>
      </w:r>
      <w:proofErr w:type="spellStart"/>
      <w:r>
        <w:rPr>
          <w:rFonts w:ascii="Times New Roman" w:hAnsi="Times New Roman" w:cs="Times New Roman"/>
          <w:sz w:val="24"/>
          <w:szCs w:val="24"/>
        </w:rPr>
        <w:t>PkM</w:t>
      </w:r>
      <w:proofErr w:type="spellEnd"/>
      <w:r w:rsidR="00ED2557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2557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="00ED2557"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 w:rsidR="00ED2557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="00ED2557">
        <w:rPr>
          <w:rFonts w:ascii="Times New Roman" w:hAnsi="Times New Roman" w:cs="Times New Roman"/>
          <w:sz w:val="24"/>
          <w:szCs w:val="24"/>
        </w:rPr>
        <w:t xml:space="preserve"> dharma </w:t>
      </w:r>
      <w:proofErr w:type="spellStart"/>
      <w:r w:rsidR="00ED2557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ED2557">
        <w:rPr>
          <w:rFonts w:ascii="Times New Roman" w:hAnsi="Times New Roman" w:cs="Times New Roman"/>
          <w:sz w:val="24"/>
          <w:szCs w:val="24"/>
        </w:rPr>
        <w:t xml:space="preserve"> Tri Dharma PT </w:t>
      </w:r>
      <w:proofErr w:type="spellStart"/>
      <w:r w:rsidR="00ED2557">
        <w:rPr>
          <w:rFonts w:ascii="Times New Roman" w:hAnsi="Times New Roman" w:cs="Times New Roman"/>
          <w:sz w:val="24"/>
          <w:szCs w:val="24"/>
        </w:rPr>
        <w:t>yng</w:t>
      </w:r>
      <w:proofErr w:type="spellEnd"/>
      <w:r w:rsidR="00ED2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2557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="00ED2557"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 w:rsidR="00ED2557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="00ED2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2557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="00ED2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2557">
        <w:rPr>
          <w:rFonts w:ascii="Times New Roman" w:hAnsi="Times New Roman" w:cs="Times New Roman"/>
          <w:sz w:val="24"/>
          <w:szCs w:val="24"/>
        </w:rPr>
        <w:t>pokok</w:t>
      </w:r>
      <w:proofErr w:type="spellEnd"/>
      <w:r w:rsidR="00ED2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2557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="00ED255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ED2557">
        <w:rPr>
          <w:rFonts w:ascii="Times New Roman" w:hAnsi="Times New Roman" w:cs="Times New Roman"/>
          <w:sz w:val="24"/>
          <w:szCs w:val="24"/>
        </w:rPr>
        <w:t>Permendikbud</w:t>
      </w:r>
      <w:proofErr w:type="spellEnd"/>
      <w:r w:rsidR="00ED2557">
        <w:rPr>
          <w:rFonts w:ascii="Times New Roman" w:hAnsi="Times New Roman" w:cs="Times New Roman"/>
          <w:sz w:val="24"/>
          <w:szCs w:val="24"/>
        </w:rPr>
        <w:t xml:space="preserve"> RI no 49/2014, </w:t>
      </w:r>
      <w:proofErr w:type="spellStart"/>
      <w:r w:rsidR="00ED2557">
        <w:rPr>
          <w:rFonts w:ascii="Times New Roman" w:hAnsi="Times New Roman" w:cs="Times New Roman"/>
          <w:sz w:val="24"/>
          <w:szCs w:val="24"/>
        </w:rPr>
        <w:t>mengamanatkan</w:t>
      </w:r>
      <w:proofErr w:type="spellEnd"/>
      <w:r w:rsidR="00ED2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2557">
        <w:rPr>
          <w:rFonts w:ascii="Times New Roman" w:hAnsi="Times New Roman" w:cs="Times New Roman"/>
          <w:sz w:val="24"/>
          <w:szCs w:val="24"/>
        </w:rPr>
        <w:t>bhawa</w:t>
      </w:r>
      <w:proofErr w:type="spellEnd"/>
      <w:r w:rsidR="00ED2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2557">
        <w:rPr>
          <w:rFonts w:ascii="Times New Roman" w:hAnsi="Times New Roman" w:cs="Times New Roman"/>
          <w:sz w:val="24"/>
          <w:szCs w:val="24"/>
        </w:rPr>
        <w:t>pelaksanaan</w:t>
      </w:r>
      <w:proofErr w:type="spellEnd"/>
      <w:r w:rsidR="00ED2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2557">
        <w:rPr>
          <w:rFonts w:ascii="Times New Roman" w:hAnsi="Times New Roman" w:cs="Times New Roman"/>
          <w:sz w:val="24"/>
          <w:szCs w:val="24"/>
        </w:rPr>
        <w:t>PkM</w:t>
      </w:r>
      <w:proofErr w:type="spellEnd"/>
      <w:r w:rsidR="00ED2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2557">
        <w:rPr>
          <w:rFonts w:ascii="Times New Roman" w:hAnsi="Times New Roman" w:cs="Times New Roman"/>
          <w:sz w:val="24"/>
          <w:szCs w:val="24"/>
        </w:rPr>
        <w:t>berasal</w:t>
      </w:r>
      <w:proofErr w:type="spellEnd"/>
      <w:r w:rsidR="00ED2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2557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ED2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2557">
        <w:rPr>
          <w:rFonts w:ascii="Times New Roman" w:hAnsi="Times New Roman" w:cs="Times New Roman"/>
          <w:sz w:val="24"/>
          <w:szCs w:val="24"/>
        </w:rPr>
        <w:t>penerapan</w:t>
      </w:r>
      <w:proofErr w:type="spellEnd"/>
      <w:r w:rsidR="00ED2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2557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ED2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2557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ED2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2557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ED2557">
        <w:rPr>
          <w:rFonts w:ascii="Times New Roman" w:hAnsi="Times New Roman" w:cs="Times New Roman"/>
          <w:sz w:val="24"/>
          <w:szCs w:val="24"/>
        </w:rPr>
        <w:t xml:space="preserve"> dan juga </w:t>
      </w:r>
      <w:proofErr w:type="spellStart"/>
      <w:r w:rsidR="00ED2557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ED2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2557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ED2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2557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="00ED2557">
        <w:rPr>
          <w:rFonts w:ascii="Times New Roman" w:hAnsi="Times New Roman" w:cs="Times New Roman"/>
          <w:sz w:val="24"/>
          <w:szCs w:val="24"/>
        </w:rPr>
        <w:t xml:space="preserve"> proses </w:t>
      </w:r>
      <w:proofErr w:type="spellStart"/>
      <w:r w:rsidR="00ED2557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="00ED255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ED2557">
        <w:rPr>
          <w:rFonts w:ascii="Times New Roman" w:hAnsi="Times New Roman" w:cs="Times New Roman"/>
          <w:sz w:val="24"/>
          <w:szCs w:val="24"/>
        </w:rPr>
        <w:t>Seluruh</w:t>
      </w:r>
      <w:proofErr w:type="spellEnd"/>
      <w:r w:rsidR="00ED2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2557">
        <w:rPr>
          <w:rFonts w:ascii="Times New Roman" w:hAnsi="Times New Roman" w:cs="Times New Roman"/>
          <w:sz w:val="24"/>
          <w:szCs w:val="24"/>
        </w:rPr>
        <w:t>dose</w:t>
      </w:r>
      <w:r w:rsidR="0026150F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="00ED2557">
        <w:rPr>
          <w:rFonts w:ascii="Times New Roman" w:hAnsi="Times New Roman" w:cs="Times New Roman"/>
          <w:sz w:val="24"/>
          <w:szCs w:val="24"/>
        </w:rPr>
        <w:t xml:space="preserve"> PS TIP </w:t>
      </w:r>
      <w:proofErr w:type="spellStart"/>
      <w:r w:rsidR="00ED2557">
        <w:rPr>
          <w:rFonts w:ascii="Times New Roman" w:hAnsi="Times New Roman" w:cs="Times New Roman"/>
          <w:sz w:val="24"/>
          <w:szCs w:val="24"/>
        </w:rPr>
        <w:t>berkewajiban</w:t>
      </w:r>
      <w:proofErr w:type="spellEnd"/>
      <w:r w:rsidR="00ED2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2557">
        <w:rPr>
          <w:rFonts w:ascii="Times New Roman" w:hAnsi="Times New Roman" w:cs="Times New Roman"/>
          <w:sz w:val="24"/>
          <w:szCs w:val="24"/>
        </w:rPr>
        <w:t>mengikuti</w:t>
      </w:r>
      <w:proofErr w:type="spellEnd"/>
      <w:r w:rsidR="00ED2557"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 w:rsidR="00ED2557">
        <w:rPr>
          <w:rFonts w:ascii="Times New Roman" w:hAnsi="Times New Roman" w:cs="Times New Roman"/>
          <w:sz w:val="24"/>
          <w:szCs w:val="24"/>
        </w:rPr>
        <w:t>PkM</w:t>
      </w:r>
      <w:proofErr w:type="spellEnd"/>
      <w:r w:rsidR="00ED2557">
        <w:rPr>
          <w:rFonts w:ascii="Times New Roman" w:hAnsi="Times New Roman" w:cs="Times New Roman"/>
          <w:sz w:val="24"/>
          <w:szCs w:val="24"/>
        </w:rPr>
        <w:t xml:space="preserve"> minimal 1 kali </w:t>
      </w:r>
      <w:proofErr w:type="spellStart"/>
      <w:r w:rsidR="00ED2557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ED2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2557">
        <w:rPr>
          <w:rFonts w:ascii="Times New Roman" w:hAnsi="Times New Roman" w:cs="Times New Roman"/>
          <w:sz w:val="24"/>
          <w:szCs w:val="24"/>
        </w:rPr>
        <w:t>sastu</w:t>
      </w:r>
      <w:proofErr w:type="spellEnd"/>
      <w:r w:rsidR="00ED2557">
        <w:rPr>
          <w:rFonts w:ascii="Times New Roman" w:hAnsi="Times New Roman" w:cs="Times New Roman"/>
          <w:sz w:val="24"/>
          <w:szCs w:val="24"/>
        </w:rPr>
        <w:t xml:space="preserve"> semester.</w:t>
      </w:r>
      <w:r>
        <w:rPr>
          <w:rFonts w:ascii="Times New Roman" w:hAnsi="Times New Roman" w:cs="Times New Roman"/>
          <w:sz w:val="24"/>
          <w:szCs w:val="24"/>
        </w:rPr>
        <w:t xml:space="preserve"> Masyarakat </w:t>
      </w:r>
      <w:proofErr w:type="spellStart"/>
      <w:r>
        <w:rPr>
          <w:rFonts w:ascii="Times New Roman" w:hAnsi="Times New Roman" w:cs="Times New Roman"/>
          <w:sz w:val="24"/>
          <w:szCs w:val="24"/>
        </w:rPr>
        <w:t>sasa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>
        <w:rPr>
          <w:rFonts w:ascii="Times New Roman" w:hAnsi="Times New Roman" w:cs="Times New Roman"/>
          <w:sz w:val="24"/>
          <w:szCs w:val="24"/>
        </w:rPr>
        <w:t>PkM</w:t>
      </w:r>
      <w:proofErr w:type="spellEnd"/>
      <w:r w:rsidR="00F85A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ko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kar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ru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wani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KK, </w:t>
      </w:r>
      <w:proofErr w:type="spellStart"/>
      <w:r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laj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saha</w:t>
      </w:r>
      <w:proofErr w:type="spellEnd"/>
      <w:r w:rsidR="00F85AF4">
        <w:rPr>
          <w:rFonts w:ascii="Times New Roman" w:hAnsi="Times New Roman" w:cs="Times New Roman"/>
          <w:sz w:val="24"/>
          <w:szCs w:val="24"/>
        </w:rPr>
        <w:t xml:space="preserve">, UMKM dan UKM </w:t>
      </w:r>
      <w:proofErr w:type="spellStart"/>
      <w:r w:rsidR="00F85AF4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="00F85A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85AF4">
        <w:rPr>
          <w:rFonts w:ascii="Times New Roman" w:hAnsi="Times New Roman" w:cs="Times New Roman"/>
          <w:sz w:val="24"/>
          <w:szCs w:val="24"/>
        </w:rPr>
        <w:t>masyarakat</w:t>
      </w:r>
      <w:proofErr w:type="spellEnd"/>
      <w:r w:rsidR="00F85A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F85AF4">
        <w:rPr>
          <w:rFonts w:ascii="Times New Roman" w:hAnsi="Times New Roman" w:cs="Times New Roman"/>
          <w:sz w:val="24"/>
          <w:szCs w:val="24"/>
        </w:rPr>
        <w:t>umum</w:t>
      </w:r>
      <w:proofErr w:type="spellEnd"/>
      <w:r w:rsidR="00F85AF4">
        <w:rPr>
          <w:rFonts w:ascii="Times New Roman" w:hAnsi="Times New Roman" w:cs="Times New Roman"/>
          <w:sz w:val="24"/>
          <w:szCs w:val="24"/>
        </w:rPr>
        <w:t>..</w:t>
      </w:r>
      <w:proofErr w:type="gramEnd"/>
    </w:p>
    <w:p w14:paraId="2C9C1623" w14:textId="75046203" w:rsidR="00BA4BBB" w:rsidRPr="00A94328" w:rsidRDefault="004C52CB" w:rsidP="00F85AF4">
      <w:pPr>
        <w:pStyle w:val="ListParagraph"/>
        <w:spacing w:after="0" w:line="36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94328">
        <w:rPr>
          <w:rFonts w:ascii="Times New Roman" w:hAnsi="Times New Roman" w:cs="Times New Roman"/>
          <w:sz w:val="24"/>
          <w:szCs w:val="24"/>
        </w:rPr>
        <w:t xml:space="preserve">Program </w:t>
      </w:r>
      <w:proofErr w:type="spellStart"/>
      <w:r w:rsidRPr="00A94328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Pr="00A94328">
        <w:rPr>
          <w:rFonts w:ascii="Times New Roman" w:hAnsi="Times New Roman" w:cs="Times New Roman"/>
          <w:sz w:val="24"/>
          <w:szCs w:val="24"/>
        </w:rPr>
        <w:t xml:space="preserve"> </w:t>
      </w:r>
      <w:r w:rsidR="00505408" w:rsidRPr="00A94328">
        <w:rPr>
          <w:rFonts w:ascii="Times New Roman" w:hAnsi="Times New Roman" w:cs="Times New Roman"/>
          <w:sz w:val="24"/>
          <w:szCs w:val="24"/>
        </w:rPr>
        <w:t>TIP</w:t>
      </w:r>
      <w:r w:rsidRPr="00A94328">
        <w:rPr>
          <w:rFonts w:ascii="Times New Roman" w:hAnsi="Times New Roman" w:cs="Times New Roman"/>
          <w:sz w:val="24"/>
          <w:szCs w:val="24"/>
        </w:rPr>
        <w:t xml:space="preserve"> </w:t>
      </w:r>
      <w:r w:rsidR="00B26166" w:rsidRPr="00A94328"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 w:rsidR="00B26166" w:rsidRPr="00A94328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="00B26166" w:rsidRPr="00A94328">
        <w:rPr>
          <w:rFonts w:ascii="Times New Roman" w:hAnsi="Times New Roman" w:cs="Times New Roman"/>
          <w:sz w:val="24"/>
          <w:szCs w:val="24"/>
        </w:rPr>
        <w:t xml:space="preserve"> 20</w:t>
      </w:r>
      <w:r w:rsidR="00EF763D">
        <w:rPr>
          <w:rFonts w:ascii="Times New Roman" w:hAnsi="Times New Roman" w:cs="Times New Roman"/>
          <w:sz w:val="24"/>
          <w:szCs w:val="24"/>
        </w:rPr>
        <w:t>20</w:t>
      </w:r>
      <w:r w:rsidR="00B26166" w:rsidRPr="00A94328">
        <w:rPr>
          <w:rFonts w:ascii="Times New Roman" w:hAnsi="Times New Roman" w:cs="Times New Roman"/>
          <w:sz w:val="24"/>
          <w:szCs w:val="24"/>
        </w:rPr>
        <w:t xml:space="preserve"> – 202</w:t>
      </w:r>
      <w:r w:rsidR="00EF763D">
        <w:rPr>
          <w:rFonts w:ascii="Times New Roman" w:hAnsi="Times New Roman" w:cs="Times New Roman"/>
          <w:sz w:val="24"/>
          <w:szCs w:val="24"/>
        </w:rPr>
        <w:t>4</w:t>
      </w:r>
      <w:r w:rsidR="00B26166" w:rsidRPr="00A943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26166" w:rsidRPr="00A94328">
        <w:rPr>
          <w:rFonts w:ascii="Times New Roman" w:hAnsi="Times New Roman" w:cs="Times New Roman"/>
          <w:sz w:val="24"/>
          <w:szCs w:val="24"/>
        </w:rPr>
        <w:t>memprogramkan</w:t>
      </w:r>
      <w:proofErr w:type="spellEnd"/>
      <w:r w:rsidR="00B26166" w:rsidRPr="00A943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217D5">
        <w:rPr>
          <w:rFonts w:ascii="Times New Roman" w:hAnsi="Times New Roman" w:cs="Times New Roman"/>
          <w:sz w:val="24"/>
          <w:szCs w:val="24"/>
        </w:rPr>
        <w:t>tiga</w:t>
      </w:r>
      <w:proofErr w:type="spellEnd"/>
      <w:r w:rsidR="00EF76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763D">
        <w:rPr>
          <w:rFonts w:ascii="Times New Roman" w:hAnsi="Times New Roman" w:cs="Times New Roman"/>
          <w:sz w:val="24"/>
          <w:szCs w:val="24"/>
        </w:rPr>
        <w:t>PkM</w:t>
      </w:r>
      <w:proofErr w:type="spellEnd"/>
      <w:r w:rsidRPr="00A943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4328">
        <w:rPr>
          <w:rFonts w:ascii="Times New Roman" w:hAnsi="Times New Roman" w:cs="Times New Roman"/>
          <w:sz w:val="24"/>
          <w:szCs w:val="24"/>
        </w:rPr>
        <w:t>unggulan</w:t>
      </w:r>
      <w:proofErr w:type="spellEnd"/>
      <w:r w:rsidR="00B26166" w:rsidRPr="00A943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F85AF4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="00F85AF4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7B0A034B" w14:textId="5F9E6FFC" w:rsidR="009A5762" w:rsidRPr="009A5762" w:rsidRDefault="0064253A" w:rsidP="0064253A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1</w:t>
      </w:r>
      <w:bookmarkStart w:id="14" w:name="_Hlk85432467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. </w:t>
      </w:r>
      <w:proofErr w:type="spellStart"/>
      <w:r w:rsidR="00F85AF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nyuluhan</w:t>
      </w:r>
      <w:proofErr w:type="spellEnd"/>
      <w:r w:rsidR="00F85AF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, </w:t>
      </w:r>
      <w:proofErr w:type="spellStart"/>
      <w:r w:rsidR="00F85AF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mbinaan</w:t>
      </w:r>
      <w:proofErr w:type="spellEnd"/>
      <w:r w:rsidR="00F85AF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dan </w:t>
      </w:r>
      <w:proofErr w:type="spellStart"/>
      <w:r w:rsidR="00ED2557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latihan</w:t>
      </w:r>
      <w:proofErr w:type="spellEnd"/>
      <w:r w:rsidR="005217D5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5217D5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dalam</w:t>
      </w:r>
      <w:proofErr w:type="spellEnd"/>
      <w:r w:rsidR="005217D5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5217D5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rangka</w:t>
      </w:r>
      <w:proofErr w:type="spellEnd"/>
      <w:r w:rsidR="00F85AF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F85AF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rbaikan</w:t>
      </w:r>
      <w:proofErr w:type="spellEnd"/>
      <w:r w:rsidR="00F85AF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dan </w:t>
      </w:r>
      <w:proofErr w:type="spellStart"/>
      <w:r w:rsidR="00F85AF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ngembangan</w:t>
      </w:r>
      <w:proofErr w:type="spellEnd"/>
      <w:r w:rsidR="00F85AF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proses</w:t>
      </w:r>
      <w:r w:rsidR="00B756FF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dan</w:t>
      </w:r>
      <w:r w:rsidR="005217D5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5217D5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ngemasan</w:t>
      </w:r>
      <w:proofErr w:type="spellEnd"/>
      <w:r w:rsidR="005217D5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, pada</w:t>
      </w:r>
      <w:r w:rsidR="00F85AF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F85AF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tanaman</w:t>
      </w:r>
      <w:proofErr w:type="spellEnd"/>
      <w:r w:rsidR="00F85AF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F85AF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rkebunan</w:t>
      </w:r>
      <w:proofErr w:type="spellEnd"/>
      <w:r w:rsidR="005217D5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, </w:t>
      </w:r>
      <w:proofErr w:type="spellStart"/>
      <w:r w:rsidR="005217D5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rempah</w:t>
      </w:r>
      <w:proofErr w:type="spellEnd"/>
      <w:r w:rsidR="008C140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,</w:t>
      </w:r>
      <w:r w:rsidR="005217D5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r w:rsidR="00624C0F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dan </w:t>
      </w:r>
      <w:proofErr w:type="spellStart"/>
      <w:r w:rsidR="005217D5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tanaman</w:t>
      </w:r>
      <w:proofErr w:type="spellEnd"/>
      <w:r w:rsidR="005217D5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5217D5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obat</w:t>
      </w:r>
      <w:proofErr w:type="spellEnd"/>
      <w:r w:rsidR="008C140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bookmarkEnd w:id="14"/>
    </w:p>
    <w:p w14:paraId="4A2D587F" w14:textId="64B74D76" w:rsidR="009A5762" w:rsidRPr="009A5762" w:rsidRDefault="0064253A" w:rsidP="0064253A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15" w:name="_Hlk85825149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val="sv-SE"/>
        </w:rPr>
        <w:t>2</w:t>
      </w:r>
      <w:r w:rsidR="009A576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val="sv-SE"/>
        </w:rPr>
        <w:t>.</w:t>
      </w:r>
      <w:r w:rsidR="009A5762" w:rsidRPr="009A576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val="sv-SE"/>
        </w:rPr>
        <w:t xml:space="preserve"> </w:t>
      </w:r>
      <w:r w:rsidR="005217D5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val="sv-SE"/>
        </w:rPr>
        <w:t xml:space="preserve">Penyuluhan, pembinaan dan </w:t>
      </w:r>
      <w:r w:rsidR="00624C0F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val="sv-SE"/>
        </w:rPr>
        <w:t>pelatihan</w:t>
      </w:r>
      <w:r w:rsidR="005217D5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val="sv-SE"/>
        </w:rPr>
        <w:t xml:space="preserve"> dalam rangka pengelolaan dan pemanfaatan hasil samping proses pengolahan </w:t>
      </w:r>
      <w:r w:rsidR="00624C0F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val="sv-SE"/>
        </w:rPr>
        <w:t>hasil pertanian</w:t>
      </w:r>
      <w:r w:rsidR="008C140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val="sv-SE"/>
        </w:rPr>
        <w:t>.</w:t>
      </w:r>
    </w:p>
    <w:bookmarkEnd w:id="15"/>
    <w:p w14:paraId="48A8CA8A" w14:textId="3B377A79" w:rsidR="009A5762" w:rsidRPr="009A5762" w:rsidRDefault="0064253A" w:rsidP="0064253A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3</w:t>
      </w:r>
      <w:r w:rsidR="009A576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.</w:t>
      </w:r>
      <w:r w:rsidR="009A5762" w:rsidRPr="009A576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bookmarkStart w:id="16" w:name="_Hlk85825572"/>
      <w:proofErr w:type="spellStart"/>
      <w:r w:rsidR="00B756FF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nyuluhan</w:t>
      </w:r>
      <w:proofErr w:type="spellEnd"/>
      <w:r w:rsidR="00B756FF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, </w:t>
      </w:r>
      <w:proofErr w:type="spellStart"/>
      <w:r w:rsidR="00B756FF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mbinaan</w:t>
      </w:r>
      <w:proofErr w:type="spellEnd"/>
      <w:r w:rsidR="00B756FF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dan </w:t>
      </w:r>
      <w:proofErr w:type="spellStart"/>
      <w:r w:rsidR="00B756FF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latihan</w:t>
      </w:r>
      <w:proofErr w:type="spellEnd"/>
      <w:r w:rsidR="00B756FF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B756FF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dalam</w:t>
      </w:r>
      <w:proofErr w:type="spellEnd"/>
      <w:r w:rsidR="00B756FF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B756FF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rangka</w:t>
      </w:r>
      <w:proofErr w:type="spellEnd"/>
      <w:r w:rsidR="00B756FF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B756FF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nyempurnaan</w:t>
      </w:r>
      <w:proofErr w:type="spellEnd"/>
      <w:r w:rsidR="00B756FF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dan </w:t>
      </w:r>
      <w:proofErr w:type="spellStart"/>
      <w:r w:rsidR="00B756FF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ngembangan</w:t>
      </w:r>
      <w:proofErr w:type="spellEnd"/>
      <w:r w:rsidR="00B756FF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C9349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ngelolaan</w:t>
      </w:r>
      <w:proofErr w:type="spellEnd"/>
      <w:r w:rsidR="00C9349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(SDM, </w:t>
      </w:r>
      <w:proofErr w:type="spellStart"/>
      <w:r w:rsidR="00C9349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Manajemen</w:t>
      </w:r>
      <w:proofErr w:type="spellEnd"/>
      <w:r w:rsidR="00C9349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C9349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Lingkungan</w:t>
      </w:r>
      <w:proofErr w:type="spellEnd"/>
      <w:r w:rsidR="00C9349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, dan </w:t>
      </w:r>
      <w:proofErr w:type="spellStart"/>
      <w:r w:rsidR="00C9349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masaran</w:t>
      </w:r>
      <w:proofErr w:type="spellEnd"/>
      <w:r w:rsidR="00C9349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) </w:t>
      </w:r>
      <w:proofErr w:type="spellStart"/>
      <w:r w:rsidR="00323FE1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roduk</w:t>
      </w:r>
      <w:proofErr w:type="spellEnd"/>
      <w:r w:rsidR="00323FE1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dan </w:t>
      </w:r>
      <w:proofErr w:type="spellStart"/>
      <w:r w:rsidR="00323FE1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jasa</w:t>
      </w:r>
      <w:proofErr w:type="spellEnd"/>
      <w:r w:rsidR="00323FE1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r w:rsidR="00C9349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pada </w:t>
      </w:r>
      <w:proofErr w:type="spellStart"/>
      <w:r w:rsidR="00C9349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kawasan</w:t>
      </w:r>
      <w:proofErr w:type="spellEnd"/>
      <w:r w:rsidR="00C9349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C9349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agroindustri</w:t>
      </w:r>
      <w:proofErr w:type="spellEnd"/>
      <w:r w:rsidR="00C9349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C9349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nunjang</w:t>
      </w:r>
      <w:proofErr w:type="spellEnd"/>
      <w:r w:rsidR="00C9349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C9349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ariwisata</w:t>
      </w:r>
      <w:bookmarkEnd w:id="16"/>
      <w:proofErr w:type="spellEnd"/>
      <w:r w:rsidR="00C9349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.</w:t>
      </w:r>
    </w:p>
    <w:p w14:paraId="0E6EF823" w14:textId="77777777" w:rsidR="00BA4BBB" w:rsidRPr="00AD3A3F" w:rsidRDefault="00BA4BBB" w:rsidP="001F2C4A">
      <w:pPr>
        <w:pStyle w:val="ListParagraph"/>
        <w:ind w:left="1440"/>
        <w:jc w:val="both"/>
        <w:rPr>
          <w:sz w:val="24"/>
          <w:szCs w:val="24"/>
        </w:rPr>
      </w:pPr>
      <w:r w:rsidRPr="00AD3A3F">
        <w:rPr>
          <w:sz w:val="24"/>
          <w:szCs w:val="24"/>
        </w:rPr>
        <w:t>.</w:t>
      </w:r>
    </w:p>
    <w:p w14:paraId="656A43B6" w14:textId="73F17DFB" w:rsidR="005928BF" w:rsidRDefault="001F2C4A" w:rsidP="00B6217F">
      <w:pPr>
        <w:pStyle w:val="Heading2"/>
        <w:tabs>
          <w:tab w:val="left" w:pos="426"/>
        </w:tabs>
        <w:ind w:left="426" w:hanging="426"/>
        <w:rPr>
          <w:rFonts w:eastAsiaTheme="minorEastAsia" w:cs="Times New Roman"/>
          <w:color w:val="000000" w:themeColor="text1"/>
          <w:kern w:val="24"/>
          <w:szCs w:val="24"/>
        </w:rPr>
      </w:pPr>
      <w:bookmarkStart w:id="17" w:name="_Toc534617284"/>
      <w:bookmarkStart w:id="18" w:name="_Toc86036072"/>
      <w:r w:rsidRPr="00C247F7">
        <w:rPr>
          <w:rFonts w:cs="Times New Roman"/>
          <w:b/>
          <w:color w:val="000000" w:themeColor="text1"/>
        </w:rPr>
        <w:t xml:space="preserve">2.1. </w:t>
      </w:r>
      <w:proofErr w:type="spellStart"/>
      <w:r w:rsidR="00A96D4B" w:rsidRPr="00A96D4B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>Penyuluhan</w:t>
      </w:r>
      <w:proofErr w:type="spellEnd"/>
      <w:r w:rsidR="00A96D4B" w:rsidRPr="00A96D4B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 xml:space="preserve">, </w:t>
      </w:r>
      <w:proofErr w:type="spellStart"/>
      <w:r w:rsidR="00A96D4B" w:rsidRPr="00A96D4B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>pembinaan</w:t>
      </w:r>
      <w:proofErr w:type="spellEnd"/>
      <w:r w:rsidR="00A96D4B" w:rsidRPr="00A96D4B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 xml:space="preserve"> dan </w:t>
      </w:r>
      <w:proofErr w:type="spellStart"/>
      <w:r w:rsidR="00A96D4B" w:rsidRPr="00A96D4B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>pelatihan</w:t>
      </w:r>
      <w:proofErr w:type="spellEnd"/>
      <w:r w:rsidR="00A96D4B" w:rsidRPr="00A96D4B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 xml:space="preserve"> </w:t>
      </w:r>
      <w:proofErr w:type="spellStart"/>
      <w:r w:rsidR="00A96D4B" w:rsidRPr="00A96D4B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>dalam</w:t>
      </w:r>
      <w:proofErr w:type="spellEnd"/>
      <w:r w:rsidR="00A96D4B" w:rsidRPr="00A96D4B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 xml:space="preserve"> </w:t>
      </w:r>
      <w:proofErr w:type="spellStart"/>
      <w:r w:rsidR="00A96D4B" w:rsidRPr="00A96D4B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>rangka</w:t>
      </w:r>
      <w:proofErr w:type="spellEnd"/>
      <w:r w:rsidR="00A96D4B" w:rsidRPr="00A96D4B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 xml:space="preserve"> </w:t>
      </w:r>
      <w:proofErr w:type="spellStart"/>
      <w:r w:rsidR="00A96D4B" w:rsidRPr="00A96D4B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>perbaikan</w:t>
      </w:r>
      <w:proofErr w:type="spellEnd"/>
      <w:r w:rsidR="00A96D4B" w:rsidRPr="00A96D4B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 xml:space="preserve"> dan </w:t>
      </w:r>
      <w:proofErr w:type="spellStart"/>
      <w:r w:rsidR="00A96D4B" w:rsidRPr="00A96D4B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>pengembangan</w:t>
      </w:r>
      <w:proofErr w:type="spellEnd"/>
      <w:r w:rsidR="00A96D4B" w:rsidRPr="00A96D4B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 xml:space="preserve"> proses dan </w:t>
      </w:r>
      <w:proofErr w:type="spellStart"/>
      <w:r w:rsidR="00A96D4B" w:rsidRPr="00A96D4B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>pengemasan</w:t>
      </w:r>
      <w:proofErr w:type="spellEnd"/>
      <w:r w:rsidR="00A96D4B" w:rsidRPr="00A96D4B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 xml:space="preserve">, pada </w:t>
      </w:r>
      <w:proofErr w:type="spellStart"/>
      <w:r w:rsidR="00A96D4B" w:rsidRPr="00A96D4B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>tanaman</w:t>
      </w:r>
      <w:proofErr w:type="spellEnd"/>
      <w:r w:rsidR="00A96D4B" w:rsidRPr="00A96D4B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 xml:space="preserve"> </w:t>
      </w:r>
      <w:proofErr w:type="spellStart"/>
      <w:r w:rsidR="00A96D4B" w:rsidRPr="00A96D4B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>perkebunan</w:t>
      </w:r>
      <w:proofErr w:type="spellEnd"/>
      <w:r w:rsidR="00A96D4B" w:rsidRPr="00A96D4B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 xml:space="preserve">, </w:t>
      </w:r>
      <w:proofErr w:type="spellStart"/>
      <w:r w:rsidR="00A96D4B" w:rsidRPr="00A96D4B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>rempah</w:t>
      </w:r>
      <w:proofErr w:type="spellEnd"/>
      <w:r w:rsidR="00A96D4B" w:rsidRPr="00A96D4B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 xml:space="preserve">, dan </w:t>
      </w:r>
      <w:proofErr w:type="spellStart"/>
      <w:r w:rsidR="00A96D4B" w:rsidRPr="00A96D4B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>tanaman</w:t>
      </w:r>
      <w:proofErr w:type="spellEnd"/>
      <w:r w:rsidR="00A96D4B" w:rsidRPr="00A96D4B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 xml:space="preserve"> </w:t>
      </w:r>
      <w:proofErr w:type="spellStart"/>
      <w:r w:rsidR="00A96D4B" w:rsidRPr="00A96D4B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>obat</w:t>
      </w:r>
      <w:bookmarkEnd w:id="18"/>
      <w:proofErr w:type="spellEnd"/>
      <w:r w:rsidR="00A96D4B">
        <w:rPr>
          <w:rFonts w:eastAsiaTheme="minorEastAsia" w:cs="Times New Roman"/>
          <w:color w:val="000000" w:themeColor="text1"/>
          <w:kern w:val="24"/>
          <w:szCs w:val="24"/>
        </w:rPr>
        <w:t xml:space="preserve"> </w:t>
      </w:r>
      <w:bookmarkEnd w:id="17"/>
    </w:p>
    <w:p w14:paraId="127AF41B" w14:textId="77777777" w:rsidR="00B6217F" w:rsidRPr="00B6217F" w:rsidRDefault="00B6217F" w:rsidP="00B6217F"/>
    <w:p w14:paraId="38B48BC9" w14:textId="61CD4AB1" w:rsidR="005928BF" w:rsidRPr="00A94328" w:rsidRDefault="005928BF" w:rsidP="00A94328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94328">
        <w:rPr>
          <w:rFonts w:ascii="Times New Roman" w:hAnsi="Times New Roman" w:cs="Times New Roman"/>
          <w:sz w:val="24"/>
          <w:szCs w:val="24"/>
        </w:rPr>
        <w:t>a</w:t>
      </w:r>
      <w:bookmarkStart w:id="19" w:name="_Hlk85997016"/>
      <w:r w:rsidRPr="00A94328">
        <w:rPr>
          <w:rFonts w:ascii="Times New Roman" w:hAnsi="Times New Roman" w:cs="Times New Roman"/>
          <w:sz w:val="24"/>
          <w:szCs w:val="24"/>
        </w:rPr>
        <w:t xml:space="preserve">. </w:t>
      </w:r>
      <w:bookmarkStart w:id="20" w:name="_Hlk85996421"/>
      <w:proofErr w:type="spellStart"/>
      <w:r w:rsidR="00756391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rbaikan</w:t>
      </w:r>
      <w:proofErr w:type="spellEnd"/>
      <w:r w:rsidR="00756391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proses </w:t>
      </w:r>
      <w:proofErr w:type="spellStart"/>
      <w:r w:rsidR="00756391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ngolahan</w:t>
      </w:r>
      <w:proofErr w:type="spellEnd"/>
      <w:r w:rsidR="00756391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756391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roduk</w:t>
      </w:r>
      <w:proofErr w:type="spellEnd"/>
      <w:r w:rsidR="00756391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756391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olahan</w:t>
      </w:r>
      <w:proofErr w:type="spellEnd"/>
      <w:r w:rsidR="00756391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756391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kakao</w:t>
      </w:r>
      <w:proofErr w:type="spellEnd"/>
      <w:r w:rsidR="00756391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, kopi, </w:t>
      </w:r>
      <w:proofErr w:type="spellStart"/>
      <w:r w:rsidR="00756391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teh</w:t>
      </w:r>
      <w:proofErr w:type="spellEnd"/>
      <w:r w:rsidR="00756391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, </w:t>
      </w:r>
      <w:proofErr w:type="spellStart"/>
      <w:r w:rsidR="00756391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rempah</w:t>
      </w:r>
      <w:proofErr w:type="spellEnd"/>
      <w:r w:rsidR="00756391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dan </w:t>
      </w:r>
      <w:proofErr w:type="spellStart"/>
      <w:r w:rsidR="00756391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tanaman</w:t>
      </w:r>
      <w:proofErr w:type="spellEnd"/>
      <w:r w:rsidR="00756391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756391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obat</w:t>
      </w:r>
      <w:proofErr w:type="spellEnd"/>
      <w:r w:rsidRPr="00A94328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756391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untuk</w:t>
      </w:r>
      <w:proofErr w:type="spellEnd"/>
      <w:r w:rsidR="00756391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756391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meningkatkan</w:t>
      </w:r>
      <w:proofErr w:type="spellEnd"/>
      <w:r w:rsidR="00756391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756391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nilai</w:t>
      </w:r>
      <w:proofErr w:type="spellEnd"/>
      <w:r w:rsidR="00756391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756391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tambah</w:t>
      </w:r>
      <w:proofErr w:type="spellEnd"/>
      <w:r w:rsidR="00756391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756391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roduk</w:t>
      </w:r>
      <w:proofErr w:type="spellEnd"/>
    </w:p>
    <w:bookmarkEnd w:id="19"/>
    <w:bookmarkEnd w:id="20"/>
    <w:p w14:paraId="1376744D" w14:textId="4F96A88F" w:rsidR="00473BC2" w:rsidRPr="00A94328" w:rsidRDefault="005928BF" w:rsidP="00473BC2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94328">
        <w:rPr>
          <w:rFonts w:ascii="Times New Roman" w:eastAsia="Times New Roman" w:hAnsi="Times New Roman" w:cs="Times New Roman"/>
          <w:sz w:val="24"/>
          <w:szCs w:val="24"/>
        </w:rPr>
        <w:t>b.</w:t>
      </w:r>
      <w:r w:rsidR="00296334" w:rsidRPr="0029633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473BC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rbaikan</w:t>
      </w:r>
      <w:proofErr w:type="spellEnd"/>
      <w:r w:rsidR="00473BC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proses </w:t>
      </w:r>
      <w:proofErr w:type="spellStart"/>
      <w:r w:rsidR="00473BC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kemasan</w:t>
      </w:r>
      <w:proofErr w:type="spellEnd"/>
      <w:r w:rsidR="00473BC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473BC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roduk</w:t>
      </w:r>
      <w:proofErr w:type="spellEnd"/>
      <w:r w:rsidR="00473BC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473BC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olahan</w:t>
      </w:r>
      <w:proofErr w:type="spellEnd"/>
      <w:r w:rsidR="00473BC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473BC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kakao</w:t>
      </w:r>
      <w:proofErr w:type="spellEnd"/>
      <w:r w:rsidR="00473BC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, kopi, </w:t>
      </w:r>
      <w:proofErr w:type="spellStart"/>
      <w:r w:rsidR="00473BC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teh</w:t>
      </w:r>
      <w:proofErr w:type="spellEnd"/>
      <w:r w:rsidR="00473BC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, </w:t>
      </w:r>
      <w:proofErr w:type="spellStart"/>
      <w:r w:rsidR="00473BC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rempah</w:t>
      </w:r>
      <w:proofErr w:type="spellEnd"/>
      <w:r w:rsidR="00473BC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dan </w:t>
      </w:r>
      <w:proofErr w:type="spellStart"/>
      <w:r w:rsidR="00473BC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tanaman</w:t>
      </w:r>
      <w:proofErr w:type="spellEnd"/>
      <w:r w:rsidR="00473BC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473BC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obat</w:t>
      </w:r>
      <w:proofErr w:type="spellEnd"/>
      <w:r w:rsidR="00473BC2" w:rsidRPr="00A94328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473BC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untuk</w:t>
      </w:r>
      <w:proofErr w:type="spellEnd"/>
      <w:r w:rsidR="00473BC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473BC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meningkatkan</w:t>
      </w:r>
      <w:proofErr w:type="spellEnd"/>
      <w:r w:rsidR="00473BC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473BC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nilai</w:t>
      </w:r>
      <w:proofErr w:type="spellEnd"/>
      <w:r w:rsidR="00473BC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473BC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tambah</w:t>
      </w:r>
      <w:proofErr w:type="spellEnd"/>
      <w:r w:rsidR="00473BC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473BC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roduk</w:t>
      </w:r>
      <w:proofErr w:type="spellEnd"/>
    </w:p>
    <w:p w14:paraId="016382BA" w14:textId="0393CFDD" w:rsidR="005928BF" w:rsidRDefault="00296334" w:rsidP="00A94328">
      <w:pPr>
        <w:spacing w:after="0" w:line="360" w:lineRule="auto"/>
        <w:jc w:val="both"/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</w:pP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c. </w:t>
      </w:r>
      <w:bookmarkStart w:id="21" w:name="_Hlk85996495"/>
      <w:proofErr w:type="spellStart"/>
      <w:r w:rsidR="00756391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rbaikan</w:t>
      </w:r>
      <w:proofErr w:type="spellEnd"/>
      <w:r w:rsidR="00756391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proses </w:t>
      </w:r>
      <w:proofErr w:type="spellStart"/>
      <w:r w:rsidR="00756391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ngolahan</w:t>
      </w:r>
      <w:proofErr w:type="spellEnd"/>
      <w:r w:rsidR="00756391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756391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roduk</w:t>
      </w:r>
      <w:proofErr w:type="spellEnd"/>
      <w:r w:rsidR="00756391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756391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beralkohol</w:t>
      </w:r>
      <w:proofErr w:type="spellEnd"/>
      <w:r w:rsidR="00756391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dan </w:t>
      </w:r>
      <w:proofErr w:type="spellStart"/>
      <w:r w:rsidR="00756391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rluasan</w:t>
      </w:r>
      <w:proofErr w:type="spellEnd"/>
      <w:r w:rsidR="00756391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756391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manfaatannya</w:t>
      </w:r>
      <w:bookmarkEnd w:id="21"/>
      <w:proofErr w:type="spellEnd"/>
    </w:p>
    <w:p w14:paraId="194F360B" w14:textId="3B3914E4" w:rsidR="00296334" w:rsidRDefault="00296334" w:rsidP="00A94328">
      <w:pPr>
        <w:spacing w:after="0" w:line="360" w:lineRule="auto"/>
        <w:jc w:val="both"/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</w:pP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d</w:t>
      </w:r>
      <w:r w:rsidR="00A94328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.</w:t>
      </w:r>
      <w:r w:rsidR="00B6217F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rbaikan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ngemasan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,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labelan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dan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masaran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roduk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beralkohol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 </w:t>
      </w:r>
    </w:p>
    <w:p w14:paraId="619AD1D7" w14:textId="25786025" w:rsidR="00A94328" w:rsidRPr="00A94328" w:rsidRDefault="00296334" w:rsidP="00A94328">
      <w:pPr>
        <w:spacing w:after="0" w:line="360" w:lineRule="auto"/>
        <w:jc w:val="both"/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</w:pP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e. </w:t>
      </w:r>
      <w:proofErr w:type="spellStart"/>
      <w:r w:rsidR="00B6217F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ngendalian</w:t>
      </w:r>
      <w:proofErr w:type="spellEnd"/>
      <w:r w:rsidR="00B6217F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B6217F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mutu</w:t>
      </w:r>
      <w:proofErr w:type="spellEnd"/>
      <w:r w:rsidR="00B6217F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B6217F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bahan</w:t>
      </w:r>
      <w:proofErr w:type="spellEnd"/>
      <w:r w:rsidR="00B6217F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B6217F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baku</w:t>
      </w:r>
      <w:proofErr w:type="spellEnd"/>
      <w:r w:rsidR="00B6217F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, proses dan </w:t>
      </w:r>
      <w:proofErr w:type="spellStart"/>
      <w:r w:rsidR="00B6217F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roduk</w:t>
      </w:r>
      <w:proofErr w:type="spellEnd"/>
      <w:r w:rsidR="00473BC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473BC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olahan</w:t>
      </w:r>
      <w:proofErr w:type="spellEnd"/>
      <w:r w:rsidR="00473BC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473BC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kakao</w:t>
      </w:r>
      <w:proofErr w:type="spellEnd"/>
      <w:r w:rsidR="00473BC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, kopi, </w:t>
      </w:r>
      <w:proofErr w:type="spellStart"/>
      <w:r w:rsidR="00473BC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teh</w:t>
      </w:r>
      <w:proofErr w:type="spellEnd"/>
      <w:r w:rsidR="00473BC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, </w:t>
      </w:r>
      <w:proofErr w:type="spellStart"/>
      <w:r w:rsidR="00473BC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rempah</w:t>
      </w:r>
      <w:proofErr w:type="spellEnd"/>
      <w:r w:rsidR="00473BC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dan </w:t>
      </w:r>
      <w:proofErr w:type="spellStart"/>
      <w:r w:rsidR="00473BC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tanaman</w:t>
      </w:r>
      <w:proofErr w:type="spellEnd"/>
      <w:r w:rsidR="00473BC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473BC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obat</w:t>
      </w:r>
      <w:proofErr w:type="spellEnd"/>
      <w:r w:rsidR="00473BC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473BC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serta</w:t>
      </w:r>
      <w:proofErr w:type="spellEnd"/>
      <w:r w:rsidR="00473BC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473BC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minuman</w:t>
      </w:r>
      <w:proofErr w:type="spellEnd"/>
      <w:r w:rsidR="00473BC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473BC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beralkohol</w:t>
      </w:r>
      <w:proofErr w:type="spellEnd"/>
    </w:p>
    <w:p w14:paraId="14147607" w14:textId="77777777" w:rsidR="00157130" w:rsidRDefault="00157130" w:rsidP="00BE342A">
      <w:pPr>
        <w:pStyle w:val="ListParagraph"/>
        <w:spacing w:after="0" w:line="360" w:lineRule="auto"/>
        <w:ind w:left="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2115B11" w14:textId="11F37545" w:rsidR="00B6217F" w:rsidRPr="00B377C0" w:rsidRDefault="00BE342A" w:rsidP="00B377C0">
      <w:pPr>
        <w:pStyle w:val="Heading2"/>
        <w:ind w:left="426" w:hanging="426"/>
        <w:rPr>
          <w:rFonts w:eastAsiaTheme="minorEastAsia"/>
          <w:b/>
          <w:bCs/>
          <w:lang w:val="sv-SE"/>
        </w:rPr>
      </w:pPr>
      <w:bookmarkStart w:id="22" w:name="_Toc534617285"/>
      <w:bookmarkStart w:id="23" w:name="_Toc86036073"/>
      <w:r w:rsidRPr="00B377C0">
        <w:rPr>
          <w:rFonts w:eastAsia="Times New Roman"/>
          <w:b/>
          <w:bCs/>
        </w:rPr>
        <w:lastRenderedPageBreak/>
        <w:t>2.2.</w:t>
      </w:r>
      <w:r w:rsidR="00B6217F" w:rsidRPr="00B377C0">
        <w:rPr>
          <w:rFonts w:eastAsiaTheme="minorEastAsia"/>
          <w:b/>
          <w:bCs/>
          <w:lang w:val="sv-SE"/>
        </w:rPr>
        <w:t xml:space="preserve"> Penyuluhan, pembinaan dan pelatihan dalam rangka pengelolaan dan pemanfaatan hasil samping proses pengolahan hasil pertanian.</w:t>
      </w:r>
      <w:bookmarkEnd w:id="23"/>
    </w:p>
    <w:p w14:paraId="43E69A27" w14:textId="77777777" w:rsidR="00B6217F" w:rsidRPr="009A5762" w:rsidRDefault="00B6217F" w:rsidP="00B6217F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F7A8D8E" w14:textId="4A73605B" w:rsidR="00366B3E" w:rsidRPr="00FA5C70" w:rsidRDefault="00B6217F" w:rsidP="00FA5C70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</w:pPr>
      <w:bookmarkStart w:id="24" w:name="_Hlk85997461"/>
      <w:bookmarkStart w:id="25" w:name="_Hlk85997309"/>
      <w:bookmarkEnd w:id="22"/>
      <w:proofErr w:type="spellStart"/>
      <w:r w:rsidRPr="00FA5C7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ngolahan</w:t>
      </w:r>
      <w:proofErr w:type="spellEnd"/>
      <w:r w:rsidRPr="00FA5C7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Pr="00FA5C7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hasil</w:t>
      </w:r>
      <w:proofErr w:type="spellEnd"/>
      <w:r w:rsidRPr="00FA5C7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Pr="00FA5C7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samping</w:t>
      </w:r>
      <w:proofErr w:type="spellEnd"/>
      <w:r w:rsidRPr="00FA5C7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Pr="00FA5C7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industri</w:t>
      </w:r>
      <w:proofErr w:type="spellEnd"/>
      <w:r w:rsidRPr="00FA5C7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Pr="00FA5C7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angan</w:t>
      </w:r>
      <w:proofErr w:type="spellEnd"/>
      <w:r w:rsidRPr="00FA5C7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dan non </w:t>
      </w:r>
      <w:proofErr w:type="spellStart"/>
      <w:r w:rsidRPr="00FA5C7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angan</w:t>
      </w:r>
      <w:proofErr w:type="spellEnd"/>
      <w:r w:rsidRPr="00FA5C7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Pr="00FA5C7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untuk</w:t>
      </w:r>
      <w:proofErr w:type="spellEnd"/>
      <w:r w:rsidRPr="00FA5C7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Pr="00FA5C7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meningkatkan</w:t>
      </w:r>
      <w:proofErr w:type="spellEnd"/>
      <w:r w:rsidRPr="00FA5C7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Pr="00FA5C7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kebermanfaatannya</w:t>
      </w:r>
      <w:bookmarkEnd w:id="24"/>
      <w:proofErr w:type="spellEnd"/>
      <w:r w:rsidRPr="00FA5C7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, </w:t>
      </w:r>
    </w:p>
    <w:bookmarkEnd w:id="25"/>
    <w:p w14:paraId="1C04BC54" w14:textId="47445987" w:rsidR="00F616B8" w:rsidRDefault="00F616B8" w:rsidP="00F616B8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</w:pP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Analisis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mbiayaan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</w:t>
      </w:r>
      <w:r w:rsidRPr="00FA5C7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engolahan</w:t>
      </w:r>
      <w:proofErr w:type="spellEnd"/>
      <w:r w:rsidRPr="00FA5C7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Pr="00FA5C7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hasil</w:t>
      </w:r>
      <w:proofErr w:type="spellEnd"/>
      <w:r w:rsidRPr="00FA5C7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Pr="00FA5C7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samping</w:t>
      </w:r>
      <w:proofErr w:type="spellEnd"/>
      <w:r w:rsidRPr="00FA5C7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Pr="00FA5C7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industri</w:t>
      </w:r>
      <w:proofErr w:type="spellEnd"/>
      <w:r w:rsidRPr="00FA5C7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Pr="00FA5C7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angan</w:t>
      </w:r>
      <w:proofErr w:type="spellEnd"/>
      <w:r w:rsidRPr="00FA5C7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dan non </w:t>
      </w:r>
      <w:proofErr w:type="spellStart"/>
      <w:r w:rsidRPr="00FA5C7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angan</w:t>
      </w:r>
      <w:proofErr w:type="spellEnd"/>
      <w:r w:rsidRPr="00FA5C7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Pr="00FA5C7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untuk</w:t>
      </w:r>
      <w:proofErr w:type="spellEnd"/>
      <w:r w:rsidRPr="00FA5C7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Pr="00FA5C7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meningkatkan</w:t>
      </w:r>
      <w:proofErr w:type="spellEnd"/>
      <w:r w:rsidRPr="00FA5C7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Pr="00FA5C7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kebermanfaatannya</w:t>
      </w:r>
      <w:proofErr w:type="spellEnd"/>
    </w:p>
    <w:p w14:paraId="242B5B0C" w14:textId="66F40BC6" w:rsidR="00F616B8" w:rsidRPr="00FA5C70" w:rsidRDefault="00F616B8" w:rsidP="00F616B8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</w:pP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rhitungan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nilai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tambah</w:t>
      </w:r>
      <w:proofErr w:type="spellEnd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pada proses </w:t>
      </w:r>
      <w:proofErr w:type="spell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</w:t>
      </w:r>
      <w:r w:rsidRPr="00FA5C7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engolahan</w:t>
      </w:r>
      <w:proofErr w:type="spellEnd"/>
      <w:r w:rsidRPr="00FA5C7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Pr="00FA5C7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hasil</w:t>
      </w:r>
      <w:proofErr w:type="spellEnd"/>
      <w:r w:rsidRPr="00FA5C7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Pr="00FA5C7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samping</w:t>
      </w:r>
      <w:proofErr w:type="spellEnd"/>
      <w:r w:rsidRPr="00FA5C7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Pr="00FA5C7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industri</w:t>
      </w:r>
      <w:proofErr w:type="spellEnd"/>
      <w:r w:rsidRPr="00FA5C7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Pr="00FA5C7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angan</w:t>
      </w:r>
      <w:proofErr w:type="spellEnd"/>
      <w:r w:rsidRPr="00FA5C7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dan non </w:t>
      </w:r>
      <w:proofErr w:type="spellStart"/>
      <w:r w:rsidRPr="00FA5C7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angan</w:t>
      </w:r>
      <w:proofErr w:type="spellEnd"/>
      <w:r w:rsidRPr="00FA5C70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</w:p>
    <w:p w14:paraId="0BE03797" w14:textId="46D2D743" w:rsidR="00366B3E" w:rsidRPr="003155D2" w:rsidRDefault="00B6217F" w:rsidP="005C3006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155D2">
        <w:rPr>
          <w:rFonts w:ascii="Times New Roman" w:eastAsia="Times New Roman" w:hAnsi="Times New Roman" w:cs="Times New Roman"/>
          <w:sz w:val="24"/>
          <w:szCs w:val="24"/>
        </w:rPr>
        <w:t>Pemanfaatan</w:t>
      </w:r>
      <w:proofErr w:type="spellEnd"/>
      <w:r w:rsidRPr="003155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3155D2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3155D2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spellStart"/>
      <w:r w:rsidRPr="003155D2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proofErr w:type="gramEnd"/>
      <w:r w:rsidRPr="003155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155D2">
        <w:rPr>
          <w:rFonts w:ascii="Times New Roman" w:eastAsia="Times New Roman" w:hAnsi="Times New Roman" w:cs="Times New Roman"/>
          <w:sz w:val="24"/>
          <w:szCs w:val="24"/>
        </w:rPr>
        <w:t>ganggang</w:t>
      </w:r>
      <w:proofErr w:type="spellEnd"/>
      <w:r w:rsidRPr="003155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155D2">
        <w:rPr>
          <w:rFonts w:ascii="Times New Roman" w:eastAsia="Times New Roman" w:hAnsi="Times New Roman" w:cs="Times New Roman"/>
          <w:sz w:val="24"/>
          <w:szCs w:val="24"/>
        </w:rPr>
        <w:t>laut</w:t>
      </w:r>
      <w:proofErr w:type="spellEnd"/>
      <w:r w:rsidRPr="003155D2">
        <w:rPr>
          <w:rFonts w:ascii="Times New Roman" w:eastAsia="Times New Roman" w:hAnsi="Times New Roman" w:cs="Times New Roman"/>
          <w:sz w:val="24"/>
          <w:szCs w:val="24"/>
        </w:rPr>
        <w:t xml:space="preserve"> liar</w:t>
      </w:r>
      <w:r w:rsidR="00FA5C70" w:rsidRPr="003155D2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="00FA5C70" w:rsidRPr="003155D2"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 w:rsidR="00FA5C70" w:rsidRPr="003155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A5C70" w:rsidRPr="003155D2">
        <w:rPr>
          <w:rFonts w:ascii="Times New Roman" w:eastAsia="Times New Roman" w:hAnsi="Times New Roman" w:cs="Times New Roman"/>
          <w:sz w:val="24"/>
          <w:szCs w:val="24"/>
        </w:rPr>
        <w:t>samping</w:t>
      </w:r>
      <w:proofErr w:type="spellEnd"/>
      <w:r w:rsidR="00FA5C70" w:rsidRPr="003155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A5C70" w:rsidRPr="003155D2">
        <w:rPr>
          <w:rFonts w:ascii="Times New Roman" w:eastAsia="Times New Roman" w:hAnsi="Times New Roman" w:cs="Times New Roman"/>
          <w:sz w:val="24"/>
          <w:szCs w:val="24"/>
        </w:rPr>
        <w:t>pengolahan</w:t>
      </w:r>
      <w:proofErr w:type="spellEnd"/>
      <w:r w:rsidR="00FA5C70" w:rsidRPr="003155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A5C70" w:rsidRPr="003155D2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="00FA5C70" w:rsidRPr="003155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A5C70" w:rsidRPr="003155D2">
        <w:rPr>
          <w:rFonts w:ascii="Times New Roman" w:eastAsia="Times New Roman" w:hAnsi="Times New Roman" w:cs="Times New Roman"/>
          <w:sz w:val="24"/>
          <w:szCs w:val="24"/>
        </w:rPr>
        <w:t>perkebunan</w:t>
      </w:r>
      <w:proofErr w:type="spellEnd"/>
      <w:r w:rsidR="00FA5C70" w:rsidRPr="003155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A5C70" w:rsidRPr="003155D2">
        <w:rPr>
          <w:rFonts w:ascii="Times New Roman" w:eastAsia="Times New Roman" w:hAnsi="Times New Roman" w:cs="Times New Roman"/>
          <w:sz w:val="24"/>
          <w:szCs w:val="24"/>
        </w:rPr>
        <w:t>menjadi</w:t>
      </w:r>
      <w:proofErr w:type="spellEnd"/>
      <w:r w:rsidR="00FA5C70" w:rsidRPr="003155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A5C70" w:rsidRPr="003155D2">
        <w:rPr>
          <w:rFonts w:ascii="Times New Roman" w:eastAsia="Times New Roman" w:hAnsi="Times New Roman" w:cs="Times New Roman"/>
          <w:sz w:val="24"/>
          <w:szCs w:val="24"/>
        </w:rPr>
        <w:t>produk</w:t>
      </w:r>
      <w:proofErr w:type="spellEnd"/>
      <w:r w:rsidR="00FA5C70" w:rsidRPr="003155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3155D2" w:rsidRPr="003155D2">
        <w:rPr>
          <w:rFonts w:ascii="Times New Roman" w:eastAsia="Times New Roman" w:hAnsi="Times New Roman" w:cs="Times New Roman"/>
          <w:sz w:val="24"/>
          <w:szCs w:val="24"/>
        </w:rPr>
        <w:t>kerajinan</w:t>
      </w:r>
      <w:proofErr w:type="spellEnd"/>
      <w:r w:rsidR="003155D2" w:rsidRPr="003155D2">
        <w:rPr>
          <w:rFonts w:ascii="Times New Roman" w:eastAsia="Times New Roman" w:hAnsi="Times New Roman" w:cs="Times New Roman"/>
          <w:sz w:val="24"/>
          <w:szCs w:val="24"/>
        </w:rPr>
        <w:t xml:space="preserve"> (handicraft)</w:t>
      </w:r>
    </w:p>
    <w:p w14:paraId="05BBD6CD" w14:textId="77777777" w:rsidR="003155D2" w:rsidRDefault="003155D2" w:rsidP="00D90690">
      <w:bookmarkStart w:id="26" w:name="_Toc534617286"/>
    </w:p>
    <w:p w14:paraId="33C16609" w14:textId="219900AE" w:rsidR="00F45F74" w:rsidRPr="00C247F7" w:rsidRDefault="00F45F74" w:rsidP="00C247F7">
      <w:pPr>
        <w:pStyle w:val="Heading2"/>
        <w:rPr>
          <w:rFonts w:eastAsiaTheme="minorEastAsia" w:cs="Times New Roman"/>
          <w:b/>
          <w:kern w:val="24"/>
          <w:szCs w:val="24"/>
        </w:rPr>
      </w:pPr>
      <w:bookmarkStart w:id="27" w:name="_Toc86036074"/>
      <w:r w:rsidRPr="00C247F7">
        <w:rPr>
          <w:rFonts w:eastAsia="Times New Roman" w:cs="Times New Roman"/>
          <w:b/>
          <w:color w:val="000000" w:themeColor="text1"/>
          <w:szCs w:val="24"/>
        </w:rPr>
        <w:t>2</w:t>
      </w:r>
      <w:r w:rsidRPr="00C247F7">
        <w:rPr>
          <w:rStyle w:val="Heading2Char"/>
          <w:rFonts w:cs="Times New Roman"/>
          <w:b/>
          <w:color w:val="000000" w:themeColor="text1"/>
          <w:szCs w:val="24"/>
        </w:rPr>
        <w:t xml:space="preserve">.3. </w:t>
      </w:r>
      <w:proofErr w:type="spellStart"/>
      <w:r w:rsidR="00B6217F" w:rsidRPr="00B6217F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>Penyuluhan</w:t>
      </w:r>
      <w:proofErr w:type="spellEnd"/>
      <w:r w:rsidR="00B6217F" w:rsidRPr="00B6217F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 xml:space="preserve">, </w:t>
      </w:r>
      <w:proofErr w:type="spellStart"/>
      <w:r w:rsidR="00B6217F" w:rsidRPr="00B6217F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>pembinaan</w:t>
      </w:r>
      <w:proofErr w:type="spellEnd"/>
      <w:r w:rsidR="00B6217F" w:rsidRPr="00B6217F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 xml:space="preserve"> dan </w:t>
      </w:r>
      <w:proofErr w:type="spellStart"/>
      <w:r w:rsidR="00B6217F" w:rsidRPr="00B6217F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>pelatihan</w:t>
      </w:r>
      <w:proofErr w:type="spellEnd"/>
      <w:r w:rsidR="00B6217F" w:rsidRPr="00B6217F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 xml:space="preserve"> </w:t>
      </w:r>
      <w:proofErr w:type="spellStart"/>
      <w:r w:rsidR="00B6217F" w:rsidRPr="00B6217F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>dalam</w:t>
      </w:r>
      <w:proofErr w:type="spellEnd"/>
      <w:r w:rsidR="00B6217F" w:rsidRPr="00B6217F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 xml:space="preserve"> </w:t>
      </w:r>
      <w:proofErr w:type="spellStart"/>
      <w:r w:rsidR="00B6217F" w:rsidRPr="00B6217F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>rangka</w:t>
      </w:r>
      <w:proofErr w:type="spellEnd"/>
      <w:r w:rsidR="00B6217F" w:rsidRPr="00B6217F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 xml:space="preserve"> </w:t>
      </w:r>
      <w:proofErr w:type="spellStart"/>
      <w:r w:rsidR="00B6217F" w:rsidRPr="00B6217F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>penyempurnaan</w:t>
      </w:r>
      <w:proofErr w:type="spellEnd"/>
      <w:r w:rsidR="00B6217F" w:rsidRPr="00B6217F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 xml:space="preserve"> dan </w:t>
      </w:r>
      <w:proofErr w:type="spellStart"/>
      <w:r w:rsidR="00B6217F" w:rsidRPr="00B6217F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>pengembangan</w:t>
      </w:r>
      <w:proofErr w:type="spellEnd"/>
      <w:r w:rsidR="00B6217F" w:rsidRPr="00B6217F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 xml:space="preserve"> </w:t>
      </w:r>
      <w:proofErr w:type="spellStart"/>
      <w:r w:rsidR="00B6217F" w:rsidRPr="00B6217F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>pengelolaan</w:t>
      </w:r>
      <w:proofErr w:type="spellEnd"/>
      <w:r w:rsidR="00B6217F" w:rsidRPr="00B6217F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 xml:space="preserve"> (SDM, </w:t>
      </w:r>
      <w:proofErr w:type="spellStart"/>
      <w:r w:rsidR="00B6217F" w:rsidRPr="00B6217F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>Manajemen</w:t>
      </w:r>
      <w:proofErr w:type="spellEnd"/>
      <w:r w:rsidR="00B6217F" w:rsidRPr="00B6217F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 xml:space="preserve"> </w:t>
      </w:r>
      <w:proofErr w:type="spellStart"/>
      <w:r w:rsidR="00B6217F" w:rsidRPr="00B6217F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>Lingkungan</w:t>
      </w:r>
      <w:proofErr w:type="spellEnd"/>
      <w:r w:rsidR="00B6217F" w:rsidRPr="00B6217F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 xml:space="preserve">, dan </w:t>
      </w:r>
      <w:proofErr w:type="spellStart"/>
      <w:r w:rsidR="00B6217F" w:rsidRPr="00B6217F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>Pemasaran</w:t>
      </w:r>
      <w:proofErr w:type="spellEnd"/>
      <w:r w:rsidR="00B6217F" w:rsidRPr="00B6217F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 xml:space="preserve">) </w:t>
      </w:r>
      <w:proofErr w:type="spellStart"/>
      <w:r w:rsidR="00B6217F" w:rsidRPr="00B6217F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>produk</w:t>
      </w:r>
      <w:proofErr w:type="spellEnd"/>
      <w:r w:rsidR="00B6217F" w:rsidRPr="00B6217F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 xml:space="preserve"> dan </w:t>
      </w:r>
      <w:proofErr w:type="spellStart"/>
      <w:r w:rsidR="00B6217F" w:rsidRPr="00B6217F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>jasa</w:t>
      </w:r>
      <w:proofErr w:type="spellEnd"/>
      <w:r w:rsidR="00B6217F" w:rsidRPr="00B6217F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 xml:space="preserve"> pada </w:t>
      </w:r>
      <w:proofErr w:type="spellStart"/>
      <w:r w:rsidR="00B6217F" w:rsidRPr="00B6217F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>kawasan</w:t>
      </w:r>
      <w:proofErr w:type="spellEnd"/>
      <w:r w:rsidR="00B6217F" w:rsidRPr="00B6217F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 xml:space="preserve"> </w:t>
      </w:r>
      <w:proofErr w:type="spellStart"/>
      <w:r w:rsidR="00B6217F" w:rsidRPr="00B6217F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>agroindustri</w:t>
      </w:r>
      <w:proofErr w:type="spellEnd"/>
      <w:r w:rsidR="00B6217F" w:rsidRPr="00B6217F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 xml:space="preserve"> </w:t>
      </w:r>
      <w:proofErr w:type="spellStart"/>
      <w:r w:rsidR="00B6217F" w:rsidRPr="00B6217F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>penunjang</w:t>
      </w:r>
      <w:proofErr w:type="spellEnd"/>
      <w:r w:rsidR="00B6217F" w:rsidRPr="00B6217F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 xml:space="preserve"> </w:t>
      </w:r>
      <w:proofErr w:type="spellStart"/>
      <w:r w:rsidR="00B6217F" w:rsidRPr="00B6217F">
        <w:rPr>
          <w:rFonts w:eastAsiaTheme="minorEastAsia" w:cs="Times New Roman"/>
          <w:b/>
          <w:bCs/>
          <w:color w:val="000000" w:themeColor="text1"/>
          <w:kern w:val="24"/>
          <w:szCs w:val="24"/>
        </w:rPr>
        <w:t>pariwisata</w:t>
      </w:r>
      <w:bookmarkEnd w:id="27"/>
      <w:proofErr w:type="spellEnd"/>
      <w:r w:rsidR="00B6217F" w:rsidRPr="00C247F7">
        <w:rPr>
          <w:rStyle w:val="Heading2Char"/>
          <w:rFonts w:cs="Times New Roman"/>
          <w:b/>
          <w:color w:val="000000" w:themeColor="text1"/>
          <w:szCs w:val="24"/>
        </w:rPr>
        <w:t xml:space="preserve"> </w:t>
      </w:r>
      <w:bookmarkEnd w:id="26"/>
    </w:p>
    <w:p w14:paraId="79E45865" w14:textId="77777777" w:rsidR="00E302DD" w:rsidRDefault="00E302DD" w:rsidP="00F45F74">
      <w:pPr>
        <w:spacing w:after="0" w:line="360" w:lineRule="auto"/>
        <w:contextualSpacing/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</w:pPr>
    </w:p>
    <w:p w14:paraId="0EEFEC7D" w14:textId="73E4C0D5" w:rsidR="00F45F74" w:rsidRPr="00720263" w:rsidRDefault="00E23527" w:rsidP="00720263">
      <w:pPr>
        <w:pStyle w:val="ListParagraph"/>
        <w:numPr>
          <w:ilvl w:val="0"/>
          <w:numId w:val="14"/>
        </w:numPr>
        <w:spacing w:after="0" w:line="360" w:lineRule="auto"/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</w:pPr>
      <w:bookmarkStart w:id="28" w:name="_Hlk85998886"/>
      <w:proofErr w:type="spellStart"/>
      <w:proofErr w:type="gramStart"/>
      <w:r w:rsidRPr="00720263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nyuluhan,</w:t>
      </w:r>
      <w:r w:rsidR="00E302DD" w:rsidRPr="00720263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latihan</w:t>
      </w:r>
      <w:proofErr w:type="spellEnd"/>
      <w:proofErr w:type="gramEnd"/>
      <w:r w:rsidRPr="00720263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dan </w:t>
      </w:r>
      <w:proofErr w:type="spellStart"/>
      <w:r w:rsidRPr="00720263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mbinaan</w:t>
      </w:r>
      <w:proofErr w:type="spellEnd"/>
      <w:r w:rsidR="00E302DD" w:rsidRPr="00720263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SDM </w:t>
      </w:r>
      <w:proofErr w:type="spellStart"/>
      <w:r w:rsidR="00E302DD" w:rsidRPr="00720263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dalam</w:t>
      </w:r>
      <w:proofErr w:type="spellEnd"/>
      <w:r w:rsidR="00E302DD" w:rsidRPr="00720263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E302DD" w:rsidRPr="00720263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rangka</w:t>
      </w:r>
      <w:proofErr w:type="spellEnd"/>
      <w:r w:rsidR="00E302DD" w:rsidRPr="00720263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E302DD" w:rsidRPr="00720263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meningkatkan</w:t>
      </w:r>
      <w:proofErr w:type="spellEnd"/>
      <w:r w:rsidR="00E302DD" w:rsidRPr="00720263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E302DD" w:rsidRPr="00720263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roduktivitas</w:t>
      </w:r>
      <w:proofErr w:type="spellEnd"/>
      <w:r w:rsidR="00E302DD" w:rsidRPr="00720263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E302DD" w:rsidRPr="00720263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kerja</w:t>
      </w:r>
      <w:proofErr w:type="spellEnd"/>
      <w:r w:rsidR="00E302DD" w:rsidRPr="00720263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dan </w:t>
      </w:r>
      <w:proofErr w:type="spellStart"/>
      <w:r w:rsidR="00E302DD" w:rsidRPr="00720263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roduk</w:t>
      </w:r>
      <w:proofErr w:type="spellEnd"/>
      <w:r w:rsidR="00E302DD" w:rsidRPr="00720263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</w:p>
    <w:bookmarkEnd w:id="28"/>
    <w:p w14:paraId="0C2B41FC" w14:textId="13DC96A2" w:rsidR="00720263" w:rsidRPr="00720263" w:rsidRDefault="00720263" w:rsidP="00720263">
      <w:pPr>
        <w:pStyle w:val="ListParagraph"/>
        <w:numPr>
          <w:ilvl w:val="0"/>
          <w:numId w:val="14"/>
        </w:numPr>
        <w:spacing w:after="0" w:line="360" w:lineRule="auto"/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</w:pPr>
      <w:proofErr w:type="spellStart"/>
      <w:proofErr w:type="gramStart"/>
      <w:r w:rsidRPr="00720263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nyuluhan,Pelatihan</w:t>
      </w:r>
      <w:proofErr w:type="spellEnd"/>
      <w:proofErr w:type="gramEnd"/>
      <w:r w:rsidRPr="00720263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dan </w:t>
      </w:r>
      <w:proofErr w:type="spellStart"/>
      <w:r w:rsidRPr="00720263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mbinaan</w:t>
      </w:r>
      <w:proofErr w:type="spellEnd"/>
      <w:r w:rsidRPr="00720263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SDM </w:t>
      </w:r>
      <w:proofErr w:type="spellStart"/>
      <w:r w:rsidRPr="00720263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dalam</w:t>
      </w:r>
      <w:proofErr w:type="spellEnd"/>
      <w:r w:rsidRPr="00720263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Pr="00720263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rangka</w:t>
      </w:r>
      <w:proofErr w:type="spellEnd"/>
      <w:r w:rsidRPr="00720263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Pr="00720263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meningkatkan</w:t>
      </w:r>
      <w:proofErr w:type="spellEnd"/>
      <w:r w:rsidRPr="00720263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Pr="00720263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roduktivitas</w:t>
      </w:r>
      <w:proofErr w:type="spellEnd"/>
      <w:r w:rsidRPr="00720263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Pr="00720263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roduk</w:t>
      </w:r>
      <w:proofErr w:type="spellEnd"/>
      <w:r w:rsidRPr="00720263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</w:p>
    <w:p w14:paraId="665EA4CB" w14:textId="785B4EAF" w:rsidR="00720263" w:rsidRPr="00720263" w:rsidRDefault="00720263" w:rsidP="00720263">
      <w:pPr>
        <w:spacing w:after="0" w:line="360" w:lineRule="auto"/>
        <w:ind w:firstLine="360"/>
        <w:contextualSpacing/>
        <w:jc w:val="both"/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</w:pPr>
      <w:proofErr w:type="gramStart"/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c.</w:t>
      </w:r>
      <w:r w:rsidR="00F758CF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.</w:t>
      </w:r>
      <w:proofErr w:type="gramEnd"/>
      <w:r w:rsidR="00F758CF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r w:rsidR="005F6351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E302D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mbinaan</w:t>
      </w:r>
      <w:proofErr w:type="spellEnd"/>
      <w:r w:rsidR="00E302D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E302D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masaran</w:t>
      </w:r>
      <w:proofErr w:type="spellEnd"/>
      <w:r w:rsidR="00E302D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E302D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roduk</w:t>
      </w:r>
      <w:proofErr w:type="spellEnd"/>
      <w:r w:rsidR="00E302D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dan </w:t>
      </w:r>
      <w:proofErr w:type="spellStart"/>
      <w:r w:rsidR="00E302D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jasa</w:t>
      </w:r>
      <w:proofErr w:type="spellEnd"/>
      <w:r w:rsidR="00E302D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</w:p>
    <w:p w14:paraId="0D902EE7" w14:textId="61E6910C" w:rsidR="00F45F74" w:rsidRDefault="00720263" w:rsidP="00F45F74">
      <w:pPr>
        <w:spacing w:after="0" w:line="360" w:lineRule="auto"/>
        <w:contextualSpacing/>
        <w:jc w:val="both"/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</w:pP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     d</w:t>
      </w:r>
      <w:r w:rsidR="00F45F7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. </w:t>
      </w:r>
      <w:r w:rsidR="005F6351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E302D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latihan</w:t>
      </w:r>
      <w:proofErr w:type="spellEnd"/>
      <w:r w:rsidR="00E302D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dan </w:t>
      </w:r>
      <w:proofErr w:type="spellStart"/>
      <w:r w:rsidR="00E302D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embinaan</w:t>
      </w:r>
      <w:proofErr w:type="spellEnd"/>
      <w:r w:rsidR="00E302D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E302D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sanitasi</w:t>
      </w:r>
      <w:proofErr w:type="spellEnd"/>
      <w:r w:rsidR="00E302D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dan hygiene </w:t>
      </w:r>
    </w:p>
    <w:p w14:paraId="46BF4674" w14:textId="77777777" w:rsidR="00F45F74" w:rsidRPr="00F45F74" w:rsidRDefault="00F45F74" w:rsidP="00F45F74">
      <w:pPr>
        <w:spacing w:after="0" w:line="36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32FE98F9" w14:textId="77777777" w:rsidR="00F45F74" w:rsidRPr="009A5762" w:rsidRDefault="00F45F74" w:rsidP="00F45F74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C3F5CAD" w14:textId="77777777" w:rsidR="00F45F74" w:rsidRPr="009A5762" w:rsidRDefault="00F45F74" w:rsidP="00F45F74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5D338FB" w14:textId="77777777" w:rsidR="007B3E48" w:rsidRPr="007B3E48" w:rsidRDefault="007B3E48" w:rsidP="007B3E48">
      <w:pPr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33DD0D3" w14:textId="77777777" w:rsidR="005928BF" w:rsidRPr="005928BF" w:rsidRDefault="005928BF" w:rsidP="00BE342A">
      <w:pPr>
        <w:pStyle w:val="ListParagraph"/>
        <w:spacing w:after="0" w:line="36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580E7C0" w14:textId="176CA08C" w:rsidR="005928BF" w:rsidRPr="00C247F7" w:rsidRDefault="0064253A" w:rsidP="00C247F7">
      <w:pPr>
        <w:pStyle w:val="Heading1"/>
        <w:rPr>
          <w:rFonts w:cs="Times New Roman"/>
          <w:b w:val="0"/>
        </w:rPr>
      </w:pPr>
      <w:r>
        <w:br w:type="page"/>
      </w:r>
    </w:p>
    <w:p w14:paraId="0D4773F7" w14:textId="74C10622" w:rsidR="000427FA" w:rsidRPr="00B61222" w:rsidRDefault="008B2AEC" w:rsidP="00B61222">
      <w:pPr>
        <w:pStyle w:val="Heading1"/>
      </w:pPr>
      <w:bookmarkStart w:id="29" w:name="_Toc534617287"/>
      <w:bookmarkStart w:id="30" w:name="_Toc86036075"/>
      <w:r w:rsidRPr="00B61222">
        <w:lastRenderedPageBreak/>
        <w:t>III. ROAD MAP PENGABDIAN UNGGULAN PROGRAM STUDI 20</w:t>
      </w:r>
      <w:r w:rsidR="00700782" w:rsidRPr="00B61222">
        <w:t>2</w:t>
      </w:r>
      <w:r w:rsidRPr="00B61222">
        <w:t xml:space="preserve">1 </w:t>
      </w:r>
      <w:r w:rsidR="00700782" w:rsidRPr="00B61222">
        <w:t>–</w:t>
      </w:r>
      <w:r w:rsidRPr="00B61222">
        <w:t xml:space="preserve"> 202</w:t>
      </w:r>
      <w:bookmarkEnd w:id="29"/>
      <w:r w:rsidR="00700782" w:rsidRPr="00B61222">
        <w:t>5</w:t>
      </w:r>
      <w:bookmarkEnd w:id="30"/>
    </w:p>
    <w:p w14:paraId="59240688" w14:textId="77777777" w:rsidR="00700782" w:rsidRDefault="00700782" w:rsidP="00F758C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9707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877"/>
        <w:gridCol w:w="2340"/>
        <w:gridCol w:w="2340"/>
        <w:gridCol w:w="3150"/>
      </w:tblGrid>
      <w:tr w:rsidR="00700782" w:rsidRPr="00CE0AD7" w14:paraId="6B829BCD" w14:textId="77777777" w:rsidTr="0063405D">
        <w:trPr>
          <w:trHeight w:val="678"/>
        </w:trPr>
        <w:tc>
          <w:tcPr>
            <w:tcW w:w="1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BE5F1"/>
            <w:tcMar>
              <w:top w:w="15" w:type="dxa"/>
              <w:left w:w="77" w:type="dxa"/>
              <w:bottom w:w="0" w:type="dxa"/>
              <w:right w:w="77" w:type="dxa"/>
            </w:tcMar>
            <w:hideMark/>
          </w:tcPr>
          <w:p w14:paraId="613C5383" w14:textId="07B6FDED" w:rsidR="00700782" w:rsidRPr="000427FA" w:rsidRDefault="00700782" w:rsidP="0063405D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31" w:name="_Toc534617288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1.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DBDB"/>
            <w:tcMar>
              <w:top w:w="15" w:type="dxa"/>
              <w:left w:w="77" w:type="dxa"/>
              <w:bottom w:w="0" w:type="dxa"/>
              <w:right w:w="77" w:type="dxa"/>
            </w:tcMar>
            <w:hideMark/>
          </w:tcPr>
          <w:p w14:paraId="625CA3ED" w14:textId="276E754D" w:rsidR="00700782" w:rsidRPr="000427FA" w:rsidRDefault="00700782" w:rsidP="0063405D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2.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ABF8F"/>
            <w:tcMar>
              <w:top w:w="15" w:type="dxa"/>
              <w:left w:w="77" w:type="dxa"/>
              <w:bottom w:w="0" w:type="dxa"/>
              <w:right w:w="77" w:type="dxa"/>
            </w:tcMar>
            <w:hideMark/>
          </w:tcPr>
          <w:p w14:paraId="1709A50D" w14:textId="3329EA4B" w:rsidR="00700782" w:rsidRPr="000427FA" w:rsidRDefault="00700782" w:rsidP="0063405D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3</w:t>
            </w:r>
          </w:p>
        </w:tc>
        <w:tc>
          <w:tcPr>
            <w:tcW w:w="31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2D050"/>
            <w:tcMar>
              <w:top w:w="15" w:type="dxa"/>
              <w:left w:w="77" w:type="dxa"/>
              <w:bottom w:w="0" w:type="dxa"/>
              <w:right w:w="77" w:type="dxa"/>
            </w:tcMar>
            <w:hideMark/>
          </w:tcPr>
          <w:p w14:paraId="680D910D" w14:textId="77777777" w:rsidR="00700782" w:rsidRPr="000427FA" w:rsidRDefault="00700782" w:rsidP="0063405D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7FA">
              <w:rPr>
                <w:rFonts w:ascii="Times New Roman" w:eastAsia="Calibri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</w:rPr>
              <w:t>GOAL</w:t>
            </w:r>
          </w:p>
        </w:tc>
      </w:tr>
      <w:tr w:rsidR="00700782" w:rsidRPr="00CE0AD7" w14:paraId="530F43C1" w14:textId="77777777" w:rsidTr="0063405D">
        <w:trPr>
          <w:trHeight w:val="6206"/>
        </w:trPr>
        <w:tc>
          <w:tcPr>
            <w:tcW w:w="1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BE5F1"/>
            <w:tcMar>
              <w:top w:w="15" w:type="dxa"/>
              <w:left w:w="77" w:type="dxa"/>
              <w:bottom w:w="0" w:type="dxa"/>
              <w:right w:w="77" w:type="dxa"/>
            </w:tcMar>
            <w:hideMark/>
          </w:tcPr>
          <w:p w14:paraId="0C9FFFE3" w14:textId="77777777" w:rsidR="00700782" w:rsidRPr="00CE0AD7" w:rsidRDefault="00700782" w:rsidP="0063405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128570B" w14:textId="77777777" w:rsidR="00700782" w:rsidRPr="00CE0AD7" w:rsidRDefault="00700782" w:rsidP="0063405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3A027F3" w14:textId="77777777" w:rsidR="00700782" w:rsidRPr="00CE0AD7" w:rsidRDefault="00700782" w:rsidP="0063405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CEB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BA72FFD" wp14:editId="27E8B8EE">
                      <wp:simplePos x="0" y="0"/>
                      <wp:positionH relativeFrom="column">
                        <wp:posOffset>485775</wp:posOffset>
                      </wp:positionH>
                      <wp:positionV relativeFrom="paragraph">
                        <wp:posOffset>73660</wp:posOffset>
                      </wp:positionV>
                      <wp:extent cx="650240" cy="1200150"/>
                      <wp:effectExtent l="0" t="0" r="35560" b="19050"/>
                      <wp:wrapNone/>
                      <wp:docPr id="2144" name="AutoShape 9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50240" cy="120015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4A0D98EE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96" o:spid="_x0000_s1026" type="#_x0000_t32" style="position:absolute;margin-left:38.25pt;margin-top:5.8pt;width:51.2pt;height:94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"/>
                  </w:pict>
                </mc:Fallback>
              </mc:AlternateContent>
            </w:r>
          </w:p>
          <w:p w14:paraId="22295EEF" w14:textId="4C723B6E" w:rsidR="00700782" w:rsidRPr="00CE0AD7" w:rsidRDefault="00700782" w:rsidP="0063405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CEB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60B48E5" wp14:editId="19F84924">
                      <wp:simplePos x="0" y="0"/>
                      <wp:positionH relativeFrom="column">
                        <wp:posOffset>389614</wp:posOffset>
                      </wp:positionH>
                      <wp:positionV relativeFrom="paragraph">
                        <wp:posOffset>103367</wp:posOffset>
                      </wp:positionV>
                      <wp:extent cx="209537" cy="9527"/>
                      <wp:effectExtent l="0" t="0" r="19685" b="28575"/>
                      <wp:wrapNone/>
                      <wp:docPr id="2147" name="AutoShape 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9537" cy="9527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CF50833" id="AutoShape 99" o:spid="_x0000_s1026" type="#_x0000_t32" style="position:absolute;margin-left:30.7pt;margin-top:8.15pt;width:16.5pt;height: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"/>
                  </w:pict>
                </mc:Fallback>
              </mc:AlternateContent>
            </w:r>
            <w:r w:rsidRPr="005B3CEB">
              <w:rPr>
                <w:noProof/>
              </w:rPr>
              <w:t xml:space="preserve">  </w:t>
            </w:r>
            <w:r w:rsidR="00D10E6A">
              <w:rPr>
                <w:noProof/>
              </w:rPr>
              <w:t xml:space="preserve">       a</w:t>
            </w:r>
          </w:p>
          <w:p w14:paraId="282BBF82" w14:textId="77777777" w:rsidR="00700782" w:rsidRPr="00CE0AD7" w:rsidRDefault="00700782" w:rsidP="0063405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15E990C" w14:textId="4D9978F1" w:rsidR="00700782" w:rsidRPr="00CE0AD7" w:rsidRDefault="00700782" w:rsidP="0063405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CEB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51ABCA6" wp14:editId="4DC40C96">
                      <wp:simplePos x="0" y="0"/>
                      <wp:positionH relativeFrom="column">
                        <wp:posOffset>389007</wp:posOffset>
                      </wp:positionH>
                      <wp:positionV relativeFrom="paragraph">
                        <wp:posOffset>69215</wp:posOffset>
                      </wp:positionV>
                      <wp:extent cx="397566" cy="9525"/>
                      <wp:effectExtent l="0" t="0" r="21590" b="28575"/>
                      <wp:wrapNone/>
                      <wp:docPr id="6" name="AutoShape 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97566" cy="952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3F59E2F6" id="AutoShape 99" o:spid="_x0000_s1026" type="#_x0000_t32" style="position:absolute;margin-left:30.65pt;margin-top:5.45pt;width:31.3pt;height:.7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"/>
                  </w:pict>
                </mc:Fallback>
              </mc:AlternateContent>
            </w:r>
            <w:r w:rsidRPr="005B3CEB">
              <w:rPr>
                <w:noProof/>
              </w:rPr>
              <w:t xml:space="preserve"> </w:t>
            </w:r>
            <w:r w:rsidR="00D10E6A">
              <w:rPr>
                <w:noProof/>
              </w:rPr>
              <w:t xml:space="preserve">        b</w:t>
            </w:r>
          </w:p>
          <w:p w14:paraId="15222B64" w14:textId="77777777" w:rsidR="00700782" w:rsidRPr="00CE0AD7" w:rsidRDefault="00700782" w:rsidP="0063405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AE7607C" w14:textId="427C7F6C" w:rsidR="00700782" w:rsidRPr="00CE0AD7" w:rsidRDefault="00700782" w:rsidP="0063405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CEB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7523BFFD" wp14:editId="77894385">
                      <wp:simplePos x="0" y="0"/>
                      <wp:positionH relativeFrom="column">
                        <wp:posOffset>389614</wp:posOffset>
                      </wp:positionH>
                      <wp:positionV relativeFrom="paragraph">
                        <wp:posOffset>94201</wp:posOffset>
                      </wp:positionV>
                      <wp:extent cx="548171" cy="0"/>
                      <wp:effectExtent l="0" t="0" r="23495" b="19050"/>
                      <wp:wrapNone/>
                      <wp:docPr id="7" name="AutoShape 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48171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3139B8A" id="AutoShape 99" o:spid="_x0000_s1026" type="#_x0000_t32" style="position:absolute;margin-left:30.7pt;margin-top:7.4pt;width:43.15pt;height: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"/>
                  </w:pict>
                </mc:Fallback>
              </mc:AlternateContent>
            </w:r>
            <w:r w:rsidRPr="005B3CEB">
              <w:rPr>
                <w:noProof/>
              </w:rPr>
              <w:t xml:space="preserve"> </w:t>
            </w:r>
            <w:r w:rsidR="00D10E6A">
              <w:rPr>
                <w:noProof/>
              </w:rPr>
              <w:t xml:space="preserve">        c</w:t>
            </w:r>
          </w:p>
          <w:p w14:paraId="796D67FC" w14:textId="77777777" w:rsidR="00700782" w:rsidRDefault="00700782" w:rsidP="0063405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0AD7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7F033D5" wp14:editId="05016F97">
                      <wp:simplePos x="0" y="0"/>
                      <wp:positionH relativeFrom="column">
                        <wp:posOffset>87464</wp:posOffset>
                      </wp:positionH>
                      <wp:positionV relativeFrom="paragraph">
                        <wp:posOffset>220759</wp:posOffset>
                      </wp:positionV>
                      <wp:extent cx="4182304" cy="0"/>
                      <wp:effectExtent l="0" t="76200" r="27940" b="95250"/>
                      <wp:wrapNone/>
                      <wp:docPr id="2140" name="AutoShape 9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4182304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456A0746" id="AutoShape 92" o:spid="_x0000_s1026" type="#_x0000_t32" style="position:absolute;margin-left:6.9pt;margin-top:17.4pt;width:329.3pt;height:0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">
                      <v:stroke endarrow="block"/>
                    </v:shape>
                  </w:pict>
                </mc:Fallback>
              </mc:AlternateContent>
            </w:r>
          </w:p>
          <w:p w14:paraId="753B20CF" w14:textId="77777777" w:rsidR="00700782" w:rsidRDefault="00700782" w:rsidP="006340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CEB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32294FA" wp14:editId="00B9F93D">
                      <wp:simplePos x="0" y="0"/>
                      <wp:positionH relativeFrom="column">
                        <wp:posOffset>485030</wp:posOffset>
                      </wp:positionH>
                      <wp:positionV relativeFrom="paragraph">
                        <wp:posOffset>45830</wp:posOffset>
                      </wp:positionV>
                      <wp:extent cx="649882" cy="1129086"/>
                      <wp:effectExtent l="0" t="0" r="36195" b="33020"/>
                      <wp:wrapNone/>
                      <wp:docPr id="2141" name="AutoShape 9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0" y="0"/>
                                <a:ext cx="649882" cy="1129086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16BF68" id="AutoShape 93" o:spid="_x0000_s1026" type="#_x0000_t32" style="position:absolute;margin-left:38.2pt;margin-top:3.6pt;width:51.15pt;height:88.9pt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"/>
                  </w:pict>
                </mc:Fallback>
              </mc:AlternateContent>
            </w:r>
          </w:p>
          <w:p w14:paraId="7866A58C" w14:textId="1EE79154" w:rsidR="00700782" w:rsidRDefault="00700782" w:rsidP="006340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CEB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799B5865" wp14:editId="579B2695">
                      <wp:simplePos x="0" y="0"/>
                      <wp:positionH relativeFrom="column">
                        <wp:posOffset>350713</wp:posOffset>
                      </wp:positionH>
                      <wp:positionV relativeFrom="paragraph">
                        <wp:posOffset>107950</wp:posOffset>
                      </wp:positionV>
                      <wp:extent cx="548005" cy="0"/>
                      <wp:effectExtent l="0" t="0" r="23495" b="19050"/>
                      <wp:wrapNone/>
                      <wp:docPr id="10" name="AutoShape 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4800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8AD29F" id="AutoShape 99" o:spid="_x0000_s1026" type="#_x0000_t32" style="position:absolute;margin-left:27.6pt;margin-top:8.5pt;width:43.15pt;height: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"/>
                  </w:pict>
                </mc:Fallback>
              </mc:AlternateContent>
            </w:r>
            <w:r w:rsidR="00D10E6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d</w:t>
            </w:r>
          </w:p>
          <w:p w14:paraId="14E9F1E9" w14:textId="46C54827" w:rsidR="00700782" w:rsidRDefault="00700782" w:rsidP="006340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CEB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76240C4D" wp14:editId="5FF8CE92">
                      <wp:simplePos x="0" y="0"/>
                      <wp:positionH relativeFrom="column">
                        <wp:posOffset>325755</wp:posOffset>
                      </wp:positionH>
                      <wp:positionV relativeFrom="paragraph">
                        <wp:posOffset>78740</wp:posOffset>
                      </wp:positionV>
                      <wp:extent cx="397510" cy="9525"/>
                      <wp:effectExtent l="0" t="0" r="21590" b="28575"/>
                      <wp:wrapNone/>
                      <wp:docPr id="9" name="AutoShape 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97510" cy="952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38F98CCA" id="AutoShape 99" o:spid="_x0000_s1026" type="#_x0000_t32" style="position:absolute;margin-left:25.65pt;margin-top:6.2pt;width:31.3pt;height:.75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"/>
                  </w:pict>
                </mc:Fallback>
              </mc:AlternateContent>
            </w:r>
            <w:r w:rsidRPr="005B3CEB">
              <w:rPr>
                <w:noProof/>
              </w:rPr>
              <w:t xml:space="preserve"> </w:t>
            </w:r>
            <w:r w:rsidR="00D10E6A">
              <w:rPr>
                <w:noProof/>
              </w:rPr>
              <w:t xml:space="preserve">        e</w:t>
            </w:r>
          </w:p>
          <w:p w14:paraId="6DF22978" w14:textId="047F9757" w:rsidR="00700782" w:rsidRPr="005B3CEB" w:rsidRDefault="00700782" w:rsidP="006340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DBDB"/>
            <w:tcMar>
              <w:top w:w="15" w:type="dxa"/>
              <w:left w:w="77" w:type="dxa"/>
              <w:bottom w:w="0" w:type="dxa"/>
              <w:right w:w="77" w:type="dxa"/>
            </w:tcMar>
            <w:hideMark/>
          </w:tcPr>
          <w:p w14:paraId="7E2DD8C6" w14:textId="77777777" w:rsidR="00700782" w:rsidRDefault="00700782" w:rsidP="0063405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FE2319F" w14:textId="77777777" w:rsidR="00700782" w:rsidRDefault="00700782" w:rsidP="006340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CEB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6E0D329B" wp14:editId="0B5B5335">
                      <wp:simplePos x="0" y="0"/>
                      <wp:positionH relativeFrom="column">
                        <wp:posOffset>636905</wp:posOffset>
                      </wp:positionH>
                      <wp:positionV relativeFrom="paragraph">
                        <wp:posOffset>247263</wp:posOffset>
                      </wp:positionV>
                      <wp:extent cx="777461" cy="1200150"/>
                      <wp:effectExtent l="0" t="0" r="22860" b="19050"/>
                      <wp:wrapNone/>
                      <wp:docPr id="11" name="AutoShape 9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777461" cy="120015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58A2D387" id="AutoShape 96" o:spid="_x0000_s1026" type="#_x0000_t32" style="position:absolute;margin-left:50.15pt;margin-top:19.45pt;width:61.2pt;height:94.5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"/>
                  </w:pict>
                </mc:Fallback>
              </mc:AlternateContent>
            </w:r>
          </w:p>
          <w:p w14:paraId="639666D1" w14:textId="2841EB76" w:rsidR="00700782" w:rsidRDefault="00D10E6A" w:rsidP="006340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</w:t>
            </w:r>
          </w:p>
          <w:p w14:paraId="1BF359C3" w14:textId="7213550A" w:rsidR="00700782" w:rsidRDefault="00700782" w:rsidP="006340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CEB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7992B51" wp14:editId="4A1FBC69">
                      <wp:simplePos x="0" y="0"/>
                      <wp:positionH relativeFrom="column">
                        <wp:posOffset>422910</wp:posOffset>
                      </wp:positionH>
                      <wp:positionV relativeFrom="paragraph">
                        <wp:posOffset>107950</wp:posOffset>
                      </wp:positionV>
                      <wp:extent cx="548005" cy="0"/>
                      <wp:effectExtent l="0" t="0" r="23495" b="19050"/>
                      <wp:wrapNone/>
                      <wp:docPr id="14" name="AutoShape 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4800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2A23F2" id="AutoShape 99" o:spid="_x0000_s1026" type="#_x0000_t32" style="position:absolute;margin-left:33.3pt;margin-top:8.5pt;width:43.15pt;height: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"/>
                  </w:pict>
                </mc:Fallback>
              </mc:AlternateContent>
            </w:r>
            <w:r w:rsidR="00AA652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a</w:t>
            </w:r>
          </w:p>
          <w:p w14:paraId="61C74EA7" w14:textId="6658AAA9" w:rsidR="00700782" w:rsidRDefault="00700782" w:rsidP="006340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CEB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3E8BD6E5" wp14:editId="15BFE55D">
                      <wp:simplePos x="0" y="0"/>
                      <wp:positionH relativeFrom="column">
                        <wp:posOffset>477879</wp:posOffset>
                      </wp:positionH>
                      <wp:positionV relativeFrom="paragraph">
                        <wp:posOffset>120484</wp:posOffset>
                      </wp:positionV>
                      <wp:extent cx="707031" cy="0"/>
                      <wp:effectExtent l="0" t="0" r="17145" b="19050"/>
                      <wp:wrapNone/>
                      <wp:docPr id="15" name="AutoShape 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707031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F58E26" id="AutoShape 99" o:spid="_x0000_s1026" type="#_x0000_t32" style="position:absolute;margin-left:37.65pt;margin-top:9.5pt;width:55.65pt;height:0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"/>
                  </w:pict>
                </mc:Fallback>
              </mc:AlternateContent>
            </w:r>
            <w:r w:rsidR="00AA652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b</w:t>
            </w:r>
          </w:p>
          <w:p w14:paraId="36213B14" w14:textId="77777777" w:rsidR="00700782" w:rsidRDefault="00700782" w:rsidP="006340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CEB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7DCECFE9" wp14:editId="020B2784">
                      <wp:simplePos x="0" y="0"/>
                      <wp:positionH relativeFrom="column">
                        <wp:posOffset>739085</wp:posOffset>
                      </wp:positionH>
                      <wp:positionV relativeFrom="paragraph">
                        <wp:posOffset>134095</wp:posOffset>
                      </wp:positionV>
                      <wp:extent cx="690576" cy="1129030"/>
                      <wp:effectExtent l="0" t="0" r="33655" b="33020"/>
                      <wp:wrapNone/>
                      <wp:docPr id="12" name="AutoShape 9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0" y="0"/>
                                <a:ext cx="690576" cy="112903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298312" id="AutoShape 93" o:spid="_x0000_s1026" type="#_x0000_t32" style="position:absolute;margin-left:58.2pt;margin-top:10.55pt;width:54.4pt;height:88.9pt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"/>
                  </w:pict>
                </mc:Fallback>
              </mc:AlternateContent>
            </w:r>
          </w:p>
          <w:p w14:paraId="33E44303" w14:textId="35470B46" w:rsidR="00700782" w:rsidRDefault="00700782" w:rsidP="006340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CEB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00F7AED3" wp14:editId="38FA8D27">
                      <wp:simplePos x="0" y="0"/>
                      <wp:positionH relativeFrom="column">
                        <wp:posOffset>422220</wp:posOffset>
                      </wp:positionH>
                      <wp:positionV relativeFrom="paragraph">
                        <wp:posOffset>123218</wp:posOffset>
                      </wp:positionV>
                      <wp:extent cx="803082" cy="0"/>
                      <wp:effectExtent l="0" t="0" r="16510" b="19050"/>
                      <wp:wrapNone/>
                      <wp:docPr id="20" name="AutoShape 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803082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C76453D" id="AutoShape 99" o:spid="_x0000_s1026" type="#_x0000_t32" style="position:absolute;margin-left:33.25pt;margin-top:9.7pt;width:63.25pt;height:0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"/>
                  </w:pict>
                </mc:Fallback>
              </mc:AlternateContent>
            </w:r>
            <w:r w:rsidR="00AA652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c</w:t>
            </w:r>
          </w:p>
          <w:p w14:paraId="56EB8E46" w14:textId="1ED0DA1E" w:rsidR="00700782" w:rsidRDefault="00700782" w:rsidP="006340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CEB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7F05D9FD" wp14:editId="1E88C14A">
                      <wp:simplePos x="0" y="0"/>
                      <wp:positionH relativeFrom="column">
                        <wp:posOffset>374512</wp:posOffset>
                      </wp:positionH>
                      <wp:positionV relativeFrom="paragraph">
                        <wp:posOffset>89121</wp:posOffset>
                      </wp:positionV>
                      <wp:extent cx="659958" cy="0"/>
                      <wp:effectExtent l="0" t="0" r="26035" b="19050"/>
                      <wp:wrapNone/>
                      <wp:docPr id="17" name="AutoShape 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59958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AFF437D" id="AutoShape 99" o:spid="_x0000_s1026" type="#_x0000_t32" style="position:absolute;margin-left:29.5pt;margin-top:7pt;width:51.95pt;height:0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"/>
                  </w:pict>
                </mc:Fallback>
              </mc:AlternateContent>
            </w:r>
            <w:r w:rsidR="00AA652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d</w:t>
            </w:r>
          </w:p>
          <w:p w14:paraId="25BDF883" w14:textId="77777777" w:rsidR="00700782" w:rsidRPr="007E1366" w:rsidRDefault="00700782" w:rsidP="006340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ABF8F"/>
            <w:tcMar>
              <w:top w:w="15" w:type="dxa"/>
              <w:left w:w="77" w:type="dxa"/>
              <w:bottom w:w="0" w:type="dxa"/>
              <w:right w:w="77" w:type="dxa"/>
            </w:tcMar>
            <w:hideMark/>
          </w:tcPr>
          <w:p w14:paraId="03F36E58" w14:textId="77777777" w:rsidR="00700782" w:rsidRDefault="00700782" w:rsidP="0063405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CDCD4A7" w14:textId="77777777" w:rsidR="00700782" w:rsidRDefault="00700782" w:rsidP="006340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ED6C45D" w14:textId="77777777" w:rsidR="00700782" w:rsidRDefault="00700782" w:rsidP="006340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CEB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7F6BE974" wp14:editId="69E80278">
                      <wp:simplePos x="0" y="0"/>
                      <wp:positionH relativeFrom="column">
                        <wp:posOffset>462915</wp:posOffset>
                      </wp:positionH>
                      <wp:positionV relativeFrom="paragraph">
                        <wp:posOffset>69850</wp:posOffset>
                      </wp:positionV>
                      <wp:extent cx="960120" cy="1049020"/>
                      <wp:effectExtent l="0" t="0" r="30480" b="17780"/>
                      <wp:wrapNone/>
                      <wp:docPr id="18" name="AutoShape 9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960120" cy="104902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9B41E6" id="AutoShape 96" o:spid="_x0000_s1026" type="#_x0000_t32" style="position:absolute;margin-left:36.45pt;margin-top:5.5pt;width:75.6pt;height:82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"/>
                  </w:pict>
                </mc:Fallback>
              </mc:AlternateContent>
            </w:r>
          </w:p>
          <w:p w14:paraId="0037F862" w14:textId="4D1F4849" w:rsidR="00700782" w:rsidRDefault="00700782" w:rsidP="006340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CEB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04B3B533" wp14:editId="7D3B25D0">
                      <wp:simplePos x="0" y="0"/>
                      <wp:positionH relativeFrom="column">
                        <wp:posOffset>391795</wp:posOffset>
                      </wp:positionH>
                      <wp:positionV relativeFrom="paragraph">
                        <wp:posOffset>107950</wp:posOffset>
                      </wp:positionV>
                      <wp:extent cx="420370" cy="0"/>
                      <wp:effectExtent l="0" t="0" r="17780" b="19050"/>
                      <wp:wrapNone/>
                      <wp:docPr id="21" name="AutoShape 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42037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1C22CB" id="AutoShape 99" o:spid="_x0000_s1026" type="#_x0000_t32" style="position:absolute;margin-left:30.85pt;margin-top:8.5pt;width:33.1pt;height:0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"/>
                  </w:pict>
                </mc:Fallback>
              </mc:AlternateContent>
            </w:r>
            <w:r w:rsidR="00AA652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a</w:t>
            </w:r>
          </w:p>
          <w:p w14:paraId="7E407DD9" w14:textId="3FFB728C" w:rsidR="00700782" w:rsidRDefault="00700782" w:rsidP="006340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CEB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612696EB" wp14:editId="2078A70A">
                      <wp:simplePos x="0" y="0"/>
                      <wp:positionH relativeFrom="column">
                        <wp:posOffset>391408</wp:posOffset>
                      </wp:positionH>
                      <wp:positionV relativeFrom="paragraph">
                        <wp:posOffset>120484</wp:posOffset>
                      </wp:positionV>
                      <wp:extent cx="722520" cy="0"/>
                      <wp:effectExtent l="0" t="0" r="20955" b="19050"/>
                      <wp:wrapNone/>
                      <wp:docPr id="22" name="AutoShape 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72252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2226EC2" id="AutoShape 99" o:spid="_x0000_s1026" type="#_x0000_t32" style="position:absolute;margin-left:30.8pt;margin-top:9.5pt;width:56.9pt;height:0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"/>
                  </w:pict>
                </mc:Fallback>
              </mc:AlternateContent>
            </w:r>
            <w:r w:rsidR="00AA652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b</w:t>
            </w:r>
          </w:p>
          <w:p w14:paraId="0B28DB28" w14:textId="77777777" w:rsidR="00700782" w:rsidRDefault="00700782" w:rsidP="006340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CEB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4FACF32A" wp14:editId="38F96581">
                      <wp:simplePos x="0" y="0"/>
                      <wp:positionH relativeFrom="column">
                        <wp:posOffset>462970</wp:posOffset>
                      </wp:positionH>
                      <wp:positionV relativeFrom="paragraph">
                        <wp:posOffset>149998</wp:posOffset>
                      </wp:positionV>
                      <wp:extent cx="959044" cy="1113127"/>
                      <wp:effectExtent l="0" t="0" r="31750" b="30480"/>
                      <wp:wrapNone/>
                      <wp:docPr id="19" name="AutoShape 9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0" y="0"/>
                                <a:ext cx="959044" cy="1113127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9AA4D5" id="AutoShape 93" o:spid="_x0000_s1026" type="#_x0000_t32" style="position:absolute;margin-left:36.45pt;margin-top:11.8pt;width:75.5pt;height:87.65pt;flip:x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"/>
                  </w:pict>
                </mc:Fallback>
              </mc:AlternateContent>
            </w:r>
          </w:p>
          <w:p w14:paraId="396C4FFE" w14:textId="3271EB38" w:rsidR="00700782" w:rsidRDefault="00700782" w:rsidP="006340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CEB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52B7D822" wp14:editId="71EB7B1F">
                      <wp:simplePos x="0" y="0"/>
                      <wp:positionH relativeFrom="column">
                        <wp:posOffset>391408</wp:posOffset>
                      </wp:positionH>
                      <wp:positionV relativeFrom="paragraph">
                        <wp:posOffset>83461</wp:posOffset>
                      </wp:positionV>
                      <wp:extent cx="794082" cy="0"/>
                      <wp:effectExtent l="0" t="0" r="25400" b="19050"/>
                      <wp:wrapNone/>
                      <wp:docPr id="23" name="AutoShape 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794082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8118035" id="AutoShape 99" o:spid="_x0000_s1026" type="#_x0000_t32" style="position:absolute;margin-left:30.8pt;margin-top:6.55pt;width:62.55pt;height:0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"/>
                  </w:pict>
                </mc:Fallback>
              </mc:AlternateContent>
            </w:r>
            <w:r w:rsidR="00AA652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c</w:t>
            </w:r>
          </w:p>
          <w:p w14:paraId="0B45A189" w14:textId="7AFD6979" w:rsidR="00700782" w:rsidRDefault="00700782" w:rsidP="006340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CEB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71DF4E3E" wp14:editId="1EC995A4">
                      <wp:simplePos x="0" y="0"/>
                      <wp:positionH relativeFrom="column">
                        <wp:posOffset>462970</wp:posOffset>
                      </wp:positionH>
                      <wp:positionV relativeFrom="paragraph">
                        <wp:posOffset>89121</wp:posOffset>
                      </wp:positionV>
                      <wp:extent cx="461176" cy="0"/>
                      <wp:effectExtent l="0" t="0" r="15240" b="19050"/>
                      <wp:wrapNone/>
                      <wp:docPr id="24" name="AutoShape 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461176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AC9159" id="AutoShape 99" o:spid="_x0000_s1026" type="#_x0000_t32" style="position:absolute;margin-left:36.45pt;margin-top:7pt;width:36.3pt;height:0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"/>
                  </w:pict>
                </mc:Fallback>
              </mc:AlternateContent>
            </w:r>
            <w:r w:rsidR="00AA652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d</w:t>
            </w:r>
          </w:p>
          <w:p w14:paraId="0952CB95" w14:textId="76E3A3CD" w:rsidR="00700782" w:rsidRPr="0082134C" w:rsidRDefault="00700782" w:rsidP="006340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2D050"/>
            <w:tcMar>
              <w:top w:w="15" w:type="dxa"/>
              <w:left w:w="77" w:type="dxa"/>
              <w:bottom w:w="0" w:type="dxa"/>
              <w:right w:w="77" w:type="dxa"/>
            </w:tcMar>
            <w:hideMark/>
          </w:tcPr>
          <w:p w14:paraId="4858B931" w14:textId="77777777" w:rsidR="00700782" w:rsidRPr="00CE0AD7" w:rsidRDefault="00700782" w:rsidP="0063405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EC57122" w14:textId="77777777" w:rsidR="00700782" w:rsidRPr="00CE0AD7" w:rsidRDefault="00700782" w:rsidP="006340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791E125" w14:textId="77777777" w:rsidR="00700782" w:rsidRPr="00CE0AD7" w:rsidRDefault="00700782" w:rsidP="006340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2772055" w14:textId="77777777" w:rsidR="00700782" w:rsidRPr="00CE0AD7" w:rsidRDefault="00700782" w:rsidP="006340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0AD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</w:t>
            </w:r>
          </w:p>
          <w:p w14:paraId="6F203930" w14:textId="03A918D4" w:rsidR="00700782" w:rsidRPr="00CE0AD7" w:rsidRDefault="00700782" w:rsidP="006340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</w:t>
            </w:r>
            <w:r w:rsidRPr="00CE0AD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423EDE3F" w14:textId="3C9C9C4A" w:rsidR="00700782" w:rsidRPr="00296334" w:rsidRDefault="00700782" w:rsidP="0063405D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E0AD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</w:t>
            </w:r>
            <w:r w:rsidRPr="0029633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296334" w:rsidRPr="0029633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PENGABDIAN </w:t>
            </w:r>
          </w:p>
          <w:p w14:paraId="5F24A06E" w14:textId="70EBD54B" w:rsidR="00296334" w:rsidRPr="00CE0AD7" w:rsidRDefault="00296334" w:rsidP="0063405D">
            <w:pPr>
              <w:rPr>
                <w:rFonts w:ascii="Times New Roman" w:eastAsiaTheme="minorEastAsia" w:hAnsi="Times New Roman" w:cs="Times New Roman"/>
                <w:b/>
                <w:color w:val="000000" w:themeColor="text1"/>
                <w:kern w:val="24"/>
                <w:sz w:val="24"/>
                <w:szCs w:val="24"/>
                <w:lang w:val="sv-SE"/>
              </w:rPr>
            </w:pPr>
            <w:r>
              <w:rPr>
                <w:rFonts w:ascii="Times New Roman" w:eastAsiaTheme="minorEastAsia" w:hAnsi="Times New Roman" w:cs="Times New Roman"/>
                <w:b/>
                <w:color w:val="000000" w:themeColor="text1"/>
                <w:kern w:val="24"/>
                <w:sz w:val="24"/>
                <w:szCs w:val="24"/>
                <w:lang w:val="sv-SE"/>
              </w:rPr>
              <w:t xml:space="preserve">     UNGGULAN TIP</w:t>
            </w:r>
          </w:p>
          <w:p w14:paraId="00E101D0" w14:textId="30E6D6B7" w:rsidR="00700782" w:rsidRPr="00CE0AD7" w:rsidRDefault="00700782" w:rsidP="006340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0AD7">
              <w:rPr>
                <w:rFonts w:ascii="Times New Roman" w:eastAsiaTheme="minorEastAsia" w:hAnsi="Times New Roman" w:cs="Times New Roman"/>
                <w:b/>
                <w:color w:val="000000" w:themeColor="text1"/>
                <w:kern w:val="24"/>
                <w:sz w:val="24"/>
                <w:szCs w:val="24"/>
                <w:lang w:val="sv-SE"/>
              </w:rPr>
              <w:t xml:space="preserve">     </w:t>
            </w:r>
          </w:p>
        </w:tc>
      </w:tr>
    </w:tbl>
    <w:p w14:paraId="4ED668F5" w14:textId="77777777" w:rsidR="008B2AEC" w:rsidRDefault="008B2AEC">
      <w:pPr>
        <w:rPr>
          <w:rFonts w:ascii="Times New Roman" w:hAnsi="Times New Roman" w:cs="Times New Roman"/>
          <w:b/>
          <w:color w:val="000000" w:themeColor="text1"/>
          <w:sz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</w:rPr>
        <w:br w:type="page"/>
      </w:r>
    </w:p>
    <w:p w14:paraId="69A2090D" w14:textId="6E07408D" w:rsidR="00BA4BBB" w:rsidRPr="00E302DD" w:rsidRDefault="00157130" w:rsidP="00B61222">
      <w:pPr>
        <w:pStyle w:val="Heading1"/>
        <w:rPr>
          <w:sz w:val="28"/>
          <w:szCs w:val="28"/>
        </w:rPr>
      </w:pPr>
      <w:bookmarkStart w:id="32" w:name="_Toc86036076"/>
      <w:r w:rsidRPr="00C247F7">
        <w:lastRenderedPageBreak/>
        <w:t>I</w:t>
      </w:r>
      <w:r w:rsidR="008B2AEC">
        <w:t>V</w:t>
      </w:r>
      <w:r w:rsidRPr="00C247F7">
        <w:t xml:space="preserve">. </w:t>
      </w:r>
      <w:r w:rsidR="00BA4BBB" w:rsidRPr="00C247F7">
        <w:t>CAPAIAN LUARAN PEN</w:t>
      </w:r>
      <w:r w:rsidR="00C82CCE">
        <w:t>GABDIAN</w:t>
      </w:r>
      <w:r w:rsidR="008F5ACB" w:rsidRPr="00C247F7">
        <w:t xml:space="preserve"> PROGRAM STUDI</w:t>
      </w:r>
      <w:bookmarkEnd w:id="31"/>
      <w:bookmarkEnd w:id="32"/>
    </w:p>
    <w:p w14:paraId="08423588" w14:textId="77777777" w:rsidR="00BA4BBB" w:rsidRDefault="00BA4BBB" w:rsidP="00157130">
      <w:pPr>
        <w:jc w:val="both"/>
      </w:pPr>
    </w:p>
    <w:tbl>
      <w:tblPr>
        <w:tblStyle w:val="TableGrid"/>
        <w:tblW w:w="8842" w:type="dxa"/>
        <w:jc w:val="center"/>
        <w:tblLook w:val="04A0" w:firstRow="1" w:lastRow="0" w:firstColumn="1" w:lastColumn="0" w:noHBand="0" w:noVBand="1"/>
      </w:tblPr>
      <w:tblGrid>
        <w:gridCol w:w="1695"/>
        <w:gridCol w:w="1707"/>
        <w:gridCol w:w="656"/>
        <w:gridCol w:w="656"/>
        <w:gridCol w:w="656"/>
        <w:gridCol w:w="730"/>
        <w:gridCol w:w="949"/>
        <w:gridCol w:w="1793"/>
      </w:tblGrid>
      <w:tr w:rsidR="003155D2" w:rsidRPr="00FE30B7" w14:paraId="529059A6" w14:textId="77777777" w:rsidTr="00FE30B7">
        <w:trPr>
          <w:jc w:val="center"/>
        </w:trPr>
        <w:tc>
          <w:tcPr>
            <w:tcW w:w="1695" w:type="dxa"/>
            <w:vMerge w:val="restart"/>
          </w:tcPr>
          <w:p w14:paraId="6F0C54E8" w14:textId="75A3295A" w:rsidR="003155D2" w:rsidRPr="00FE30B7" w:rsidRDefault="003155D2" w:rsidP="006231D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b/>
                <w:sz w:val="20"/>
                <w:szCs w:val="20"/>
              </w:rPr>
              <w:t>PENGABDIAN UNGGULAN</w:t>
            </w:r>
          </w:p>
        </w:tc>
        <w:tc>
          <w:tcPr>
            <w:tcW w:w="1707" w:type="dxa"/>
            <w:vMerge w:val="restart"/>
          </w:tcPr>
          <w:p w14:paraId="05F674D2" w14:textId="77777777" w:rsidR="003155D2" w:rsidRPr="00FE30B7" w:rsidRDefault="003155D2" w:rsidP="006231D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b/>
                <w:sz w:val="20"/>
                <w:szCs w:val="20"/>
              </w:rPr>
              <w:t>INDIKATOR LUARAN</w:t>
            </w:r>
          </w:p>
        </w:tc>
        <w:tc>
          <w:tcPr>
            <w:tcW w:w="3647" w:type="dxa"/>
            <w:gridSpan w:val="5"/>
            <w:vAlign w:val="center"/>
          </w:tcPr>
          <w:p w14:paraId="5AEC463F" w14:textId="77777777" w:rsidR="003155D2" w:rsidRPr="00FE30B7" w:rsidRDefault="003155D2" w:rsidP="007F117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b/>
                <w:sz w:val="20"/>
                <w:szCs w:val="20"/>
              </w:rPr>
              <w:t>TARGET CAPAIAN LUARAN</w:t>
            </w:r>
          </w:p>
        </w:tc>
        <w:tc>
          <w:tcPr>
            <w:tcW w:w="1793" w:type="dxa"/>
            <w:vMerge w:val="restart"/>
            <w:vAlign w:val="center"/>
          </w:tcPr>
          <w:p w14:paraId="354FD44D" w14:textId="77777777" w:rsidR="003155D2" w:rsidRPr="00FE30B7" w:rsidRDefault="003155D2" w:rsidP="007F117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b/>
                <w:sz w:val="20"/>
                <w:szCs w:val="20"/>
              </w:rPr>
              <w:t>KETERANGAN</w:t>
            </w:r>
          </w:p>
        </w:tc>
      </w:tr>
      <w:tr w:rsidR="003155D2" w:rsidRPr="00FE30B7" w14:paraId="2F0558CE" w14:textId="77777777" w:rsidTr="00FE30B7">
        <w:trPr>
          <w:trHeight w:val="359"/>
          <w:jc w:val="center"/>
        </w:trPr>
        <w:tc>
          <w:tcPr>
            <w:tcW w:w="1695" w:type="dxa"/>
            <w:vMerge/>
            <w:tcBorders>
              <w:bottom w:val="single" w:sz="4" w:space="0" w:color="auto"/>
            </w:tcBorders>
          </w:tcPr>
          <w:p w14:paraId="06CC20AE" w14:textId="77777777" w:rsidR="003155D2" w:rsidRPr="00FE30B7" w:rsidRDefault="003155D2" w:rsidP="006231D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707" w:type="dxa"/>
            <w:vMerge/>
          </w:tcPr>
          <w:p w14:paraId="25328C57" w14:textId="77777777" w:rsidR="003155D2" w:rsidRPr="00FE30B7" w:rsidRDefault="003155D2" w:rsidP="006231D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56" w:type="dxa"/>
          </w:tcPr>
          <w:p w14:paraId="1F3EBEC6" w14:textId="0C51DE58" w:rsidR="003155D2" w:rsidRPr="00FE30B7" w:rsidRDefault="003155D2" w:rsidP="006231D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b/>
                <w:sz w:val="20"/>
                <w:szCs w:val="20"/>
              </w:rPr>
              <w:t>2021</w:t>
            </w:r>
          </w:p>
        </w:tc>
        <w:tc>
          <w:tcPr>
            <w:tcW w:w="656" w:type="dxa"/>
          </w:tcPr>
          <w:p w14:paraId="45296B40" w14:textId="0908DBBD" w:rsidR="003155D2" w:rsidRPr="00FE30B7" w:rsidRDefault="003155D2" w:rsidP="006231D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b/>
                <w:sz w:val="20"/>
                <w:szCs w:val="20"/>
              </w:rPr>
              <w:t>2022</w:t>
            </w:r>
          </w:p>
        </w:tc>
        <w:tc>
          <w:tcPr>
            <w:tcW w:w="656" w:type="dxa"/>
          </w:tcPr>
          <w:p w14:paraId="61044E5D" w14:textId="166C124B" w:rsidR="003155D2" w:rsidRPr="00FE30B7" w:rsidRDefault="003155D2" w:rsidP="006231D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b/>
                <w:sz w:val="20"/>
                <w:szCs w:val="20"/>
              </w:rPr>
              <w:t>2023</w:t>
            </w:r>
          </w:p>
        </w:tc>
        <w:tc>
          <w:tcPr>
            <w:tcW w:w="730" w:type="dxa"/>
          </w:tcPr>
          <w:p w14:paraId="7D3F3700" w14:textId="56E04BDD" w:rsidR="003155D2" w:rsidRPr="00FE30B7" w:rsidRDefault="003155D2" w:rsidP="006231D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b/>
                <w:sz w:val="20"/>
                <w:szCs w:val="20"/>
              </w:rPr>
              <w:t>2024</w:t>
            </w:r>
          </w:p>
        </w:tc>
        <w:tc>
          <w:tcPr>
            <w:tcW w:w="949" w:type="dxa"/>
          </w:tcPr>
          <w:p w14:paraId="7D2DE672" w14:textId="11A3E611" w:rsidR="003155D2" w:rsidRPr="00FE30B7" w:rsidRDefault="003155D2" w:rsidP="006231D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b/>
                <w:sz w:val="20"/>
                <w:szCs w:val="20"/>
              </w:rPr>
              <w:t>2025</w:t>
            </w:r>
          </w:p>
        </w:tc>
        <w:tc>
          <w:tcPr>
            <w:tcW w:w="1793" w:type="dxa"/>
            <w:vMerge/>
          </w:tcPr>
          <w:p w14:paraId="64EE8F89" w14:textId="77777777" w:rsidR="003155D2" w:rsidRPr="00FE30B7" w:rsidRDefault="003155D2" w:rsidP="006231D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3155D2" w:rsidRPr="00FE30B7" w14:paraId="4C4EC5F1" w14:textId="77777777" w:rsidTr="00FE30B7">
        <w:trPr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B2CAF19" w14:textId="77777777" w:rsidR="003155D2" w:rsidRPr="00FE30B7" w:rsidRDefault="003155D2" w:rsidP="0015713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1707" w:type="dxa"/>
          </w:tcPr>
          <w:p w14:paraId="3B3FCE39" w14:textId="3DBB36FE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Jml</w:t>
            </w:r>
            <w:proofErr w:type="spellEnd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Publikasi</w:t>
            </w:r>
            <w:proofErr w:type="spellEnd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Artikel</w:t>
            </w:r>
            <w:proofErr w:type="spellEnd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 xml:space="preserve"> pada </w:t>
            </w: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Jurnal</w:t>
            </w:r>
            <w:proofErr w:type="spellEnd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 xml:space="preserve"> Nasional </w:t>
            </w: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Terakreditasi</w:t>
            </w:r>
            <w:proofErr w:type="spellEnd"/>
          </w:p>
        </w:tc>
        <w:tc>
          <w:tcPr>
            <w:tcW w:w="656" w:type="dxa"/>
          </w:tcPr>
          <w:p w14:paraId="19D73D79" w14:textId="4BCD748F" w:rsidR="003155D2" w:rsidRPr="00FE30B7" w:rsidRDefault="003155D2" w:rsidP="005818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6" w:type="dxa"/>
          </w:tcPr>
          <w:p w14:paraId="715DF97C" w14:textId="2258A7A5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56" w:type="dxa"/>
          </w:tcPr>
          <w:p w14:paraId="3D390288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730" w:type="dxa"/>
          </w:tcPr>
          <w:p w14:paraId="4F22F83E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949" w:type="dxa"/>
          </w:tcPr>
          <w:p w14:paraId="0B9A3E64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793" w:type="dxa"/>
          </w:tcPr>
          <w:p w14:paraId="375829F7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155D2" w:rsidRPr="00FE30B7" w14:paraId="34585412" w14:textId="77777777" w:rsidTr="00FE30B7">
        <w:trPr>
          <w:jc w:val="center"/>
        </w:trPr>
        <w:tc>
          <w:tcPr>
            <w:tcW w:w="1695" w:type="dxa"/>
            <w:tcBorders>
              <w:top w:val="nil"/>
              <w:bottom w:val="nil"/>
            </w:tcBorders>
          </w:tcPr>
          <w:p w14:paraId="050C86E5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7" w:type="dxa"/>
          </w:tcPr>
          <w:p w14:paraId="26793194" w14:textId="5907CC8A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Jml</w:t>
            </w:r>
            <w:proofErr w:type="spellEnd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Produk</w:t>
            </w:r>
            <w:proofErr w:type="spellEnd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dikomersialisasi</w:t>
            </w:r>
            <w:proofErr w:type="spellEnd"/>
          </w:p>
        </w:tc>
        <w:tc>
          <w:tcPr>
            <w:tcW w:w="656" w:type="dxa"/>
          </w:tcPr>
          <w:p w14:paraId="126FC180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6" w:type="dxa"/>
          </w:tcPr>
          <w:p w14:paraId="645F10F5" w14:textId="3E241785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56" w:type="dxa"/>
          </w:tcPr>
          <w:p w14:paraId="2E1A6F75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30" w:type="dxa"/>
          </w:tcPr>
          <w:p w14:paraId="473296EC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49" w:type="dxa"/>
          </w:tcPr>
          <w:p w14:paraId="7AD4B725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793" w:type="dxa"/>
          </w:tcPr>
          <w:p w14:paraId="4D82F75C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155D2" w:rsidRPr="00FE30B7" w14:paraId="2648BAC0" w14:textId="77777777" w:rsidTr="00FE30B7">
        <w:trPr>
          <w:jc w:val="center"/>
        </w:trPr>
        <w:tc>
          <w:tcPr>
            <w:tcW w:w="1695" w:type="dxa"/>
            <w:tcBorders>
              <w:top w:val="nil"/>
              <w:bottom w:val="nil"/>
            </w:tcBorders>
          </w:tcPr>
          <w:p w14:paraId="7B50C909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7" w:type="dxa"/>
          </w:tcPr>
          <w:p w14:paraId="0015E5D9" w14:textId="5D8418AC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Jml</w:t>
            </w:r>
            <w:proofErr w:type="spellEnd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. Paten/</w:t>
            </w: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Produk</w:t>
            </w:r>
            <w:proofErr w:type="spellEnd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Inovasi</w:t>
            </w:r>
            <w:proofErr w:type="spellEnd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hak</w:t>
            </w:r>
            <w:proofErr w:type="spellEnd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cipta</w:t>
            </w:r>
            <w:proofErr w:type="spellEnd"/>
          </w:p>
        </w:tc>
        <w:tc>
          <w:tcPr>
            <w:tcW w:w="656" w:type="dxa"/>
          </w:tcPr>
          <w:p w14:paraId="631F5826" w14:textId="23688D3A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 xml:space="preserve"> 1</w:t>
            </w:r>
          </w:p>
        </w:tc>
        <w:tc>
          <w:tcPr>
            <w:tcW w:w="656" w:type="dxa"/>
          </w:tcPr>
          <w:p w14:paraId="44858AFD" w14:textId="6A2BD17B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 xml:space="preserve">1 </w:t>
            </w:r>
          </w:p>
        </w:tc>
        <w:tc>
          <w:tcPr>
            <w:tcW w:w="656" w:type="dxa"/>
          </w:tcPr>
          <w:p w14:paraId="5231E393" w14:textId="6BE05586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 xml:space="preserve">1 </w:t>
            </w:r>
          </w:p>
        </w:tc>
        <w:tc>
          <w:tcPr>
            <w:tcW w:w="730" w:type="dxa"/>
          </w:tcPr>
          <w:p w14:paraId="5EF46C2C" w14:textId="6C415AD5" w:rsidR="003155D2" w:rsidRPr="00FE30B7" w:rsidRDefault="003155D2" w:rsidP="00DC134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 xml:space="preserve">1 </w:t>
            </w:r>
          </w:p>
        </w:tc>
        <w:tc>
          <w:tcPr>
            <w:tcW w:w="949" w:type="dxa"/>
          </w:tcPr>
          <w:p w14:paraId="61E6B1CB" w14:textId="5E967D5F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793" w:type="dxa"/>
          </w:tcPr>
          <w:p w14:paraId="6A3FA278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E18B2" w:rsidRPr="00FE30B7" w14:paraId="0667DEE1" w14:textId="77777777" w:rsidTr="00FE30B7">
        <w:trPr>
          <w:jc w:val="center"/>
        </w:trPr>
        <w:tc>
          <w:tcPr>
            <w:tcW w:w="1695" w:type="dxa"/>
            <w:tcBorders>
              <w:top w:val="nil"/>
              <w:bottom w:val="nil"/>
            </w:tcBorders>
          </w:tcPr>
          <w:p w14:paraId="03F0BD04" w14:textId="77777777" w:rsidR="000E18B2" w:rsidRPr="00FE30B7" w:rsidRDefault="000E18B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7" w:type="dxa"/>
          </w:tcPr>
          <w:p w14:paraId="458FF1F5" w14:textId="430BE79E" w:rsidR="000E18B2" w:rsidRPr="00FE30B7" w:rsidRDefault="000E18B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Jml</w:t>
            </w:r>
            <w:proofErr w:type="spellEnd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mahasiswa</w:t>
            </w:r>
            <w:proofErr w:type="spellEnd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terlibat</w:t>
            </w:r>
            <w:proofErr w:type="spellEnd"/>
          </w:p>
        </w:tc>
        <w:tc>
          <w:tcPr>
            <w:tcW w:w="656" w:type="dxa"/>
          </w:tcPr>
          <w:p w14:paraId="3E4223FD" w14:textId="549EEF61" w:rsidR="000E18B2" w:rsidRPr="00FE30B7" w:rsidRDefault="004706F4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656" w:type="dxa"/>
          </w:tcPr>
          <w:p w14:paraId="0A6B6E8A" w14:textId="1D41EB52" w:rsidR="000E18B2" w:rsidRPr="00FE30B7" w:rsidRDefault="004706F4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656" w:type="dxa"/>
          </w:tcPr>
          <w:p w14:paraId="567C5E80" w14:textId="20E26F69" w:rsidR="000E18B2" w:rsidRPr="00FE30B7" w:rsidRDefault="004706F4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730" w:type="dxa"/>
          </w:tcPr>
          <w:p w14:paraId="7C424171" w14:textId="008EA74F" w:rsidR="000E18B2" w:rsidRPr="00FE30B7" w:rsidRDefault="004706F4" w:rsidP="00DC134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949" w:type="dxa"/>
          </w:tcPr>
          <w:p w14:paraId="14D5904D" w14:textId="73E238B4" w:rsidR="000E18B2" w:rsidRPr="00FE30B7" w:rsidRDefault="004706F4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793" w:type="dxa"/>
          </w:tcPr>
          <w:p w14:paraId="600DA460" w14:textId="77777777" w:rsidR="000E18B2" w:rsidRPr="00FE30B7" w:rsidRDefault="000E18B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155D2" w:rsidRPr="00FE30B7" w14:paraId="312B1C4B" w14:textId="77777777" w:rsidTr="00FE30B7">
        <w:trPr>
          <w:jc w:val="center"/>
        </w:trPr>
        <w:tc>
          <w:tcPr>
            <w:tcW w:w="1695" w:type="dxa"/>
            <w:tcBorders>
              <w:top w:val="nil"/>
              <w:bottom w:val="nil"/>
            </w:tcBorders>
          </w:tcPr>
          <w:p w14:paraId="4F311378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7" w:type="dxa"/>
          </w:tcPr>
          <w:p w14:paraId="1D27AF63" w14:textId="3FCE58D7" w:rsidR="003155D2" w:rsidRPr="00FE30B7" w:rsidRDefault="003155D2" w:rsidP="007F11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Jml</w:t>
            </w:r>
            <w:proofErr w:type="spellEnd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Bahan</w:t>
            </w:r>
            <w:proofErr w:type="spellEnd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 xml:space="preserve"> Ajar</w:t>
            </w:r>
          </w:p>
        </w:tc>
        <w:tc>
          <w:tcPr>
            <w:tcW w:w="656" w:type="dxa"/>
          </w:tcPr>
          <w:p w14:paraId="16803A0A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6" w:type="dxa"/>
          </w:tcPr>
          <w:p w14:paraId="503F59A3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56" w:type="dxa"/>
          </w:tcPr>
          <w:p w14:paraId="295EB169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30" w:type="dxa"/>
          </w:tcPr>
          <w:p w14:paraId="30C8D1E7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49" w:type="dxa"/>
          </w:tcPr>
          <w:p w14:paraId="23294CB5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793" w:type="dxa"/>
          </w:tcPr>
          <w:p w14:paraId="027081AB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155D2" w:rsidRPr="00FE30B7" w14:paraId="6F6D6CB7" w14:textId="77777777" w:rsidTr="00FE30B7">
        <w:trPr>
          <w:jc w:val="center"/>
        </w:trPr>
        <w:tc>
          <w:tcPr>
            <w:tcW w:w="1695" w:type="dxa"/>
            <w:tcBorders>
              <w:top w:val="nil"/>
              <w:bottom w:val="nil"/>
            </w:tcBorders>
          </w:tcPr>
          <w:p w14:paraId="0EB60583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7" w:type="dxa"/>
          </w:tcPr>
          <w:p w14:paraId="6F8243C1" w14:textId="17C36B56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Jml</w:t>
            </w:r>
            <w:proofErr w:type="spellEnd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Pengabdian</w:t>
            </w:r>
            <w:proofErr w:type="spellEnd"/>
          </w:p>
        </w:tc>
        <w:tc>
          <w:tcPr>
            <w:tcW w:w="656" w:type="dxa"/>
          </w:tcPr>
          <w:p w14:paraId="736E3753" w14:textId="212219CE" w:rsidR="003155D2" w:rsidRPr="00FE30B7" w:rsidRDefault="003155D2" w:rsidP="005818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56" w:type="dxa"/>
          </w:tcPr>
          <w:p w14:paraId="664D60DD" w14:textId="4951F40B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56" w:type="dxa"/>
          </w:tcPr>
          <w:p w14:paraId="4189E5E9" w14:textId="3648C916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730" w:type="dxa"/>
          </w:tcPr>
          <w:p w14:paraId="6245FD80" w14:textId="25BD19F4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949" w:type="dxa"/>
          </w:tcPr>
          <w:p w14:paraId="321AF9E2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793" w:type="dxa"/>
          </w:tcPr>
          <w:p w14:paraId="4FF11989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155D2" w:rsidRPr="00FE30B7" w14:paraId="6301CB7A" w14:textId="77777777" w:rsidTr="00FE30B7">
        <w:trPr>
          <w:jc w:val="center"/>
        </w:trPr>
        <w:tc>
          <w:tcPr>
            <w:tcW w:w="1695" w:type="dxa"/>
            <w:tcBorders>
              <w:top w:val="nil"/>
              <w:bottom w:val="nil"/>
            </w:tcBorders>
          </w:tcPr>
          <w:p w14:paraId="53F0A16A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7" w:type="dxa"/>
          </w:tcPr>
          <w:p w14:paraId="476F1F9B" w14:textId="77777777" w:rsidR="003155D2" w:rsidRPr="00FE30B7" w:rsidRDefault="003155D2" w:rsidP="007F11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Jml</w:t>
            </w:r>
            <w:proofErr w:type="spellEnd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 xml:space="preserve">. (IDR) Dana </w:t>
            </w: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Pengabdian</w:t>
            </w:r>
            <w:proofErr w:type="spellEnd"/>
          </w:p>
          <w:p w14:paraId="673AD19F" w14:textId="63E837AC" w:rsidR="003155D2" w:rsidRPr="00FE30B7" w:rsidRDefault="003155D2" w:rsidP="007F11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( 10</w:t>
            </w:r>
            <w:r w:rsidRPr="00FE30B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6</w:t>
            </w:r>
            <w:proofErr w:type="gramEnd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656" w:type="dxa"/>
          </w:tcPr>
          <w:p w14:paraId="5688AF21" w14:textId="5DD1090A" w:rsidR="003155D2" w:rsidRPr="00FE30B7" w:rsidRDefault="003155D2" w:rsidP="005818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656" w:type="dxa"/>
          </w:tcPr>
          <w:p w14:paraId="54B3742E" w14:textId="3754B879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656" w:type="dxa"/>
          </w:tcPr>
          <w:p w14:paraId="037CF7D5" w14:textId="48CE9253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730" w:type="dxa"/>
          </w:tcPr>
          <w:p w14:paraId="6C3C682A" w14:textId="37D04B86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949" w:type="dxa"/>
          </w:tcPr>
          <w:p w14:paraId="6474FF87" w14:textId="69D647A8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1793" w:type="dxa"/>
          </w:tcPr>
          <w:p w14:paraId="777BCA03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155D2" w:rsidRPr="00FE30B7" w14:paraId="5661D5B0" w14:textId="77777777" w:rsidTr="00FE30B7">
        <w:trPr>
          <w:jc w:val="center"/>
        </w:trPr>
        <w:tc>
          <w:tcPr>
            <w:tcW w:w="1695" w:type="dxa"/>
            <w:tcBorders>
              <w:top w:val="single" w:sz="4" w:space="0" w:color="auto"/>
              <w:bottom w:val="nil"/>
            </w:tcBorders>
          </w:tcPr>
          <w:p w14:paraId="56E7E0DC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2.2</w:t>
            </w:r>
          </w:p>
        </w:tc>
        <w:tc>
          <w:tcPr>
            <w:tcW w:w="1707" w:type="dxa"/>
          </w:tcPr>
          <w:p w14:paraId="549CF380" w14:textId="3E5B335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Jml</w:t>
            </w:r>
            <w:proofErr w:type="spellEnd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Publikasi</w:t>
            </w:r>
            <w:proofErr w:type="spellEnd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Artikel</w:t>
            </w:r>
            <w:proofErr w:type="spellEnd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 xml:space="preserve"> pada </w:t>
            </w: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Jurnal</w:t>
            </w:r>
            <w:proofErr w:type="spellEnd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 xml:space="preserve"> Nasional </w:t>
            </w: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Terakreditasi</w:t>
            </w:r>
            <w:proofErr w:type="spellEnd"/>
          </w:p>
        </w:tc>
        <w:tc>
          <w:tcPr>
            <w:tcW w:w="656" w:type="dxa"/>
          </w:tcPr>
          <w:p w14:paraId="24366898" w14:textId="23FD77A1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6" w:type="dxa"/>
          </w:tcPr>
          <w:p w14:paraId="565742B2" w14:textId="1D8DAB34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56" w:type="dxa"/>
          </w:tcPr>
          <w:p w14:paraId="6CA67855" w14:textId="5E1C80E9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30" w:type="dxa"/>
          </w:tcPr>
          <w:p w14:paraId="496354A2" w14:textId="05E74761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949" w:type="dxa"/>
          </w:tcPr>
          <w:p w14:paraId="02B29928" w14:textId="5BEDD285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793" w:type="dxa"/>
          </w:tcPr>
          <w:p w14:paraId="18AA3FE4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155D2" w:rsidRPr="00FE30B7" w14:paraId="4187BD6E" w14:textId="77777777" w:rsidTr="00FE30B7">
        <w:trPr>
          <w:jc w:val="center"/>
        </w:trPr>
        <w:tc>
          <w:tcPr>
            <w:tcW w:w="1695" w:type="dxa"/>
            <w:tcBorders>
              <w:top w:val="nil"/>
              <w:bottom w:val="nil"/>
            </w:tcBorders>
          </w:tcPr>
          <w:p w14:paraId="1CB77F0C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7" w:type="dxa"/>
          </w:tcPr>
          <w:p w14:paraId="5D6E2E69" w14:textId="1966401B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Paten/</w:t>
            </w: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Produk</w:t>
            </w:r>
            <w:proofErr w:type="spellEnd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Inovasi</w:t>
            </w:r>
            <w:proofErr w:type="spellEnd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hak</w:t>
            </w:r>
            <w:proofErr w:type="spellEnd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cipta</w:t>
            </w:r>
            <w:proofErr w:type="spellEnd"/>
          </w:p>
        </w:tc>
        <w:tc>
          <w:tcPr>
            <w:tcW w:w="656" w:type="dxa"/>
          </w:tcPr>
          <w:p w14:paraId="66F76036" w14:textId="4EE915CA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56" w:type="dxa"/>
          </w:tcPr>
          <w:p w14:paraId="3B32F14D" w14:textId="2F3C0F8F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 xml:space="preserve">1 </w:t>
            </w:r>
          </w:p>
        </w:tc>
        <w:tc>
          <w:tcPr>
            <w:tcW w:w="656" w:type="dxa"/>
          </w:tcPr>
          <w:p w14:paraId="2C5FF037" w14:textId="4A2B4FF1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 xml:space="preserve">1 </w:t>
            </w:r>
          </w:p>
        </w:tc>
        <w:tc>
          <w:tcPr>
            <w:tcW w:w="730" w:type="dxa"/>
          </w:tcPr>
          <w:p w14:paraId="778F2E44" w14:textId="3156FE1E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 xml:space="preserve">1    </w:t>
            </w:r>
          </w:p>
        </w:tc>
        <w:tc>
          <w:tcPr>
            <w:tcW w:w="949" w:type="dxa"/>
          </w:tcPr>
          <w:p w14:paraId="4AEEE110" w14:textId="284B8FEC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 xml:space="preserve">1      </w:t>
            </w:r>
          </w:p>
        </w:tc>
        <w:tc>
          <w:tcPr>
            <w:tcW w:w="1793" w:type="dxa"/>
          </w:tcPr>
          <w:p w14:paraId="493CEE1D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706F4" w:rsidRPr="00FE30B7" w14:paraId="6098853F" w14:textId="77777777" w:rsidTr="00FE30B7">
        <w:trPr>
          <w:jc w:val="center"/>
        </w:trPr>
        <w:tc>
          <w:tcPr>
            <w:tcW w:w="1695" w:type="dxa"/>
            <w:tcBorders>
              <w:top w:val="nil"/>
              <w:bottom w:val="nil"/>
            </w:tcBorders>
          </w:tcPr>
          <w:p w14:paraId="15CF183D" w14:textId="77777777" w:rsidR="004706F4" w:rsidRPr="00FE30B7" w:rsidRDefault="004706F4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7" w:type="dxa"/>
          </w:tcPr>
          <w:p w14:paraId="44E1A883" w14:textId="247E4240" w:rsidR="004706F4" w:rsidRPr="00FE30B7" w:rsidRDefault="004706F4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Jml</w:t>
            </w:r>
            <w:proofErr w:type="spellEnd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mahasiswa</w:t>
            </w:r>
            <w:proofErr w:type="spellEnd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terlibat</w:t>
            </w:r>
            <w:proofErr w:type="spellEnd"/>
          </w:p>
        </w:tc>
        <w:tc>
          <w:tcPr>
            <w:tcW w:w="656" w:type="dxa"/>
          </w:tcPr>
          <w:p w14:paraId="200A86F4" w14:textId="5DFC7B06" w:rsidR="004706F4" w:rsidRPr="00FE30B7" w:rsidRDefault="004706F4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656" w:type="dxa"/>
          </w:tcPr>
          <w:p w14:paraId="4EE7FE8E" w14:textId="737AA340" w:rsidR="004706F4" w:rsidRPr="00FE30B7" w:rsidRDefault="004706F4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656" w:type="dxa"/>
          </w:tcPr>
          <w:p w14:paraId="351D651A" w14:textId="1BCED2F6" w:rsidR="004706F4" w:rsidRPr="00FE30B7" w:rsidRDefault="004706F4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730" w:type="dxa"/>
          </w:tcPr>
          <w:p w14:paraId="43BC7647" w14:textId="0E4E6760" w:rsidR="004706F4" w:rsidRPr="00FE30B7" w:rsidRDefault="004706F4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949" w:type="dxa"/>
          </w:tcPr>
          <w:p w14:paraId="301267D9" w14:textId="6E621BCA" w:rsidR="004706F4" w:rsidRPr="00FE30B7" w:rsidRDefault="004706F4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793" w:type="dxa"/>
          </w:tcPr>
          <w:p w14:paraId="4D26B271" w14:textId="77777777" w:rsidR="004706F4" w:rsidRPr="00FE30B7" w:rsidRDefault="004706F4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155D2" w:rsidRPr="00FE30B7" w14:paraId="65F7EFBD" w14:textId="77777777" w:rsidTr="00FE30B7">
        <w:trPr>
          <w:jc w:val="center"/>
        </w:trPr>
        <w:tc>
          <w:tcPr>
            <w:tcW w:w="1695" w:type="dxa"/>
            <w:tcBorders>
              <w:top w:val="nil"/>
              <w:bottom w:val="nil"/>
            </w:tcBorders>
          </w:tcPr>
          <w:p w14:paraId="0F7AF836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7" w:type="dxa"/>
          </w:tcPr>
          <w:p w14:paraId="7F428E73" w14:textId="0F29B4D8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Jml</w:t>
            </w:r>
            <w:proofErr w:type="spellEnd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="000E18B2" w:rsidRPr="00FE30B7">
              <w:rPr>
                <w:rFonts w:ascii="Times New Roman" w:hAnsi="Times New Roman" w:cs="Times New Roman"/>
                <w:sz w:val="20"/>
                <w:szCs w:val="20"/>
              </w:rPr>
              <w:t>Bahan</w:t>
            </w:r>
            <w:proofErr w:type="spellEnd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 xml:space="preserve"> Ajar</w:t>
            </w:r>
          </w:p>
        </w:tc>
        <w:tc>
          <w:tcPr>
            <w:tcW w:w="656" w:type="dxa"/>
          </w:tcPr>
          <w:p w14:paraId="375FCBD6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6" w:type="dxa"/>
          </w:tcPr>
          <w:p w14:paraId="711BA688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56" w:type="dxa"/>
          </w:tcPr>
          <w:p w14:paraId="4CD0AEC9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30" w:type="dxa"/>
          </w:tcPr>
          <w:p w14:paraId="7CCE26C3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49" w:type="dxa"/>
          </w:tcPr>
          <w:p w14:paraId="0BB20D90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793" w:type="dxa"/>
          </w:tcPr>
          <w:p w14:paraId="48BF1791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155D2" w:rsidRPr="00FE30B7" w14:paraId="6BC1ED6F" w14:textId="77777777" w:rsidTr="00FE30B7">
        <w:trPr>
          <w:jc w:val="center"/>
        </w:trPr>
        <w:tc>
          <w:tcPr>
            <w:tcW w:w="1695" w:type="dxa"/>
            <w:tcBorders>
              <w:top w:val="nil"/>
              <w:bottom w:val="nil"/>
            </w:tcBorders>
          </w:tcPr>
          <w:p w14:paraId="187B04BB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7" w:type="dxa"/>
          </w:tcPr>
          <w:p w14:paraId="0DFE6341" w14:textId="63C8CE79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Jml</w:t>
            </w:r>
            <w:proofErr w:type="spellEnd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Pengabdian</w:t>
            </w:r>
            <w:proofErr w:type="spellEnd"/>
          </w:p>
        </w:tc>
        <w:tc>
          <w:tcPr>
            <w:tcW w:w="656" w:type="dxa"/>
          </w:tcPr>
          <w:p w14:paraId="7332793F" w14:textId="31E54F96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56" w:type="dxa"/>
          </w:tcPr>
          <w:p w14:paraId="72624E69" w14:textId="1D32ABA9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56" w:type="dxa"/>
          </w:tcPr>
          <w:p w14:paraId="4066FAF8" w14:textId="0711EBE0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30" w:type="dxa"/>
          </w:tcPr>
          <w:p w14:paraId="49B6DA6E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949" w:type="dxa"/>
          </w:tcPr>
          <w:p w14:paraId="06E67BBE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793" w:type="dxa"/>
          </w:tcPr>
          <w:p w14:paraId="5325C9F7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155D2" w:rsidRPr="00FE30B7" w14:paraId="40859EB8" w14:textId="77777777" w:rsidTr="00FE30B7">
        <w:trPr>
          <w:jc w:val="center"/>
        </w:trPr>
        <w:tc>
          <w:tcPr>
            <w:tcW w:w="1695" w:type="dxa"/>
            <w:tcBorders>
              <w:top w:val="nil"/>
              <w:bottom w:val="nil"/>
            </w:tcBorders>
          </w:tcPr>
          <w:p w14:paraId="09BE99F6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7" w:type="dxa"/>
          </w:tcPr>
          <w:p w14:paraId="6B9F25ED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Jml</w:t>
            </w:r>
            <w:proofErr w:type="spellEnd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 xml:space="preserve">. (IDR) Dana </w:t>
            </w: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Pengabdian</w:t>
            </w:r>
            <w:proofErr w:type="spellEnd"/>
          </w:p>
          <w:p w14:paraId="5E8B05B9" w14:textId="46F76F58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(10</w:t>
            </w:r>
            <w:r w:rsidRPr="00FE30B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6</w:t>
            </w: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656" w:type="dxa"/>
          </w:tcPr>
          <w:p w14:paraId="16676C71" w14:textId="1D774EF3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656" w:type="dxa"/>
          </w:tcPr>
          <w:p w14:paraId="18B7E38D" w14:textId="04C8BF89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FE30B7" w:rsidRPr="00FE30B7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656" w:type="dxa"/>
          </w:tcPr>
          <w:p w14:paraId="61A14A0C" w14:textId="5B6A7689" w:rsidR="003155D2" w:rsidRPr="00FE30B7" w:rsidRDefault="00FE30B7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730" w:type="dxa"/>
          </w:tcPr>
          <w:p w14:paraId="03A2A68C" w14:textId="54BDF113" w:rsidR="003155D2" w:rsidRPr="00FE30B7" w:rsidRDefault="00FE30B7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949" w:type="dxa"/>
          </w:tcPr>
          <w:p w14:paraId="11DC09D3" w14:textId="354DC43C" w:rsidR="003155D2" w:rsidRPr="00FE30B7" w:rsidRDefault="00FE30B7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="003155D2" w:rsidRPr="00FE30B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793" w:type="dxa"/>
          </w:tcPr>
          <w:p w14:paraId="4171A9A3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155D2" w:rsidRPr="00FE30B7" w14:paraId="00CFBFEE" w14:textId="77777777" w:rsidTr="00FE30B7">
        <w:trPr>
          <w:trHeight w:val="881"/>
          <w:jc w:val="center"/>
        </w:trPr>
        <w:tc>
          <w:tcPr>
            <w:tcW w:w="1695" w:type="dxa"/>
            <w:tcBorders>
              <w:top w:val="single" w:sz="4" w:space="0" w:color="auto"/>
              <w:bottom w:val="nil"/>
            </w:tcBorders>
          </w:tcPr>
          <w:p w14:paraId="6126BDC7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2.3</w:t>
            </w:r>
          </w:p>
        </w:tc>
        <w:tc>
          <w:tcPr>
            <w:tcW w:w="1707" w:type="dxa"/>
          </w:tcPr>
          <w:p w14:paraId="0B849A1F" w14:textId="5D7F8A9C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Publikasi</w:t>
            </w:r>
            <w:proofErr w:type="spellEnd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Artikel</w:t>
            </w:r>
            <w:proofErr w:type="spellEnd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 xml:space="preserve"> pada </w:t>
            </w: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Jurnal</w:t>
            </w:r>
            <w:proofErr w:type="spellEnd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 xml:space="preserve"> Nasional </w:t>
            </w: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Terakreditasi</w:t>
            </w:r>
            <w:proofErr w:type="spellEnd"/>
          </w:p>
        </w:tc>
        <w:tc>
          <w:tcPr>
            <w:tcW w:w="656" w:type="dxa"/>
          </w:tcPr>
          <w:p w14:paraId="79196050" w14:textId="6363174C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56" w:type="dxa"/>
          </w:tcPr>
          <w:p w14:paraId="5D90E116" w14:textId="6A543C46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56" w:type="dxa"/>
          </w:tcPr>
          <w:p w14:paraId="1A17E4EF" w14:textId="60069962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30" w:type="dxa"/>
          </w:tcPr>
          <w:p w14:paraId="21B6536F" w14:textId="78C24240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949" w:type="dxa"/>
          </w:tcPr>
          <w:p w14:paraId="6AAB7C0C" w14:textId="443C7510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793" w:type="dxa"/>
          </w:tcPr>
          <w:p w14:paraId="4FC2D770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155D2" w:rsidRPr="00FE30B7" w14:paraId="2AEC5CFD" w14:textId="77777777" w:rsidTr="00FE30B7">
        <w:trPr>
          <w:jc w:val="center"/>
        </w:trPr>
        <w:tc>
          <w:tcPr>
            <w:tcW w:w="1695" w:type="dxa"/>
            <w:tcBorders>
              <w:top w:val="nil"/>
              <w:bottom w:val="nil"/>
            </w:tcBorders>
          </w:tcPr>
          <w:p w14:paraId="05A3D2FF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7" w:type="dxa"/>
          </w:tcPr>
          <w:p w14:paraId="1746E19C" w14:textId="1806D3A0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Paten/</w:t>
            </w: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Produk</w:t>
            </w:r>
            <w:proofErr w:type="spellEnd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Inovasi</w:t>
            </w:r>
            <w:proofErr w:type="spellEnd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hak</w:t>
            </w:r>
            <w:proofErr w:type="spellEnd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cipta</w:t>
            </w:r>
            <w:proofErr w:type="spellEnd"/>
          </w:p>
        </w:tc>
        <w:tc>
          <w:tcPr>
            <w:tcW w:w="656" w:type="dxa"/>
          </w:tcPr>
          <w:p w14:paraId="1549D50C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6" w:type="dxa"/>
          </w:tcPr>
          <w:p w14:paraId="4C7EE9C0" w14:textId="078D1C7F" w:rsidR="003155D2" w:rsidRPr="00FE30B7" w:rsidRDefault="004706F4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56" w:type="dxa"/>
          </w:tcPr>
          <w:p w14:paraId="3BDA5406" w14:textId="58F166A8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30" w:type="dxa"/>
          </w:tcPr>
          <w:p w14:paraId="41D64BE3" w14:textId="3FFC2A73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49" w:type="dxa"/>
          </w:tcPr>
          <w:p w14:paraId="552A17E8" w14:textId="47F55B70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793" w:type="dxa"/>
          </w:tcPr>
          <w:p w14:paraId="4AE41452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706F4" w:rsidRPr="00FE30B7" w14:paraId="4BF990EB" w14:textId="77777777" w:rsidTr="00FE30B7">
        <w:trPr>
          <w:jc w:val="center"/>
        </w:trPr>
        <w:tc>
          <w:tcPr>
            <w:tcW w:w="1695" w:type="dxa"/>
            <w:tcBorders>
              <w:top w:val="nil"/>
              <w:bottom w:val="nil"/>
            </w:tcBorders>
          </w:tcPr>
          <w:p w14:paraId="1145D591" w14:textId="77777777" w:rsidR="004706F4" w:rsidRPr="00FE30B7" w:rsidRDefault="004706F4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7" w:type="dxa"/>
          </w:tcPr>
          <w:p w14:paraId="3F1EE063" w14:textId="32BB09A0" w:rsidR="004706F4" w:rsidRPr="00FE30B7" w:rsidRDefault="00FE30B7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Jml</w:t>
            </w:r>
            <w:proofErr w:type="spellEnd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mahasiswa</w:t>
            </w:r>
            <w:proofErr w:type="spellEnd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terlibat</w:t>
            </w:r>
            <w:proofErr w:type="spellEnd"/>
          </w:p>
        </w:tc>
        <w:tc>
          <w:tcPr>
            <w:tcW w:w="656" w:type="dxa"/>
          </w:tcPr>
          <w:p w14:paraId="1E92FF19" w14:textId="10D3A85D" w:rsidR="004706F4" w:rsidRPr="00FE30B7" w:rsidRDefault="00FE30B7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656" w:type="dxa"/>
          </w:tcPr>
          <w:p w14:paraId="0851205A" w14:textId="3804E855" w:rsidR="004706F4" w:rsidRPr="00FE30B7" w:rsidRDefault="00FE30B7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656" w:type="dxa"/>
          </w:tcPr>
          <w:p w14:paraId="2B52CE00" w14:textId="7327A705" w:rsidR="004706F4" w:rsidRPr="00FE30B7" w:rsidRDefault="00FE30B7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730" w:type="dxa"/>
          </w:tcPr>
          <w:p w14:paraId="22B59D69" w14:textId="437ACAAB" w:rsidR="004706F4" w:rsidRPr="00FE30B7" w:rsidRDefault="00FE30B7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949" w:type="dxa"/>
          </w:tcPr>
          <w:p w14:paraId="2C647C98" w14:textId="078F53D3" w:rsidR="004706F4" w:rsidRPr="00FE30B7" w:rsidRDefault="00FE30B7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793" w:type="dxa"/>
          </w:tcPr>
          <w:p w14:paraId="260C9695" w14:textId="77777777" w:rsidR="004706F4" w:rsidRPr="00FE30B7" w:rsidRDefault="004706F4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155D2" w:rsidRPr="00FE30B7" w14:paraId="0D1B5A47" w14:textId="77777777" w:rsidTr="00FE30B7">
        <w:trPr>
          <w:jc w:val="center"/>
        </w:trPr>
        <w:tc>
          <w:tcPr>
            <w:tcW w:w="1695" w:type="dxa"/>
            <w:tcBorders>
              <w:top w:val="nil"/>
              <w:bottom w:val="nil"/>
            </w:tcBorders>
          </w:tcPr>
          <w:p w14:paraId="48B82F86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7" w:type="dxa"/>
          </w:tcPr>
          <w:p w14:paraId="7F1F8CF3" w14:textId="599D6DE0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Jml</w:t>
            </w:r>
            <w:proofErr w:type="spellEnd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="004706F4" w:rsidRPr="00FE30B7">
              <w:rPr>
                <w:rFonts w:ascii="Times New Roman" w:hAnsi="Times New Roman" w:cs="Times New Roman"/>
                <w:sz w:val="20"/>
                <w:szCs w:val="20"/>
              </w:rPr>
              <w:t>Bahan</w:t>
            </w:r>
            <w:proofErr w:type="spellEnd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 xml:space="preserve"> Ajar</w:t>
            </w:r>
          </w:p>
        </w:tc>
        <w:tc>
          <w:tcPr>
            <w:tcW w:w="656" w:type="dxa"/>
          </w:tcPr>
          <w:p w14:paraId="786F39BD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6" w:type="dxa"/>
          </w:tcPr>
          <w:p w14:paraId="5E07046A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56" w:type="dxa"/>
          </w:tcPr>
          <w:p w14:paraId="4E4140FB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30" w:type="dxa"/>
          </w:tcPr>
          <w:p w14:paraId="3866BB4B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49" w:type="dxa"/>
          </w:tcPr>
          <w:p w14:paraId="582C0B7B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793" w:type="dxa"/>
          </w:tcPr>
          <w:p w14:paraId="2CC1425B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155D2" w:rsidRPr="00FE30B7" w14:paraId="1C021563" w14:textId="77777777" w:rsidTr="00FE30B7">
        <w:trPr>
          <w:jc w:val="center"/>
        </w:trPr>
        <w:tc>
          <w:tcPr>
            <w:tcW w:w="1695" w:type="dxa"/>
            <w:tcBorders>
              <w:top w:val="nil"/>
              <w:bottom w:val="nil"/>
            </w:tcBorders>
          </w:tcPr>
          <w:p w14:paraId="0C84A311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7" w:type="dxa"/>
          </w:tcPr>
          <w:p w14:paraId="13FA0E83" w14:textId="37AFED21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Jml.Pengabdian</w:t>
            </w:r>
            <w:proofErr w:type="spellEnd"/>
          </w:p>
        </w:tc>
        <w:tc>
          <w:tcPr>
            <w:tcW w:w="656" w:type="dxa"/>
          </w:tcPr>
          <w:p w14:paraId="7B0B6751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656" w:type="dxa"/>
          </w:tcPr>
          <w:p w14:paraId="7F87834F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656" w:type="dxa"/>
          </w:tcPr>
          <w:p w14:paraId="0CC57BB1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730" w:type="dxa"/>
          </w:tcPr>
          <w:p w14:paraId="0F26F0DF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949" w:type="dxa"/>
          </w:tcPr>
          <w:p w14:paraId="63F35DFF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793" w:type="dxa"/>
          </w:tcPr>
          <w:p w14:paraId="0A69E851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155D2" w:rsidRPr="00FE30B7" w14:paraId="648614E0" w14:textId="77777777" w:rsidTr="00FE30B7">
        <w:trPr>
          <w:jc w:val="center"/>
        </w:trPr>
        <w:tc>
          <w:tcPr>
            <w:tcW w:w="1695" w:type="dxa"/>
            <w:tcBorders>
              <w:top w:val="nil"/>
              <w:bottom w:val="single" w:sz="4" w:space="0" w:color="000000"/>
            </w:tcBorders>
          </w:tcPr>
          <w:p w14:paraId="16FB4604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7" w:type="dxa"/>
          </w:tcPr>
          <w:p w14:paraId="33E5845D" w14:textId="72E2E9B4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Jml</w:t>
            </w:r>
            <w:proofErr w:type="spellEnd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 xml:space="preserve">. (IDR) </w:t>
            </w:r>
            <w:proofErr w:type="spellStart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DanaPengabdian</w:t>
            </w:r>
            <w:proofErr w:type="spellEnd"/>
            <w:r w:rsidRPr="00FE30B7">
              <w:rPr>
                <w:rFonts w:ascii="Times New Roman" w:hAnsi="Times New Roman" w:cs="Times New Roman"/>
                <w:sz w:val="20"/>
                <w:szCs w:val="20"/>
              </w:rPr>
              <w:t xml:space="preserve"> (10</w:t>
            </w:r>
            <w:r w:rsidRPr="00FE30B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6</w:t>
            </w: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656" w:type="dxa"/>
          </w:tcPr>
          <w:p w14:paraId="0713A26E" w14:textId="14860280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656" w:type="dxa"/>
          </w:tcPr>
          <w:p w14:paraId="174B03BF" w14:textId="29EB57F9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FE30B7" w:rsidRPr="00FE30B7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656" w:type="dxa"/>
          </w:tcPr>
          <w:p w14:paraId="33DB6930" w14:textId="0AA604DE" w:rsidR="003155D2" w:rsidRPr="00FE30B7" w:rsidRDefault="00FE30B7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730" w:type="dxa"/>
          </w:tcPr>
          <w:p w14:paraId="035F3620" w14:textId="1D5CB62A" w:rsidR="003155D2" w:rsidRPr="00FE30B7" w:rsidRDefault="00FE30B7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949" w:type="dxa"/>
          </w:tcPr>
          <w:p w14:paraId="76AC1B60" w14:textId="6BE8F06E" w:rsidR="003155D2" w:rsidRPr="00FE30B7" w:rsidRDefault="00FE30B7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30B7">
              <w:rPr>
                <w:rFonts w:ascii="Times New Roman" w:hAnsi="Times New Roman" w:cs="Times New Roman"/>
                <w:sz w:val="20"/>
                <w:szCs w:val="20"/>
              </w:rPr>
              <w:t>80</w:t>
            </w:r>
          </w:p>
        </w:tc>
        <w:tc>
          <w:tcPr>
            <w:tcW w:w="1793" w:type="dxa"/>
          </w:tcPr>
          <w:p w14:paraId="43A32317" w14:textId="77777777" w:rsidR="003155D2" w:rsidRPr="00FE30B7" w:rsidRDefault="003155D2" w:rsidP="006231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6DBC852" w14:textId="77777777" w:rsidR="002C74A7" w:rsidRDefault="001665E9"/>
    <w:sectPr w:rsidR="002C74A7" w:rsidSect="002A37A9">
      <w:footerReference w:type="default" r:id="rId11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0F0358" w14:textId="77777777" w:rsidR="001665E9" w:rsidRDefault="001665E9" w:rsidP="005B3CEB">
      <w:pPr>
        <w:spacing w:after="0" w:line="240" w:lineRule="auto"/>
      </w:pPr>
      <w:r>
        <w:separator/>
      </w:r>
    </w:p>
  </w:endnote>
  <w:endnote w:type="continuationSeparator" w:id="0">
    <w:p w14:paraId="0467E8DA" w14:textId="77777777" w:rsidR="001665E9" w:rsidRDefault="001665E9" w:rsidP="005B3C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070746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9467F3" w14:textId="77777777" w:rsidR="00C247F7" w:rsidRDefault="001665E9">
        <w:pPr>
          <w:pStyle w:val="Footer"/>
          <w:jc w:val="center"/>
        </w:pPr>
      </w:p>
    </w:sdtContent>
  </w:sdt>
  <w:p w14:paraId="2B64C140" w14:textId="77777777" w:rsidR="00C247F7" w:rsidRDefault="00C247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176317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202AD7" w14:textId="77777777" w:rsidR="002A37A9" w:rsidRDefault="002A37A9">
        <w:pPr>
          <w:pStyle w:val="Footer"/>
          <w:jc w:val="center"/>
        </w:pPr>
        <w:r w:rsidRPr="002A37A9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A37A9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A37A9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DC1340">
          <w:rPr>
            <w:rFonts w:ascii="Times New Roman" w:hAnsi="Times New Roman" w:cs="Times New Roman"/>
            <w:noProof/>
            <w:sz w:val="24"/>
            <w:szCs w:val="24"/>
          </w:rPr>
          <w:t>ii</w:t>
        </w:r>
        <w:r w:rsidRPr="002A37A9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22185226" w14:textId="77777777" w:rsidR="002A37A9" w:rsidRDefault="002A37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0269893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15DC3282" w14:textId="77777777" w:rsidR="002A37A9" w:rsidRPr="002A37A9" w:rsidRDefault="002A37A9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2A37A9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A37A9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A37A9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987CBA">
          <w:rPr>
            <w:rFonts w:ascii="Times New Roman" w:hAnsi="Times New Roman" w:cs="Times New Roman"/>
            <w:noProof/>
            <w:sz w:val="24"/>
            <w:szCs w:val="24"/>
          </w:rPr>
          <w:t>6</w:t>
        </w:r>
        <w:r w:rsidRPr="002A37A9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3B8A6A76" w14:textId="77777777" w:rsidR="002A37A9" w:rsidRDefault="002A37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C123F0" w14:textId="77777777" w:rsidR="001665E9" w:rsidRDefault="001665E9" w:rsidP="005B3CEB">
      <w:pPr>
        <w:spacing w:after="0" w:line="240" w:lineRule="auto"/>
      </w:pPr>
      <w:r>
        <w:separator/>
      </w:r>
    </w:p>
  </w:footnote>
  <w:footnote w:type="continuationSeparator" w:id="0">
    <w:p w14:paraId="5841761B" w14:textId="77777777" w:rsidR="001665E9" w:rsidRDefault="001665E9" w:rsidP="005B3C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50906"/>
    <w:multiLevelType w:val="hybridMultilevel"/>
    <w:tmpl w:val="B464E5DA"/>
    <w:lvl w:ilvl="0" w:tplc="A33602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670739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060A2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2A19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62A59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95E9C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A18E1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15ADB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AD200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8F668BC"/>
    <w:multiLevelType w:val="hybridMultilevel"/>
    <w:tmpl w:val="79B8FB04"/>
    <w:lvl w:ilvl="0" w:tplc="7E7AA4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6E23EA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9565D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CBEA7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00C14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5468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76E02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38C14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85E5E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95119ED"/>
    <w:multiLevelType w:val="multilevel"/>
    <w:tmpl w:val="C01803B2"/>
    <w:lvl w:ilvl="0">
      <w:start w:val="1"/>
      <w:numFmt w:val="decimal"/>
      <w:lvlText w:val="%1."/>
      <w:lvlJc w:val="left"/>
      <w:pPr>
        <w:ind w:left="360" w:hanging="360"/>
      </w:pPr>
      <w:rPr>
        <w:rFonts w:eastAsiaTheme="minorEastAsia" w:hint="default"/>
        <w:color w:val="000000" w:themeColor="text1"/>
      </w:rPr>
    </w:lvl>
    <w:lvl w:ilvl="1">
      <w:start w:val="2"/>
      <w:numFmt w:val="decimal"/>
      <w:isLgl/>
      <w:lvlText w:val="%1.%2."/>
      <w:lvlJc w:val="left"/>
      <w:pPr>
        <w:ind w:left="360" w:hanging="360"/>
      </w:pPr>
      <w:rPr>
        <w:rFonts w:eastAsiaTheme="minorEastAsia"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eastAsiaTheme="minorEastAsia"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eastAsiaTheme="minorEastAsia"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eastAsiaTheme="minorEastAsia"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eastAsiaTheme="minorEastAsia"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eastAsiaTheme="minorEastAsia"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eastAsiaTheme="minorEastAsia"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eastAsiaTheme="minorEastAsia" w:hint="default"/>
      </w:rPr>
    </w:lvl>
  </w:abstractNum>
  <w:abstractNum w:abstractNumId="3" w15:restartNumberingAfterBreak="0">
    <w:nsid w:val="17E90E0E"/>
    <w:multiLevelType w:val="hybridMultilevel"/>
    <w:tmpl w:val="A0DEDA0E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9E7DE6"/>
    <w:multiLevelType w:val="hybridMultilevel"/>
    <w:tmpl w:val="8EA4C842"/>
    <w:lvl w:ilvl="0" w:tplc="088E80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81A6F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162B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85C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F8833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DD2E3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4BC5B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7765B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9876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9BA1FC9"/>
    <w:multiLevelType w:val="hybridMultilevel"/>
    <w:tmpl w:val="44CA7D58"/>
    <w:lvl w:ilvl="0" w:tplc="15AAA2E8">
      <w:start w:val="1"/>
      <w:numFmt w:val="decimal"/>
      <w:lvlText w:val="%1."/>
      <w:lvlJc w:val="left"/>
      <w:pPr>
        <w:ind w:left="360" w:hanging="360"/>
      </w:pPr>
      <w:rPr>
        <w:rFonts w:eastAsiaTheme="minorEastAsia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3569DA"/>
    <w:multiLevelType w:val="hybridMultilevel"/>
    <w:tmpl w:val="F970F4E4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C64593"/>
    <w:multiLevelType w:val="hybridMultilevel"/>
    <w:tmpl w:val="E51CE93A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CE5065"/>
    <w:multiLevelType w:val="hybridMultilevel"/>
    <w:tmpl w:val="E65255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C8046D"/>
    <w:multiLevelType w:val="hybridMultilevel"/>
    <w:tmpl w:val="FCA25C86"/>
    <w:lvl w:ilvl="0" w:tplc="143204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1880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F1C16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34A3F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60E5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10EF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976F1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132CB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9F232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31C63946"/>
    <w:multiLevelType w:val="hybridMultilevel"/>
    <w:tmpl w:val="83FE331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4502679"/>
    <w:multiLevelType w:val="hybridMultilevel"/>
    <w:tmpl w:val="7310858C"/>
    <w:lvl w:ilvl="0" w:tplc="CD1ADE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39A15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58E61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9BCB1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9C237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7CE9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70CB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2427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7EEC6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D8423D4"/>
    <w:multiLevelType w:val="multilevel"/>
    <w:tmpl w:val="A2948DB2"/>
    <w:lvl w:ilvl="0">
      <w:start w:val="1"/>
      <w:numFmt w:val="decimal"/>
      <w:lvlText w:val="%1."/>
      <w:lvlJc w:val="left"/>
      <w:pPr>
        <w:ind w:left="360" w:hanging="360"/>
      </w:pPr>
      <w:rPr>
        <w:rFonts w:eastAsiaTheme="minorEastAsia" w:hint="default"/>
        <w:color w:val="000000" w:themeColor="text1"/>
      </w:rPr>
    </w:lvl>
    <w:lvl w:ilvl="1">
      <w:start w:val="3"/>
      <w:numFmt w:val="decimal"/>
      <w:isLgl/>
      <w:lvlText w:val="%1.%2."/>
      <w:lvlJc w:val="left"/>
      <w:pPr>
        <w:ind w:left="360" w:hanging="360"/>
      </w:pPr>
      <w:rPr>
        <w:rFonts w:eastAsiaTheme="minorEastAsia"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eastAsiaTheme="minorEastAsia"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eastAsiaTheme="minorEastAsia"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eastAsiaTheme="minorEastAsia"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eastAsiaTheme="minorEastAsia"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eastAsiaTheme="minorEastAsia"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eastAsiaTheme="minorEastAsia"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eastAsiaTheme="minorEastAsia" w:hint="default"/>
      </w:rPr>
    </w:lvl>
  </w:abstractNum>
  <w:abstractNum w:abstractNumId="13" w15:restartNumberingAfterBreak="0">
    <w:nsid w:val="47F376FD"/>
    <w:multiLevelType w:val="hybridMultilevel"/>
    <w:tmpl w:val="1342402C"/>
    <w:lvl w:ilvl="0" w:tplc="4CB2BD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6E70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EA83F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7E5E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2B66A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828C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7282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89EE7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984E5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58FA2B6E"/>
    <w:multiLevelType w:val="hybridMultilevel"/>
    <w:tmpl w:val="AC78FB5A"/>
    <w:lvl w:ilvl="0" w:tplc="3886E7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4E0C5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5B6FB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97253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B964B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A72C0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75610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B74BA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CE86D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5B9351BC"/>
    <w:multiLevelType w:val="hybridMultilevel"/>
    <w:tmpl w:val="B31E172A"/>
    <w:lvl w:ilvl="0" w:tplc="146A76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D36EE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4F00E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B66D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1C94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3655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6204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94AB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C6E39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5D21013B"/>
    <w:multiLevelType w:val="hybridMultilevel"/>
    <w:tmpl w:val="E37218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6161AC"/>
    <w:multiLevelType w:val="hybridMultilevel"/>
    <w:tmpl w:val="7A442636"/>
    <w:lvl w:ilvl="0" w:tplc="6316DC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E5AD9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8CE6D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EF05F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26041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8D4EF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7228B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482A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DB83C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7A417558"/>
    <w:multiLevelType w:val="multilevel"/>
    <w:tmpl w:val="05A25CE2"/>
    <w:lvl w:ilvl="0">
      <w:start w:val="1"/>
      <w:numFmt w:val="decimal"/>
      <w:lvlText w:val="%1."/>
      <w:lvlJc w:val="left"/>
      <w:pPr>
        <w:ind w:left="360" w:hanging="360"/>
      </w:pPr>
      <w:rPr>
        <w:rFonts w:eastAsiaTheme="minorEastAsia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eastAsiaTheme="minorEastAsia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Theme="minorEastAsia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Theme="minorEastAsia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Theme="minorEastAsia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Theme="minorEastAsia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Theme="minorEastAsia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Theme="minorEastAsia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Theme="minorEastAsia" w:hint="default"/>
      </w:rPr>
    </w:lvl>
  </w:abstractNum>
  <w:num w:numId="1">
    <w:abstractNumId w:val="8"/>
  </w:num>
  <w:num w:numId="2">
    <w:abstractNumId w:val="10"/>
  </w:num>
  <w:num w:numId="3">
    <w:abstractNumId w:val="4"/>
  </w:num>
  <w:num w:numId="4">
    <w:abstractNumId w:val="14"/>
  </w:num>
  <w:num w:numId="5">
    <w:abstractNumId w:val="15"/>
  </w:num>
  <w:num w:numId="6">
    <w:abstractNumId w:val="0"/>
  </w:num>
  <w:num w:numId="7">
    <w:abstractNumId w:val="1"/>
  </w:num>
  <w:num w:numId="8">
    <w:abstractNumId w:val="17"/>
  </w:num>
  <w:num w:numId="9">
    <w:abstractNumId w:val="11"/>
  </w:num>
  <w:num w:numId="10">
    <w:abstractNumId w:val="13"/>
  </w:num>
  <w:num w:numId="11">
    <w:abstractNumId w:val="9"/>
  </w:num>
  <w:num w:numId="12">
    <w:abstractNumId w:val="3"/>
  </w:num>
  <w:num w:numId="13">
    <w:abstractNumId w:val="6"/>
  </w:num>
  <w:num w:numId="14">
    <w:abstractNumId w:val="7"/>
  </w:num>
  <w:num w:numId="15">
    <w:abstractNumId w:val="16"/>
  </w:num>
  <w:num w:numId="16">
    <w:abstractNumId w:val="12"/>
  </w:num>
  <w:num w:numId="17">
    <w:abstractNumId w:val="5"/>
  </w:num>
  <w:num w:numId="18">
    <w:abstractNumId w:val="2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1MDc1szAwMTGwMDdT0lEKTi0uzszPAykwqgUAG09gUiwAAAA="/>
  </w:docVars>
  <w:rsids>
    <w:rsidRoot w:val="00BA4BBB"/>
    <w:rsid w:val="000013A5"/>
    <w:rsid w:val="00013A4C"/>
    <w:rsid w:val="000427FA"/>
    <w:rsid w:val="000E18B2"/>
    <w:rsid w:val="000F13FC"/>
    <w:rsid w:val="00105CE5"/>
    <w:rsid w:val="00123A82"/>
    <w:rsid w:val="00157130"/>
    <w:rsid w:val="001665E9"/>
    <w:rsid w:val="001F2C4A"/>
    <w:rsid w:val="001F433D"/>
    <w:rsid w:val="002208DF"/>
    <w:rsid w:val="00220D6F"/>
    <w:rsid w:val="00246954"/>
    <w:rsid w:val="0026150F"/>
    <w:rsid w:val="00296334"/>
    <w:rsid w:val="002A37A9"/>
    <w:rsid w:val="002E0A00"/>
    <w:rsid w:val="003155D2"/>
    <w:rsid w:val="00323FE1"/>
    <w:rsid w:val="003330DB"/>
    <w:rsid w:val="00366B3E"/>
    <w:rsid w:val="00383296"/>
    <w:rsid w:val="003A0CB1"/>
    <w:rsid w:val="003A6E30"/>
    <w:rsid w:val="003B7B6D"/>
    <w:rsid w:val="003C4252"/>
    <w:rsid w:val="003E54A9"/>
    <w:rsid w:val="00452A8F"/>
    <w:rsid w:val="004706F4"/>
    <w:rsid w:val="00473BC2"/>
    <w:rsid w:val="0048152D"/>
    <w:rsid w:val="004C52CB"/>
    <w:rsid w:val="004D6444"/>
    <w:rsid w:val="00505408"/>
    <w:rsid w:val="005217D5"/>
    <w:rsid w:val="005558E1"/>
    <w:rsid w:val="00581801"/>
    <w:rsid w:val="005928BF"/>
    <w:rsid w:val="005A2E23"/>
    <w:rsid w:val="005B3CEB"/>
    <w:rsid w:val="005F6351"/>
    <w:rsid w:val="00624C0F"/>
    <w:rsid w:val="0064253A"/>
    <w:rsid w:val="006C63EA"/>
    <w:rsid w:val="007002EC"/>
    <w:rsid w:val="00700782"/>
    <w:rsid w:val="00720263"/>
    <w:rsid w:val="00726FBC"/>
    <w:rsid w:val="00751396"/>
    <w:rsid w:val="00751D63"/>
    <w:rsid w:val="00756391"/>
    <w:rsid w:val="0079494D"/>
    <w:rsid w:val="007B3E48"/>
    <w:rsid w:val="007E1366"/>
    <w:rsid w:val="007F1176"/>
    <w:rsid w:val="0082134C"/>
    <w:rsid w:val="008833C0"/>
    <w:rsid w:val="008B2AEC"/>
    <w:rsid w:val="008C1400"/>
    <w:rsid w:val="008F5ACB"/>
    <w:rsid w:val="00987CBA"/>
    <w:rsid w:val="009A5762"/>
    <w:rsid w:val="009D4A10"/>
    <w:rsid w:val="00A0684E"/>
    <w:rsid w:val="00A7244E"/>
    <w:rsid w:val="00A94328"/>
    <w:rsid w:val="00A96D4B"/>
    <w:rsid w:val="00AA6526"/>
    <w:rsid w:val="00AB3A4A"/>
    <w:rsid w:val="00AD70A0"/>
    <w:rsid w:val="00B26166"/>
    <w:rsid w:val="00B377C0"/>
    <w:rsid w:val="00B61222"/>
    <w:rsid w:val="00B6217F"/>
    <w:rsid w:val="00B62B29"/>
    <w:rsid w:val="00B756FF"/>
    <w:rsid w:val="00BA4BBB"/>
    <w:rsid w:val="00BC7808"/>
    <w:rsid w:val="00BE342A"/>
    <w:rsid w:val="00BF32AB"/>
    <w:rsid w:val="00C247F7"/>
    <w:rsid w:val="00C52D12"/>
    <w:rsid w:val="00C82CCE"/>
    <w:rsid w:val="00C93494"/>
    <w:rsid w:val="00CA2C33"/>
    <w:rsid w:val="00CE0AD7"/>
    <w:rsid w:val="00D012D8"/>
    <w:rsid w:val="00D10E6A"/>
    <w:rsid w:val="00D732E8"/>
    <w:rsid w:val="00D90690"/>
    <w:rsid w:val="00DC1340"/>
    <w:rsid w:val="00E033A9"/>
    <w:rsid w:val="00E23527"/>
    <w:rsid w:val="00E302DD"/>
    <w:rsid w:val="00E637BD"/>
    <w:rsid w:val="00E86F68"/>
    <w:rsid w:val="00E91575"/>
    <w:rsid w:val="00EB1909"/>
    <w:rsid w:val="00ED2557"/>
    <w:rsid w:val="00EF763D"/>
    <w:rsid w:val="00F45F74"/>
    <w:rsid w:val="00F616B8"/>
    <w:rsid w:val="00F758CF"/>
    <w:rsid w:val="00F85AF4"/>
    <w:rsid w:val="00F9718B"/>
    <w:rsid w:val="00FA5C70"/>
    <w:rsid w:val="00FE3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E881B"/>
  <w15:docId w15:val="{1D304D49-F4B2-4456-BEC9-39039F8C2A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4BBB"/>
  </w:style>
  <w:style w:type="paragraph" w:styleId="Heading1">
    <w:name w:val="heading 1"/>
    <w:basedOn w:val="Normal"/>
    <w:next w:val="Normal"/>
    <w:link w:val="Heading1Char"/>
    <w:uiPriority w:val="9"/>
    <w:qFormat/>
    <w:rsid w:val="00B61222"/>
    <w:pPr>
      <w:keepNext/>
      <w:keepLines/>
      <w:spacing w:before="240" w:after="0"/>
      <w:jc w:val="center"/>
      <w:outlineLvl w:val="0"/>
    </w:pPr>
    <w:rPr>
      <w:rFonts w:ascii="Times New Roman" w:eastAsiaTheme="majorEastAsia" w:hAnsi="Times New Roman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61222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4BBB"/>
    <w:pPr>
      <w:ind w:left="720"/>
      <w:contextualSpacing/>
    </w:pPr>
  </w:style>
  <w:style w:type="table" w:styleId="TableGrid">
    <w:name w:val="Table Grid"/>
    <w:basedOn w:val="TableNormal"/>
    <w:uiPriority w:val="59"/>
    <w:rsid w:val="00BA4B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62B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2B29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3330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013A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B3C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3CEB"/>
  </w:style>
  <w:style w:type="paragraph" w:styleId="Footer">
    <w:name w:val="footer"/>
    <w:basedOn w:val="Normal"/>
    <w:link w:val="FooterChar"/>
    <w:uiPriority w:val="99"/>
    <w:unhideWhenUsed/>
    <w:rsid w:val="005B3C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3CEB"/>
  </w:style>
  <w:style w:type="character" w:customStyle="1" w:styleId="Heading1Char">
    <w:name w:val="Heading 1 Char"/>
    <w:basedOn w:val="DefaultParagraphFont"/>
    <w:link w:val="Heading1"/>
    <w:uiPriority w:val="9"/>
    <w:rsid w:val="00B61222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61222"/>
    <w:rPr>
      <w:rFonts w:ascii="Times New Roman" w:eastAsiaTheme="majorEastAsia" w:hAnsi="Times New Roman" w:cstheme="majorBidi"/>
      <w:sz w:val="24"/>
      <w:szCs w:val="26"/>
    </w:rPr>
  </w:style>
  <w:style w:type="paragraph" w:styleId="NoSpacing">
    <w:name w:val="No Spacing"/>
    <w:uiPriority w:val="1"/>
    <w:qFormat/>
    <w:rsid w:val="00C247F7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2A37A9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2A37A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A37A9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1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46378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4425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386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8980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84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320351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50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374694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92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898764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84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0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840547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37424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08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629345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20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674402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16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85495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14187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1162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93977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367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5003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3249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19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273878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4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9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2CF143-558D-4790-A228-A01BDE79F9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8</Pages>
  <Words>1350</Words>
  <Characters>7698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yoman Semadi Antara</dc:creator>
  <cp:lastModifiedBy>I Wayan Arnata</cp:lastModifiedBy>
  <cp:revision>11</cp:revision>
  <dcterms:created xsi:type="dcterms:W3CDTF">2021-10-24T22:20:00Z</dcterms:created>
  <dcterms:modified xsi:type="dcterms:W3CDTF">2021-10-24T22:35:00Z</dcterms:modified>
</cp:coreProperties>
</file>